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460"/>
        <w:tblW w:w="10800" w:type="dxa"/>
        <w:tblLayout w:type="fixed"/>
        <w:tblLook w:val="04A0" w:firstRow="1" w:lastRow="0" w:firstColumn="1" w:lastColumn="0" w:noHBand="0" w:noVBand="1"/>
      </w:tblPr>
      <w:tblGrid>
        <w:gridCol w:w="1843"/>
        <w:gridCol w:w="895"/>
        <w:gridCol w:w="896"/>
        <w:gridCol w:w="896"/>
        <w:gridCol w:w="895"/>
        <w:gridCol w:w="896"/>
        <w:gridCol w:w="896"/>
        <w:gridCol w:w="895"/>
        <w:gridCol w:w="896"/>
        <w:gridCol w:w="896"/>
        <w:gridCol w:w="896"/>
      </w:tblGrid>
      <w:tr w:rsidR="00D2655A" w:rsidRPr="00432C5E" w14:paraId="423381F7" w14:textId="77777777" w:rsidTr="005310C2">
        <w:trPr>
          <w:trHeight w:val="340"/>
        </w:trPr>
        <w:tc>
          <w:tcPr>
            <w:tcW w:w="10800" w:type="dxa"/>
            <w:gridSpan w:val="11"/>
            <w:tcBorders>
              <w:left w:val="nil"/>
              <w:bottom w:val="single" w:sz="4" w:space="0" w:color="auto"/>
              <w:right w:val="nil"/>
            </w:tcBorders>
            <w:shd w:val="clear" w:color="auto" w:fill="auto"/>
            <w:noWrap/>
          </w:tcPr>
          <w:p w14:paraId="37A4A3FA" w14:textId="77777777" w:rsidR="00D2655A" w:rsidRPr="00411870" w:rsidRDefault="00D2655A" w:rsidP="005310C2">
            <w:pPr>
              <w:rPr>
                <w:rFonts w:ascii="Times New Roman" w:hAnsi="Times New Roman" w:cs="Times New Roman"/>
                <w:lang w:val="en-US"/>
              </w:rPr>
            </w:pPr>
            <w:r w:rsidRPr="0083481B">
              <w:rPr>
                <w:rFonts w:ascii="Times New Roman" w:hAnsi="Times New Roman" w:cs="Times New Roman"/>
                <w:b/>
                <w:bCs/>
                <w:lang w:val="en-US"/>
              </w:rPr>
              <w:t>Table S1.</w:t>
            </w:r>
            <w:r w:rsidRPr="0083481B">
              <w:rPr>
                <w:rFonts w:ascii="Times New Roman" w:hAnsi="Times New Roman" w:cs="Times New Roman"/>
                <w:lang w:val="en-US"/>
              </w:rPr>
              <w:t xml:space="preserve"> Analysis of the risk of bias of the included studies according to the Joanna Briggs Institute (JBI) critical appraisal tool for cases series</w:t>
            </w:r>
            <w:sdt>
              <w:sdtPr>
                <w:rPr>
                  <w:rFonts w:ascii="Times New Roman" w:hAnsi="Times New Roman" w:cs="Times New Roman"/>
                  <w:color w:val="000000"/>
                  <w:vertAlign w:val="superscript"/>
                  <w:lang w:val="en-US"/>
                </w:rPr>
                <w:tag w:val="MENDELEY_CITATION_v3_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"/>
                <w:id w:val="576407326"/>
                <w:placeholder>
                  <w:docPart w:val="A3D170CD8045F5429ADAE3BBFE38E705"/>
                </w:placeholder>
              </w:sdtPr>
              <w:sdtEndPr/>
              <w:sdtContent>
                <w:r w:rsidRPr="003E7CD6">
                  <w:rPr>
                    <w:rFonts w:ascii="Times New Roman" w:hAnsi="Times New Roman" w:cs="Times New Roman"/>
                    <w:color w:val="000000"/>
                    <w:vertAlign w:val="superscript"/>
                    <w:lang w:val="en-US"/>
                  </w:rPr>
                  <w:t>1</w:t>
                </w:r>
              </w:sdtContent>
            </w:sdt>
            <w:r w:rsidRPr="0083481B">
              <w:rPr>
                <w:rFonts w:ascii="Times New Roman" w:hAnsi="Times New Roman" w:cs="Times New Roman"/>
                <w:lang w:val="en-US"/>
              </w:rPr>
              <w:t>.</w:t>
            </w:r>
          </w:p>
        </w:tc>
      </w:tr>
      <w:tr w:rsidR="00D2655A" w:rsidRPr="00432C5E" w14:paraId="49ED3861" w14:textId="77777777" w:rsidTr="005310C2">
        <w:trPr>
          <w:trHeight w:val="340"/>
        </w:trPr>
        <w:tc>
          <w:tcPr>
            <w:tcW w:w="1843" w:type="dxa"/>
            <w:tcBorders>
              <w:top w:val="single" w:sz="4" w:space="0" w:color="auto"/>
              <w:left w:val="nil"/>
              <w:bottom w:val="single" w:sz="4" w:space="0" w:color="auto"/>
              <w:right w:val="nil"/>
            </w:tcBorders>
            <w:shd w:val="clear" w:color="auto" w:fill="auto"/>
            <w:noWrap/>
            <w:hideMark/>
          </w:tcPr>
          <w:p w14:paraId="4D0DB9E5"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 </w:t>
            </w:r>
          </w:p>
        </w:tc>
        <w:tc>
          <w:tcPr>
            <w:tcW w:w="895" w:type="dxa"/>
            <w:tcBorders>
              <w:top w:val="single" w:sz="4" w:space="0" w:color="auto"/>
              <w:left w:val="nil"/>
              <w:bottom w:val="single" w:sz="4" w:space="0" w:color="auto"/>
              <w:right w:val="nil"/>
            </w:tcBorders>
            <w:shd w:val="clear" w:color="auto" w:fill="auto"/>
            <w:hideMark/>
          </w:tcPr>
          <w:p w14:paraId="22A165E0" w14:textId="77777777" w:rsidR="00D2655A" w:rsidRPr="00432C5E" w:rsidRDefault="00D2655A" w:rsidP="005310C2">
            <w:pPr>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val="es-ES" w:eastAsia="en-GB"/>
              </w:rPr>
              <w:t>Q</w:t>
            </w:r>
            <w:r w:rsidRPr="00432C5E">
              <w:rPr>
                <w:rFonts w:ascii="Times New Roman" w:eastAsia="Times New Roman" w:hAnsi="Times New Roman" w:cs="Times New Roman"/>
                <w:b/>
                <w:bCs/>
                <w:sz w:val="20"/>
                <w:szCs w:val="20"/>
                <w:lang w:eastAsia="en-GB"/>
              </w:rPr>
              <w:t>1</w:t>
            </w:r>
          </w:p>
        </w:tc>
        <w:tc>
          <w:tcPr>
            <w:tcW w:w="896" w:type="dxa"/>
            <w:tcBorders>
              <w:top w:val="single" w:sz="4" w:space="0" w:color="auto"/>
              <w:left w:val="nil"/>
              <w:bottom w:val="single" w:sz="4" w:space="0" w:color="auto"/>
              <w:right w:val="nil"/>
            </w:tcBorders>
            <w:shd w:val="clear" w:color="auto" w:fill="auto"/>
            <w:hideMark/>
          </w:tcPr>
          <w:p w14:paraId="24CE1A7E" w14:textId="77777777" w:rsidR="00D2655A" w:rsidRPr="00432C5E" w:rsidRDefault="00D2655A" w:rsidP="005310C2">
            <w:pPr>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val="es-ES" w:eastAsia="en-GB"/>
              </w:rPr>
              <w:t>Q</w:t>
            </w:r>
            <w:r w:rsidRPr="00432C5E">
              <w:rPr>
                <w:rFonts w:ascii="Times New Roman" w:eastAsia="Times New Roman" w:hAnsi="Times New Roman" w:cs="Times New Roman"/>
                <w:b/>
                <w:bCs/>
                <w:sz w:val="20"/>
                <w:szCs w:val="20"/>
                <w:lang w:eastAsia="en-GB"/>
              </w:rPr>
              <w:t>2</w:t>
            </w:r>
          </w:p>
        </w:tc>
        <w:tc>
          <w:tcPr>
            <w:tcW w:w="896" w:type="dxa"/>
            <w:tcBorders>
              <w:top w:val="single" w:sz="4" w:space="0" w:color="auto"/>
              <w:left w:val="nil"/>
              <w:bottom w:val="single" w:sz="4" w:space="0" w:color="auto"/>
              <w:right w:val="nil"/>
            </w:tcBorders>
            <w:shd w:val="clear" w:color="auto" w:fill="auto"/>
            <w:hideMark/>
          </w:tcPr>
          <w:p w14:paraId="11DB1EA1" w14:textId="77777777" w:rsidR="00D2655A" w:rsidRPr="00432C5E" w:rsidRDefault="00D2655A" w:rsidP="005310C2">
            <w:pPr>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val="es-ES" w:eastAsia="en-GB"/>
              </w:rPr>
              <w:t>Q</w:t>
            </w:r>
            <w:r w:rsidRPr="00432C5E">
              <w:rPr>
                <w:rFonts w:ascii="Times New Roman" w:eastAsia="Times New Roman" w:hAnsi="Times New Roman" w:cs="Times New Roman"/>
                <w:b/>
                <w:bCs/>
                <w:sz w:val="20"/>
                <w:szCs w:val="20"/>
                <w:lang w:eastAsia="en-GB"/>
              </w:rPr>
              <w:t>3</w:t>
            </w:r>
          </w:p>
        </w:tc>
        <w:tc>
          <w:tcPr>
            <w:tcW w:w="895" w:type="dxa"/>
            <w:tcBorders>
              <w:top w:val="single" w:sz="4" w:space="0" w:color="auto"/>
              <w:left w:val="nil"/>
              <w:bottom w:val="single" w:sz="4" w:space="0" w:color="auto"/>
              <w:right w:val="nil"/>
            </w:tcBorders>
            <w:shd w:val="clear" w:color="auto" w:fill="auto"/>
            <w:hideMark/>
          </w:tcPr>
          <w:p w14:paraId="1E32CB93" w14:textId="77777777" w:rsidR="00D2655A" w:rsidRPr="00432C5E" w:rsidRDefault="00D2655A" w:rsidP="005310C2">
            <w:pPr>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val="es-ES" w:eastAsia="en-GB"/>
              </w:rPr>
              <w:t>Q</w:t>
            </w:r>
            <w:r w:rsidRPr="00432C5E">
              <w:rPr>
                <w:rFonts w:ascii="Times New Roman" w:eastAsia="Times New Roman" w:hAnsi="Times New Roman" w:cs="Times New Roman"/>
                <w:b/>
                <w:bCs/>
                <w:sz w:val="20"/>
                <w:szCs w:val="20"/>
                <w:lang w:eastAsia="en-GB"/>
              </w:rPr>
              <w:t>4</w:t>
            </w:r>
          </w:p>
        </w:tc>
        <w:tc>
          <w:tcPr>
            <w:tcW w:w="896" w:type="dxa"/>
            <w:tcBorders>
              <w:top w:val="single" w:sz="4" w:space="0" w:color="auto"/>
              <w:left w:val="nil"/>
              <w:bottom w:val="single" w:sz="4" w:space="0" w:color="auto"/>
              <w:right w:val="nil"/>
            </w:tcBorders>
            <w:shd w:val="clear" w:color="auto" w:fill="auto"/>
            <w:hideMark/>
          </w:tcPr>
          <w:p w14:paraId="1DB88C03" w14:textId="77777777" w:rsidR="00D2655A" w:rsidRPr="00432C5E" w:rsidRDefault="00D2655A" w:rsidP="005310C2">
            <w:pPr>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val="es-ES" w:eastAsia="en-GB"/>
              </w:rPr>
              <w:t>Q</w:t>
            </w:r>
            <w:r w:rsidRPr="00432C5E">
              <w:rPr>
                <w:rFonts w:ascii="Times New Roman" w:eastAsia="Times New Roman" w:hAnsi="Times New Roman" w:cs="Times New Roman"/>
                <w:b/>
                <w:bCs/>
                <w:sz w:val="20"/>
                <w:szCs w:val="20"/>
                <w:lang w:eastAsia="en-GB"/>
              </w:rPr>
              <w:t>5</w:t>
            </w:r>
          </w:p>
        </w:tc>
        <w:tc>
          <w:tcPr>
            <w:tcW w:w="896" w:type="dxa"/>
            <w:tcBorders>
              <w:top w:val="single" w:sz="4" w:space="0" w:color="auto"/>
              <w:left w:val="nil"/>
              <w:bottom w:val="single" w:sz="4" w:space="0" w:color="auto"/>
              <w:right w:val="nil"/>
            </w:tcBorders>
            <w:shd w:val="clear" w:color="auto" w:fill="auto"/>
            <w:hideMark/>
          </w:tcPr>
          <w:p w14:paraId="4BE01F1D" w14:textId="77777777" w:rsidR="00D2655A" w:rsidRPr="00432C5E" w:rsidRDefault="00D2655A" w:rsidP="005310C2">
            <w:pPr>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val="es-ES" w:eastAsia="en-GB"/>
              </w:rPr>
              <w:t>Q</w:t>
            </w:r>
            <w:r w:rsidRPr="00432C5E">
              <w:rPr>
                <w:rFonts w:ascii="Times New Roman" w:eastAsia="Times New Roman" w:hAnsi="Times New Roman" w:cs="Times New Roman"/>
                <w:b/>
                <w:bCs/>
                <w:sz w:val="20"/>
                <w:szCs w:val="20"/>
                <w:lang w:eastAsia="en-GB"/>
              </w:rPr>
              <w:t>6</w:t>
            </w:r>
          </w:p>
        </w:tc>
        <w:tc>
          <w:tcPr>
            <w:tcW w:w="895" w:type="dxa"/>
            <w:tcBorders>
              <w:top w:val="single" w:sz="4" w:space="0" w:color="auto"/>
              <w:left w:val="nil"/>
              <w:bottom w:val="single" w:sz="4" w:space="0" w:color="auto"/>
              <w:right w:val="nil"/>
            </w:tcBorders>
            <w:shd w:val="clear" w:color="auto" w:fill="auto"/>
            <w:hideMark/>
          </w:tcPr>
          <w:p w14:paraId="70167512" w14:textId="77777777" w:rsidR="00D2655A" w:rsidRPr="00432C5E" w:rsidRDefault="00D2655A" w:rsidP="005310C2">
            <w:pPr>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val="es-ES" w:eastAsia="en-GB"/>
              </w:rPr>
              <w:t>Q</w:t>
            </w:r>
            <w:r w:rsidRPr="00432C5E">
              <w:rPr>
                <w:rFonts w:ascii="Times New Roman" w:eastAsia="Times New Roman" w:hAnsi="Times New Roman" w:cs="Times New Roman"/>
                <w:b/>
                <w:bCs/>
                <w:sz w:val="20"/>
                <w:szCs w:val="20"/>
                <w:lang w:eastAsia="en-GB"/>
              </w:rPr>
              <w:t>7</w:t>
            </w:r>
          </w:p>
        </w:tc>
        <w:tc>
          <w:tcPr>
            <w:tcW w:w="896" w:type="dxa"/>
            <w:tcBorders>
              <w:top w:val="single" w:sz="4" w:space="0" w:color="auto"/>
              <w:left w:val="nil"/>
              <w:bottom w:val="single" w:sz="4" w:space="0" w:color="auto"/>
              <w:right w:val="nil"/>
            </w:tcBorders>
            <w:shd w:val="clear" w:color="auto" w:fill="auto"/>
            <w:hideMark/>
          </w:tcPr>
          <w:p w14:paraId="28963611" w14:textId="77777777" w:rsidR="00D2655A" w:rsidRPr="00432C5E" w:rsidRDefault="00D2655A" w:rsidP="005310C2">
            <w:pPr>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val="es-ES" w:eastAsia="en-GB"/>
              </w:rPr>
              <w:t>Q</w:t>
            </w:r>
            <w:r w:rsidRPr="00432C5E">
              <w:rPr>
                <w:rFonts w:ascii="Times New Roman" w:eastAsia="Times New Roman" w:hAnsi="Times New Roman" w:cs="Times New Roman"/>
                <w:b/>
                <w:bCs/>
                <w:sz w:val="20"/>
                <w:szCs w:val="20"/>
                <w:lang w:eastAsia="en-GB"/>
              </w:rPr>
              <w:t>8</w:t>
            </w:r>
          </w:p>
        </w:tc>
        <w:tc>
          <w:tcPr>
            <w:tcW w:w="896" w:type="dxa"/>
            <w:tcBorders>
              <w:top w:val="single" w:sz="4" w:space="0" w:color="auto"/>
              <w:left w:val="nil"/>
              <w:bottom w:val="single" w:sz="4" w:space="0" w:color="auto"/>
              <w:right w:val="nil"/>
            </w:tcBorders>
            <w:shd w:val="clear" w:color="auto" w:fill="auto"/>
            <w:hideMark/>
          </w:tcPr>
          <w:p w14:paraId="25A4EDD7" w14:textId="77777777" w:rsidR="00D2655A" w:rsidRPr="00432C5E" w:rsidRDefault="00D2655A" w:rsidP="005310C2">
            <w:pPr>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val="es-ES" w:eastAsia="en-GB"/>
              </w:rPr>
              <w:t>Q</w:t>
            </w:r>
            <w:r w:rsidRPr="00432C5E">
              <w:rPr>
                <w:rFonts w:ascii="Times New Roman" w:eastAsia="Times New Roman" w:hAnsi="Times New Roman" w:cs="Times New Roman"/>
                <w:b/>
                <w:bCs/>
                <w:sz w:val="20"/>
                <w:szCs w:val="20"/>
                <w:lang w:eastAsia="en-GB"/>
              </w:rPr>
              <w:t>9</w:t>
            </w:r>
          </w:p>
        </w:tc>
        <w:tc>
          <w:tcPr>
            <w:tcW w:w="896" w:type="dxa"/>
            <w:tcBorders>
              <w:top w:val="single" w:sz="4" w:space="0" w:color="auto"/>
              <w:left w:val="nil"/>
              <w:bottom w:val="single" w:sz="4" w:space="0" w:color="auto"/>
              <w:right w:val="nil"/>
            </w:tcBorders>
            <w:shd w:val="clear" w:color="auto" w:fill="auto"/>
            <w:hideMark/>
          </w:tcPr>
          <w:p w14:paraId="43450568" w14:textId="77777777" w:rsidR="00D2655A" w:rsidRPr="00432C5E" w:rsidRDefault="00D2655A" w:rsidP="005310C2">
            <w:pPr>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val="es-ES" w:eastAsia="en-GB"/>
              </w:rPr>
              <w:t>Q</w:t>
            </w:r>
            <w:r w:rsidRPr="00432C5E">
              <w:rPr>
                <w:rFonts w:ascii="Times New Roman" w:eastAsia="Times New Roman" w:hAnsi="Times New Roman" w:cs="Times New Roman"/>
                <w:b/>
                <w:bCs/>
                <w:sz w:val="20"/>
                <w:szCs w:val="20"/>
                <w:lang w:eastAsia="en-GB"/>
              </w:rPr>
              <w:t>10</w:t>
            </w:r>
          </w:p>
        </w:tc>
      </w:tr>
      <w:tr w:rsidR="00D2655A" w:rsidRPr="00432C5E" w14:paraId="480AA91D" w14:textId="77777777" w:rsidTr="005310C2">
        <w:trPr>
          <w:trHeight w:val="360"/>
        </w:trPr>
        <w:tc>
          <w:tcPr>
            <w:tcW w:w="1843" w:type="dxa"/>
            <w:tcBorders>
              <w:top w:val="nil"/>
              <w:left w:val="nil"/>
              <w:bottom w:val="nil"/>
              <w:right w:val="nil"/>
            </w:tcBorders>
            <w:shd w:val="clear" w:color="auto" w:fill="auto"/>
            <w:noWrap/>
            <w:hideMark/>
          </w:tcPr>
          <w:p w14:paraId="2C98B3A9"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Broccoli 2018</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"/>
                <w:id w:val="-593250364"/>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2</w:t>
                </w:r>
              </w:sdtContent>
            </w:sdt>
          </w:p>
        </w:tc>
        <w:tc>
          <w:tcPr>
            <w:tcW w:w="895" w:type="dxa"/>
            <w:tcBorders>
              <w:top w:val="nil"/>
              <w:left w:val="nil"/>
              <w:bottom w:val="nil"/>
              <w:right w:val="nil"/>
            </w:tcBorders>
            <w:shd w:val="clear" w:color="auto" w:fill="auto"/>
            <w:noWrap/>
            <w:hideMark/>
          </w:tcPr>
          <w:p w14:paraId="79312CB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6" w:type="dxa"/>
            <w:tcBorders>
              <w:top w:val="nil"/>
              <w:left w:val="nil"/>
              <w:bottom w:val="nil"/>
              <w:right w:val="nil"/>
            </w:tcBorders>
            <w:shd w:val="clear" w:color="auto" w:fill="auto"/>
            <w:hideMark/>
          </w:tcPr>
          <w:p w14:paraId="6E8E406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62497F1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389C8C5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68BFAA6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1BFA483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6BB0D19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965CB3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51313DAA"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6917906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4D4C44D6" w14:textId="77777777" w:rsidTr="005310C2">
        <w:trPr>
          <w:trHeight w:val="360"/>
        </w:trPr>
        <w:tc>
          <w:tcPr>
            <w:tcW w:w="1843" w:type="dxa"/>
            <w:tcBorders>
              <w:top w:val="nil"/>
              <w:left w:val="nil"/>
              <w:bottom w:val="nil"/>
              <w:right w:val="nil"/>
            </w:tcBorders>
            <w:shd w:val="clear" w:color="auto" w:fill="auto"/>
            <w:noWrap/>
            <w:hideMark/>
          </w:tcPr>
          <w:p w14:paraId="5C068923"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Yi 2021</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"/>
                <w:id w:val="-906839137"/>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3</w:t>
                </w:r>
              </w:sdtContent>
            </w:sdt>
          </w:p>
        </w:tc>
        <w:tc>
          <w:tcPr>
            <w:tcW w:w="895" w:type="dxa"/>
            <w:tcBorders>
              <w:top w:val="nil"/>
              <w:left w:val="nil"/>
              <w:bottom w:val="nil"/>
              <w:right w:val="nil"/>
            </w:tcBorders>
            <w:shd w:val="clear" w:color="auto" w:fill="auto"/>
            <w:noWrap/>
            <w:hideMark/>
          </w:tcPr>
          <w:p w14:paraId="01C7E81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6D20B00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1A0DA9F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193DC30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 xml:space="preserve">Y </w:t>
            </w:r>
          </w:p>
        </w:tc>
        <w:tc>
          <w:tcPr>
            <w:tcW w:w="896" w:type="dxa"/>
            <w:tcBorders>
              <w:top w:val="nil"/>
              <w:left w:val="nil"/>
              <w:bottom w:val="nil"/>
              <w:right w:val="nil"/>
            </w:tcBorders>
            <w:shd w:val="clear" w:color="auto" w:fill="auto"/>
            <w:noWrap/>
            <w:hideMark/>
          </w:tcPr>
          <w:p w14:paraId="717048D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7BA6999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415F5F6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02DC67D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5C87452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4C755BB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7E0051FC" w14:textId="77777777" w:rsidTr="005310C2">
        <w:trPr>
          <w:trHeight w:val="360"/>
        </w:trPr>
        <w:tc>
          <w:tcPr>
            <w:tcW w:w="1843" w:type="dxa"/>
            <w:tcBorders>
              <w:top w:val="nil"/>
              <w:left w:val="nil"/>
              <w:bottom w:val="nil"/>
              <w:right w:val="nil"/>
            </w:tcBorders>
            <w:shd w:val="clear" w:color="auto" w:fill="auto"/>
            <w:noWrap/>
            <w:hideMark/>
          </w:tcPr>
          <w:p w14:paraId="01F998EB"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McCulloch 2021</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"/>
                <w:id w:val="-1796904699"/>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4</w:t>
                </w:r>
              </w:sdtContent>
            </w:sdt>
          </w:p>
        </w:tc>
        <w:tc>
          <w:tcPr>
            <w:tcW w:w="895" w:type="dxa"/>
            <w:tcBorders>
              <w:top w:val="nil"/>
              <w:left w:val="nil"/>
              <w:bottom w:val="nil"/>
              <w:right w:val="nil"/>
            </w:tcBorders>
            <w:shd w:val="clear" w:color="auto" w:fill="auto"/>
            <w:noWrap/>
            <w:hideMark/>
          </w:tcPr>
          <w:p w14:paraId="5F6C144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5054099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4300F67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16FC22C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61CFD7B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7D930E4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0D9867C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AD1318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3666D14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21776F9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230FC016" w14:textId="77777777" w:rsidTr="005310C2">
        <w:trPr>
          <w:trHeight w:val="360"/>
        </w:trPr>
        <w:tc>
          <w:tcPr>
            <w:tcW w:w="1843" w:type="dxa"/>
            <w:tcBorders>
              <w:top w:val="nil"/>
              <w:left w:val="nil"/>
              <w:bottom w:val="nil"/>
              <w:right w:val="nil"/>
            </w:tcBorders>
            <w:shd w:val="clear" w:color="auto" w:fill="auto"/>
            <w:noWrap/>
            <w:hideMark/>
          </w:tcPr>
          <w:p w14:paraId="6D562CDA"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Tucker 2021</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"/>
                <w:id w:val="-804841998"/>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5</w:t>
                </w:r>
              </w:sdtContent>
            </w:sdt>
          </w:p>
        </w:tc>
        <w:tc>
          <w:tcPr>
            <w:tcW w:w="895" w:type="dxa"/>
            <w:tcBorders>
              <w:top w:val="nil"/>
              <w:left w:val="nil"/>
              <w:bottom w:val="nil"/>
              <w:right w:val="nil"/>
            </w:tcBorders>
            <w:shd w:val="clear" w:color="auto" w:fill="auto"/>
            <w:noWrap/>
            <w:hideMark/>
          </w:tcPr>
          <w:p w14:paraId="1E038E3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0973F14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3FFB2E9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2236565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199BA73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hideMark/>
          </w:tcPr>
          <w:p w14:paraId="0369DD3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0F59503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6" w:type="dxa"/>
            <w:tcBorders>
              <w:top w:val="nil"/>
              <w:left w:val="nil"/>
              <w:bottom w:val="nil"/>
              <w:right w:val="nil"/>
            </w:tcBorders>
            <w:shd w:val="clear" w:color="auto" w:fill="auto"/>
            <w:noWrap/>
            <w:hideMark/>
          </w:tcPr>
          <w:p w14:paraId="70672CC3"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412D2C6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D0E278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627DC4F9" w14:textId="77777777" w:rsidTr="005310C2">
        <w:trPr>
          <w:trHeight w:val="360"/>
        </w:trPr>
        <w:tc>
          <w:tcPr>
            <w:tcW w:w="1843" w:type="dxa"/>
            <w:tcBorders>
              <w:top w:val="nil"/>
              <w:left w:val="nil"/>
              <w:bottom w:val="nil"/>
              <w:right w:val="nil"/>
            </w:tcBorders>
            <w:shd w:val="clear" w:color="auto" w:fill="auto"/>
            <w:noWrap/>
            <w:hideMark/>
          </w:tcPr>
          <w:p w14:paraId="2E48D5A6"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Jeon 2019</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"/>
                <w:id w:val="1414817038"/>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6</w:t>
                </w:r>
              </w:sdtContent>
            </w:sdt>
          </w:p>
        </w:tc>
        <w:tc>
          <w:tcPr>
            <w:tcW w:w="895" w:type="dxa"/>
            <w:tcBorders>
              <w:top w:val="nil"/>
              <w:left w:val="nil"/>
              <w:bottom w:val="nil"/>
              <w:right w:val="nil"/>
            </w:tcBorders>
            <w:shd w:val="clear" w:color="auto" w:fill="auto"/>
            <w:noWrap/>
            <w:hideMark/>
          </w:tcPr>
          <w:p w14:paraId="3B3909F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1640E9B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535374F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43BAECE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51EB36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hideMark/>
          </w:tcPr>
          <w:p w14:paraId="35D568A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571DDB9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F7D02E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69E5E8E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3423F51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6DCE11F2" w14:textId="77777777" w:rsidTr="005310C2">
        <w:trPr>
          <w:trHeight w:val="360"/>
        </w:trPr>
        <w:tc>
          <w:tcPr>
            <w:tcW w:w="1843" w:type="dxa"/>
            <w:tcBorders>
              <w:top w:val="nil"/>
              <w:left w:val="nil"/>
              <w:bottom w:val="nil"/>
              <w:right w:val="nil"/>
            </w:tcBorders>
            <w:shd w:val="clear" w:color="auto" w:fill="auto"/>
            <w:noWrap/>
            <w:hideMark/>
          </w:tcPr>
          <w:p w14:paraId="0DFA73F4"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Epperla 2017</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"/>
                <w:id w:val="157201559"/>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7</w:t>
                </w:r>
              </w:sdtContent>
            </w:sdt>
          </w:p>
        </w:tc>
        <w:tc>
          <w:tcPr>
            <w:tcW w:w="895" w:type="dxa"/>
            <w:tcBorders>
              <w:top w:val="nil"/>
              <w:left w:val="nil"/>
              <w:bottom w:val="nil"/>
              <w:right w:val="nil"/>
            </w:tcBorders>
            <w:shd w:val="clear" w:color="auto" w:fill="auto"/>
            <w:noWrap/>
            <w:hideMark/>
          </w:tcPr>
          <w:p w14:paraId="5C3F15E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7B383CF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3786FDA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50BF007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4A81793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hideMark/>
          </w:tcPr>
          <w:p w14:paraId="6413543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hideMark/>
          </w:tcPr>
          <w:p w14:paraId="5491E49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BFC752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1F27981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4D0256F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r>
      <w:tr w:rsidR="00D2655A" w:rsidRPr="00432C5E" w14:paraId="290D68C1" w14:textId="77777777" w:rsidTr="005310C2">
        <w:trPr>
          <w:trHeight w:val="360"/>
        </w:trPr>
        <w:tc>
          <w:tcPr>
            <w:tcW w:w="1843" w:type="dxa"/>
            <w:tcBorders>
              <w:top w:val="nil"/>
              <w:left w:val="nil"/>
              <w:bottom w:val="nil"/>
              <w:right w:val="nil"/>
            </w:tcBorders>
            <w:shd w:val="clear" w:color="auto" w:fill="auto"/>
            <w:noWrap/>
            <w:hideMark/>
          </w:tcPr>
          <w:p w14:paraId="15936C2D"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Visco 2021</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"/>
                <w:id w:val="1171905717"/>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8</w:t>
                </w:r>
              </w:sdtContent>
            </w:sdt>
          </w:p>
        </w:tc>
        <w:tc>
          <w:tcPr>
            <w:tcW w:w="895" w:type="dxa"/>
            <w:tcBorders>
              <w:top w:val="nil"/>
              <w:left w:val="nil"/>
              <w:bottom w:val="nil"/>
              <w:right w:val="nil"/>
            </w:tcBorders>
            <w:shd w:val="clear" w:color="auto" w:fill="auto"/>
            <w:hideMark/>
          </w:tcPr>
          <w:p w14:paraId="53A9A62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E59168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hideMark/>
          </w:tcPr>
          <w:p w14:paraId="2AC19DB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60CB840A"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A954D5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hideMark/>
          </w:tcPr>
          <w:p w14:paraId="4CC42CE3"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1CFAE21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5FC0A68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7CC28EB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4EEB043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r>
      <w:tr w:rsidR="00D2655A" w:rsidRPr="00432C5E" w14:paraId="69D3A2B2" w14:textId="77777777" w:rsidTr="005310C2">
        <w:trPr>
          <w:trHeight w:val="360"/>
        </w:trPr>
        <w:tc>
          <w:tcPr>
            <w:tcW w:w="1843" w:type="dxa"/>
            <w:tcBorders>
              <w:top w:val="nil"/>
              <w:left w:val="nil"/>
              <w:bottom w:val="nil"/>
              <w:right w:val="nil"/>
            </w:tcBorders>
            <w:shd w:val="clear" w:color="auto" w:fill="auto"/>
            <w:noWrap/>
            <w:hideMark/>
          </w:tcPr>
          <w:p w14:paraId="0278857D"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Sancho 2022</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"/>
                <w:id w:val="290633493"/>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9</w:t>
                </w:r>
              </w:sdtContent>
            </w:sdt>
          </w:p>
        </w:tc>
        <w:tc>
          <w:tcPr>
            <w:tcW w:w="895" w:type="dxa"/>
            <w:tcBorders>
              <w:top w:val="nil"/>
              <w:left w:val="nil"/>
              <w:bottom w:val="nil"/>
              <w:right w:val="nil"/>
            </w:tcBorders>
            <w:shd w:val="clear" w:color="auto" w:fill="auto"/>
            <w:noWrap/>
            <w:hideMark/>
          </w:tcPr>
          <w:p w14:paraId="64A5C9E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474067C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0CDB517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54D0C68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685C03E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2D0E81D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2099106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B16B80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19DB28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39D6359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3799E46E" w14:textId="77777777" w:rsidTr="005310C2">
        <w:trPr>
          <w:trHeight w:val="360"/>
        </w:trPr>
        <w:tc>
          <w:tcPr>
            <w:tcW w:w="1843" w:type="dxa"/>
            <w:tcBorders>
              <w:top w:val="nil"/>
              <w:left w:val="nil"/>
              <w:bottom w:val="nil"/>
              <w:right w:val="nil"/>
            </w:tcBorders>
            <w:shd w:val="clear" w:color="auto" w:fill="auto"/>
            <w:noWrap/>
            <w:hideMark/>
          </w:tcPr>
          <w:p w14:paraId="77157E9F"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Sharman 202</w:t>
            </w:r>
            <w:r w:rsidRPr="00DE65CF">
              <w:rPr>
                <w:rFonts w:ascii="Times New Roman" w:eastAsia="Times New Roman" w:hAnsi="Times New Roman" w:cs="Times New Roman"/>
                <w:b/>
                <w:bCs/>
                <w:sz w:val="20"/>
                <w:szCs w:val="20"/>
                <w:lang w:eastAsia="en-GB"/>
              </w:rPr>
              <w:t>1</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"/>
                <w:id w:val="-348879656"/>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10</w:t>
                </w:r>
              </w:sdtContent>
            </w:sdt>
          </w:p>
        </w:tc>
        <w:tc>
          <w:tcPr>
            <w:tcW w:w="895" w:type="dxa"/>
            <w:tcBorders>
              <w:top w:val="nil"/>
              <w:left w:val="nil"/>
              <w:bottom w:val="nil"/>
              <w:right w:val="nil"/>
            </w:tcBorders>
            <w:shd w:val="clear" w:color="auto" w:fill="auto"/>
            <w:noWrap/>
            <w:hideMark/>
          </w:tcPr>
          <w:p w14:paraId="0EA7928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4DADD73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2125D7A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43CE315A"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584818D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hideMark/>
          </w:tcPr>
          <w:p w14:paraId="60ED02E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7F96721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6" w:type="dxa"/>
            <w:tcBorders>
              <w:top w:val="nil"/>
              <w:left w:val="nil"/>
              <w:bottom w:val="nil"/>
              <w:right w:val="nil"/>
            </w:tcBorders>
            <w:shd w:val="clear" w:color="auto" w:fill="auto"/>
            <w:noWrap/>
            <w:hideMark/>
          </w:tcPr>
          <w:p w14:paraId="49A3284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134D22D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113EF71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r>
      <w:tr w:rsidR="00D2655A" w:rsidRPr="00432C5E" w14:paraId="3C5012B8" w14:textId="77777777" w:rsidTr="005310C2">
        <w:trPr>
          <w:trHeight w:val="360"/>
        </w:trPr>
        <w:tc>
          <w:tcPr>
            <w:tcW w:w="1843" w:type="dxa"/>
            <w:tcBorders>
              <w:top w:val="nil"/>
              <w:left w:val="nil"/>
              <w:bottom w:val="nil"/>
              <w:right w:val="nil"/>
            </w:tcBorders>
            <w:shd w:val="clear" w:color="auto" w:fill="auto"/>
            <w:noWrap/>
            <w:hideMark/>
          </w:tcPr>
          <w:p w14:paraId="25DD16D8"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Cencini 2021</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"/>
                <w:id w:val="-437456591"/>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11</w:t>
                </w:r>
              </w:sdtContent>
            </w:sdt>
          </w:p>
        </w:tc>
        <w:tc>
          <w:tcPr>
            <w:tcW w:w="895" w:type="dxa"/>
            <w:tcBorders>
              <w:top w:val="nil"/>
              <w:left w:val="nil"/>
              <w:bottom w:val="nil"/>
              <w:right w:val="nil"/>
            </w:tcBorders>
            <w:shd w:val="clear" w:color="auto" w:fill="auto"/>
            <w:noWrap/>
            <w:hideMark/>
          </w:tcPr>
          <w:p w14:paraId="2DC22FD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0DB3117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9B2F14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50E011B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3F14147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0061C63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41FCF8A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0DCEB8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56436FE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7427F78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0CEC0930" w14:textId="77777777" w:rsidTr="005310C2">
        <w:trPr>
          <w:trHeight w:val="360"/>
        </w:trPr>
        <w:tc>
          <w:tcPr>
            <w:tcW w:w="1843" w:type="dxa"/>
            <w:tcBorders>
              <w:top w:val="nil"/>
              <w:left w:val="nil"/>
              <w:bottom w:val="nil"/>
              <w:right w:val="nil"/>
            </w:tcBorders>
            <w:shd w:val="clear" w:color="auto" w:fill="auto"/>
            <w:noWrap/>
            <w:hideMark/>
          </w:tcPr>
          <w:p w14:paraId="66EAEF7D"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Janssens 2021</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"/>
                <w:id w:val="2102067926"/>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12</w:t>
                </w:r>
              </w:sdtContent>
            </w:sdt>
          </w:p>
        </w:tc>
        <w:tc>
          <w:tcPr>
            <w:tcW w:w="895" w:type="dxa"/>
            <w:tcBorders>
              <w:top w:val="nil"/>
              <w:left w:val="nil"/>
              <w:bottom w:val="nil"/>
              <w:right w:val="nil"/>
            </w:tcBorders>
            <w:shd w:val="clear" w:color="auto" w:fill="auto"/>
            <w:noWrap/>
            <w:hideMark/>
          </w:tcPr>
          <w:p w14:paraId="5DF275A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3998B9C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331BB18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4877592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25A3C20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hideMark/>
          </w:tcPr>
          <w:p w14:paraId="16564083"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05F5922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6" w:type="dxa"/>
            <w:tcBorders>
              <w:top w:val="nil"/>
              <w:left w:val="nil"/>
              <w:bottom w:val="nil"/>
              <w:right w:val="nil"/>
            </w:tcBorders>
            <w:shd w:val="clear" w:color="auto" w:fill="auto"/>
            <w:noWrap/>
            <w:hideMark/>
          </w:tcPr>
          <w:p w14:paraId="38F463E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12A9027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8D1350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r>
      <w:tr w:rsidR="00D2655A" w:rsidRPr="00432C5E" w14:paraId="64BAFC58" w14:textId="77777777" w:rsidTr="005310C2">
        <w:trPr>
          <w:trHeight w:val="340"/>
        </w:trPr>
        <w:tc>
          <w:tcPr>
            <w:tcW w:w="1843" w:type="dxa"/>
            <w:tcBorders>
              <w:top w:val="nil"/>
              <w:left w:val="nil"/>
              <w:bottom w:val="nil"/>
              <w:right w:val="nil"/>
            </w:tcBorders>
            <w:shd w:val="clear" w:color="auto" w:fill="auto"/>
            <w:noWrap/>
            <w:hideMark/>
          </w:tcPr>
          <w:p w14:paraId="56294064"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Obr 2021</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"/>
                <w:id w:val="-2140250401"/>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13</w:t>
                </w:r>
              </w:sdtContent>
            </w:sdt>
          </w:p>
        </w:tc>
        <w:tc>
          <w:tcPr>
            <w:tcW w:w="895" w:type="dxa"/>
            <w:tcBorders>
              <w:top w:val="nil"/>
              <w:left w:val="nil"/>
              <w:bottom w:val="nil"/>
              <w:right w:val="nil"/>
            </w:tcBorders>
            <w:shd w:val="clear" w:color="auto" w:fill="auto"/>
            <w:noWrap/>
            <w:hideMark/>
          </w:tcPr>
          <w:p w14:paraId="079820E3"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6" w:type="dxa"/>
            <w:tcBorders>
              <w:top w:val="nil"/>
              <w:left w:val="nil"/>
              <w:bottom w:val="nil"/>
              <w:right w:val="nil"/>
            </w:tcBorders>
            <w:shd w:val="clear" w:color="auto" w:fill="auto"/>
            <w:noWrap/>
            <w:hideMark/>
          </w:tcPr>
          <w:p w14:paraId="72324EC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0F05DA0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6E890F6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1B22029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02C96E9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5" w:type="dxa"/>
            <w:tcBorders>
              <w:top w:val="nil"/>
              <w:left w:val="nil"/>
              <w:bottom w:val="nil"/>
              <w:right w:val="nil"/>
            </w:tcBorders>
            <w:shd w:val="clear" w:color="auto" w:fill="auto"/>
            <w:noWrap/>
            <w:hideMark/>
          </w:tcPr>
          <w:p w14:paraId="04A4384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6" w:type="dxa"/>
            <w:tcBorders>
              <w:top w:val="nil"/>
              <w:left w:val="nil"/>
              <w:bottom w:val="nil"/>
              <w:right w:val="nil"/>
            </w:tcBorders>
            <w:shd w:val="clear" w:color="auto" w:fill="auto"/>
            <w:noWrap/>
            <w:hideMark/>
          </w:tcPr>
          <w:p w14:paraId="2B0FAFB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13D511F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01EB2B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r>
      <w:tr w:rsidR="00D2655A" w:rsidRPr="00432C5E" w14:paraId="22A859AD" w14:textId="77777777" w:rsidTr="005310C2">
        <w:trPr>
          <w:trHeight w:val="340"/>
        </w:trPr>
        <w:tc>
          <w:tcPr>
            <w:tcW w:w="1843" w:type="dxa"/>
            <w:tcBorders>
              <w:top w:val="nil"/>
              <w:left w:val="nil"/>
              <w:bottom w:val="nil"/>
              <w:right w:val="nil"/>
            </w:tcBorders>
            <w:shd w:val="clear" w:color="auto" w:fill="auto"/>
            <w:noWrap/>
            <w:hideMark/>
          </w:tcPr>
          <w:p w14:paraId="746FA6BD"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Zhang 2022</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"/>
                <w:id w:val="150721941"/>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14</w:t>
                </w:r>
              </w:sdtContent>
            </w:sdt>
          </w:p>
        </w:tc>
        <w:tc>
          <w:tcPr>
            <w:tcW w:w="895" w:type="dxa"/>
            <w:tcBorders>
              <w:top w:val="nil"/>
              <w:left w:val="nil"/>
              <w:bottom w:val="nil"/>
              <w:right w:val="nil"/>
            </w:tcBorders>
            <w:shd w:val="clear" w:color="auto" w:fill="auto"/>
            <w:noWrap/>
            <w:hideMark/>
          </w:tcPr>
          <w:p w14:paraId="7A5C9AA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4DA57AB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6060AE8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7814E6F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54ED2463"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2899CCA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2F4CB84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D452EB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521DF68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6288516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r>
      <w:tr w:rsidR="00D2655A" w:rsidRPr="00432C5E" w14:paraId="2043BF10" w14:textId="77777777" w:rsidTr="005310C2">
        <w:trPr>
          <w:trHeight w:val="360"/>
        </w:trPr>
        <w:tc>
          <w:tcPr>
            <w:tcW w:w="1843" w:type="dxa"/>
            <w:tcBorders>
              <w:top w:val="nil"/>
              <w:left w:val="nil"/>
              <w:bottom w:val="nil"/>
              <w:right w:val="nil"/>
            </w:tcBorders>
            <w:shd w:val="clear" w:color="auto" w:fill="auto"/>
            <w:noWrap/>
            <w:hideMark/>
          </w:tcPr>
          <w:p w14:paraId="2F851997"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Fabbri 2020</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"/>
                <w:id w:val="1734652140"/>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15</w:t>
                </w:r>
              </w:sdtContent>
            </w:sdt>
          </w:p>
        </w:tc>
        <w:tc>
          <w:tcPr>
            <w:tcW w:w="895" w:type="dxa"/>
            <w:tcBorders>
              <w:top w:val="nil"/>
              <w:left w:val="nil"/>
              <w:bottom w:val="nil"/>
              <w:right w:val="nil"/>
            </w:tcBorders>
            <w:shd w:val="clear" w:color="auto" w:fill="auto"/>
            <w:noWrap/>
            <w:hideMark/>
          </w:tcPr>
          <w:p w14:paraId="2033843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7364A51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71F805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0E8C2B0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325C85A3"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227F97F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13F642E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6970DBF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29B3D3A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2CC3CC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06C46442" w14:textId="77777777" w:rsidTr="005310C2">
        <w:trPr>
          <w:trHeight w:val="360"/>
        </w:trPr>
        <w:tc>
          <w:tcPr>
            <w:tcW w:w="1843" w:type="dxa"/>
            <w:tcBorders>
              <w:top w:val="nil"/>
              <w:left w:val="nil"/>
              <w:bottom w:val="nil"/>
              <w:right w:val="nil"/>
            </w:tcBorders>
            <w:shd w:val="clear" w:color="auto" w:fill="auto"/>
            <w:noWrap/>
            <w:hideMark/>
          </w:tcPr>
          <w:p w14:paraId="62058188"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Rigacci 2012</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"/>
                <w:id w:val="-1968509528"/>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16</w:t>
                </w:r>
              </w:sdtContent>
            </w:sdt>
          </w:p>
        </w:tc>
        <w:tc>
          <w:tcPr>
            <w:tcW w:w="895" w:type="dxa"/>
            <w:tcBorders>
              <w:top w:val="nil"/>
              <w:left w:val="nil"/>
              <w:bottom w:val="nil"/>
              <w:right w:val="nil"/>
            </w:tcBorders>
            <w:shd w:val="clear" w:color="auto" w:fill="auto"/>
            <w:hideMark/>
          </w:tcPr>
          <w:p w14:paraId="08472B8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2D5CB953"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593E673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4A0B70F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33F8A8F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6576D64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1B077E1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6" w:type="dxa"/>
            <w:tcBorders>
              <w:top w:val="nil"/>
              <w:left w:val="nil"/>
              <w:bottom w:val="nil"/>
              <w:right w:val="nil"/>
            </w:tcBorders>
            <w:shd w:val="clear" w:color="auto" w:fill="auto"/>
            <w:noWrap/>
            <w:hideMark/>
          </w:tcPr>
          <w:p w14:paraId="097D34D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35FDE1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2FD7D99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1CF7D475" w14:textId="77777777" w:rsidTr="005310C2">
        <w:trPr>
          <w:trHeight w:val="360"/>
        </w:trPr>
        <w:tc>
          <w:tcPr>
            <w:tcW w:w="1843" w:type="dxa"/>
            <w:tcBorders>
              <w:top w:val="nil"/>
              <w:left w:val="nil"/>
              <w:bottom w:val="nil"/>
              <w:right w:val="nil"/>
            </w:tcBorders>
            <w:shd w:val="clear" w:color="auto" w:fill="auto"/>
            <w:noWrap/>
            <w:hideMark/>
          </w:tcPr>
          <w:p w14:paraId="3746F3FF"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Warsch 2012</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"/>
                <w:id w:val="-1374381037"/>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17</w:t>
                </w:r>
              </w:sdtContent>
            </w:sdt>
          </w:p>
        </w:tc>
        <w:tc>
          <w:tcPr>
            <w:tcW w:w="895" w:type="dxa"/>
            <w:tcBorders>
              <w:top w:val="nil"/>
              <w:left w:val="nil"/>
              <w:bottom w:val="nil"/>
              <w:right w:val="nil"/>
            </w:tcBorders>
            <w:shd w:val="clear" w:color="auto" w:fill="auto"/>
            <w:noWrap/>
            <w:hideMark/>
          </w:tcPr>
          <w:p w14:paraId="380B441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233F367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4B1A2BF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46161C7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594EEABA"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hideMark/>
          </w:tcPr>
          <w:p w14:paraId="438FD82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00654B2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49010D5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48693A8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07F6AA8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00A61DA7" w14:textId="77777777" w:rsidTr="005310C2">
        <w:trPr>
          <w:trHeight w:val="360"/>
        </w:trPr>
        <w:tc>
          <w:tcPr>
            <w:tcW w:w="1843" w:type="dxa"/>
            <w:tcBorders>
              <w:top w:val="nil"/>
              <w:left w:val="nil"/>
              <w:bottom w:val="nil"/>
              <w:right w:val="nil"/>
            </w:tcBorders>
            <w:shd w:val="clear" w:color="auto" w:fill="auto"/>
            <w:noWrap/>
            <w:hideMark/>
          </w:tcPr>
          <w:p w14:paraId="6A9E4BD1"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García-N</w:t>
            </w:r>
            <w:r w:rsidRPr="00432C5E">
              <w:rPr>
                <w:rFonts w:ascii="Times New Roman" w:eastAsia="Times New Roman" w:hAnsi="Times New Roman" w:cs="Times New Roman"/>
                <w:b/>
                <w:bCs/>
                <w:sz w:val="20"/>
                <w:szCs w:val="20"/>
                <w:lang w:val="es-ES" w:eastAsia="en-GB"/>
              </w:rPr>
              <w:t>o</w:t>
            </w:r>
            <w:r w:rsidRPr="00432C5E">
              <w:rPr>
                <w:rFonts w:ascii="Times New Roman" w:eastAsia="Times New Roman" w:hAnsi="Times New Roman" w:cs="Times New Roman"/>
                <w:b/>
                <w:bCs/>
                <w:sz w:val="20"/>
                <w:szCs w:val="20"/>
                <w:lang w:eastAsia="en-GB"/>
              </w:rPr>
              <w:t>blejas 2014</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"/>
                <w:id w:val="1237673323"/>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18</w:t>
                </w:r>
              </w:sdtContent>
            </w:sdt>
          </w:p>
        </w:tc>
        <w:tc>
          <w:tcPr>
            <w:tcW w:w="895" w:type="dxa"/>
            <w:tcBorders>
              <w:top w:val="nil"/>
              <w:left w:val="nil"/>
              <w:bottom w:val="nil"/>
              <w:right w:val="nil"/>
            </w:tcBorders>
            <w:shd w:val="clear" w:color="auto" w:fill="auto"/>
            <w:noWrap/>
            <w:hideMark/>
          </w:tcPr>
          <w:p w14:paraId="55CF7D6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140B72A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163B138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736973EA"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F90CF9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6178D02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72D69BD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E259D5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411CD6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6A0298A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4B674B4E" w14:textId="77777777" w:rsidTr="005310C2">
        <w:trPr>
          <w:trHeight w:val="360"/>
        </w:trPr>
        <w:tc>
          <w:tcPr>
            <w:tcW w:w="1843" w:type="dxa"/>
            <w:tcBorders>
              <w:top w:val="nil"/>
              <w:left w:val="nil"/>
              <w:bottom w:val="nil"/>
              <w:right w:val="nil"/>
            </w:tcBorders>
            <w:shd w:val="clear" w:color="auto" w:fill="auto"/>
            <w:noWrap/>
            <w:hideMark/>
          </w:tcPr>
          <w:p w14:paraId="7FCC35E1"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McCullo</w:t>
            </w:r>
            <w:r>
              <w:rPr>
                <w:rFonts w:ascii="Times New Roman" w:eastAsia="Times New Roman" w:hAnsi="Times New Roman" w:cs="Times New Roman"/>
                <w:b/>
                <w:bCs/>
                <w:sz w:val="20"/>
                <w:szCs w:val="20"/>
                <w:lang w:val="es-ES" w:eastAsia="en-GB"/>
              </w:rPr>
              <w:t>c</w:t>
            </w:r>
            <w:r w:rsidRPr="00432C5E">
              <w:rPr>
                <w:rFonts w:ascii="Times New Roman" w:eastAsia="Times New Roman" w:hAnsi="Times New Roman" w:cs="Times New Roman"/>
                <w:b/>
                <w:bCs/>
                <w:sz w:val="20"/>
                <w:szCs w:val="20"/>
                <w:lang w:eastAsia="en-GB"/>
              </w:rPr>
              <w:t>h 2020</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"/>
                <w:id w:val="1347833189"/>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19</w:t>
                </w:r>
              </w:sdtContent>
            </w:sdt>
          </w:p>
        </w:tc>
        <w:tc>
          <w:tcPr>
            <w:tcW w:w="895" w:type="dxa"/>
            <w:tcBorders>
              <w:top w:val="nil"/>
              <w:left w:val="nil"/>
              <w:bottom w:val="nil"/>
              <w:right w:val="nil"/>
            </w:tcBorders>
            <w:shd w:val="clear" w:color="auto" w:fill="auto"/>
            <w:noWrap/>
            <w:hideMark/>
          </w:tcPr>
          <w:p w14:paraId="583BEB0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0DB36AE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37188B63"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43A837A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276B974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hideMark/>
          </w:tcPr>
          <w:p w14:paraId="659631B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4DFE0D8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65AAC6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7F9568A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21DD8C9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53C2F599" w14:textId="77777777" w:rsidTr="005310C2">
        <w:trPr>
          <w:trHeight w:val="360"/>
        </w:trPr>
        <w:tc>
          <w:tcPr>
            <w:tcW w:w="1843" w:type="dxa"/>
            <w:tcBorders>
              <w:top w:val="nil"/>
              <w:left w:val="nil"/>
              <w:bottom w:val="nil"/>
              <w:right w:val="nil"/>
            </w:tcBorders>
            <w:shd w:val="clear" w:color="auto" w:fill="auto"/>
            <w:noWrap/>
            <w:hideMark/>
          </w:tcPr>
          <w:p w14:paraId="54C0CFFE"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Karadurmus 2019</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"/>
                <w:id w:val="1211606959"/>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20</w:t>
                </w:r>
              </w:sdtContent>
            </w:sdt>
          </w:p>
        </w:tc>
        <w:tc>
          <w:tcPr>
            <w:tcW w:w="895" w:type="dxa"/>
            <w:tcBorders>
              <w:top w:val="nil"/>
              <w:left w:val="nil"/>
              <w:bottom w:val="nil"/>
              <w:right w:val="nil"/>
            </w:tcBorders>
            <w:shd w:val="clear" w:color="auto" w:fill="auto"/>
            <w:noWrap/>
            <w:hideMark/>
          </w:tcPr>
          <w:p w14:paraId="03F8294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62535E4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3353D3E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hideMark/>
          </w:tcPr>
          <w:p w14:paraId="31F6360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4D83082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36DC8BB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hideMark/>
          </w:tcPr>
          <w:p w14:paraId="45E8091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6" w:type="dxa"/>
            <w:tcBorders>
              <w:top w:val="nil"/>
              <w:left w:val="nil"/>
              <w:bottom w:val="nil"/>
              <w:right w:val="nil"/>
            </w:tcBorders>
            <w:shd w:val="clear" w:color="auto" w:fill="auto"/>
            <w:noWrap/>
            <w:hideMark/>
          </w:tcPr>
          <w:p w14:paraId="71B1F153"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5283F6E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2BA428E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r>
      <w:tr w:rsidR="00D2655A" w:rsidRPr="00432C5E" w14:paraId="4D2F4EF7" w14:textId="77777777" w:rsidTr="005310C2">
        <w:trPr>
          <w:trHeight w:val="360"/>
        </w:trPr>
        <w:tc>
          <w:tcPr>
            <w:tcW w:w="1843" w:type="dxa"/>
            <w:tcBorders>
              <w:top w:val="nil"/>
              <w:left w:val="nil"/>
              <w:bottom w:val="nil"/>
              <w:right w:val="nil"/>
            </w:tcBorders>
            <w:shd w:val="clear" w:color="auto" w:fill="auto"/>
            <w:noWrap/>
            <w:hideMark/>
          </w:tcPr>
          <w:p w14:paraId="7954BED4"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Smith 2018</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"/>
                <w:id w:val="2137143124"/>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21</w:t>
                </w:r>
              </w:sdtContent>
            </w:sdt>
          </w:p>
        </w:tc>
        <w:tc>
          <w:tcPr>
            <w:tcW w:w="895" w:type="dxa"/>
            <w:tcBorders>
              <w:top w:val="nil"/>
              <w:left w:val="nil"/>
              <w:bottom w:val="nil"/>
              <w:right w:val="nil"/>
            </w:tcBorders>
            <w:shd w:val="clear" w:color="auto" w:fill="auto"/>
            <w:noWrap/>
            <w:hideMark/>
          </w:tcPr>
          <w:p w14:paraId="4329B97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32BCB3D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0C4B2B8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3AD0876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6CE7FD5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1AEFF5C3"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02B4020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hideMark/>
          </w:tcPr>
          <w:p w14:paraId="4EBD6A6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53A7D84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6921B52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2B87E13D" w14:textId="77777777" w:rsidTr="005310C2">
        <w:trPr>
          <w:trHeight w:val="340"/>
        </w:trPr>
        <w:tc>
          <w:tcPr>
            <w:tcW w:w="1843" w:type="dxa"/>
            <w:tcBorders>
              <w:top w:val="nil"/>
              <w:left w:val="nil"/>
              <w:bottom w:val="nil"/>
              <w:right w:val="nil"/>
            </w:tcBorders>
            <w:shd w:val="clear" w:color="auto" w:fill="auto"/>
            <w:noWrap/>
            <w:hideMark/>
          </w:tcPr>
          <w:p w14:paraId="2AF5439B"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Kroschinsky 2019</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"/>
                <w:id w:val="-222210763"/>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22</w:t>
                </w:r>
              </w:sdtContent>
            </w:sdt>
          </w:p>
        </w:tc>
        <w:tc>
          <w:tcPr>
            <w:tcW w:w="895" w:type="dxa"/>
            <w:tcBorders>
              <w:top w:val="nil"/>
              <w:left w:val="nil"/>
              <w:bottom w:val="nil"/>
              <w:right w:val="nil"/>
            </w:tcBorders>
            <w:shd w:val="clear" w:color="auto" w:fill="auto"/>
            <w:noWrap/>
            <w:hideMark/>
          </w:tcPr>
          <w:p w14:paraId="1E2F5E0A"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1A37591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586258D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4FF72FD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58F3D92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1DDE528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751203E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6" w:type="dxa"/>
            <w:tcBorders>
              <w:top w:val="nil"/>
              <w:left w:val="nil"/>
              <w:bottom w:val="nil"/>
              <w:right w:val="nil"/>
            </w:tcBorders>
            <w:shd w:val="clear" w:color="auto" w:fill="auto"/>
            <w:noWrap/>
            <w:hideMark/>
          </w:tcPr>
          <w:p w14:paraId="4F2D7BF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1EFA20C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CC84EE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r>
      <w:tr w:rsidR="00D2655A" w:rsidRPr="00432C5E" w14:paraId="3234AEBA" w14:textId="77777777" w:rsidTr="005310C2">
        <w:trPr>
          <w:trHeight w:val="360"/>
        </w:trPr>
        <w:tc>
          <w:tcPr>
            <w:tcW w:w="1843" w:type="dxa"/>
            <w:tcBorders>
              <w:top w:val="nil"/>
              <w:left w:val="nil"/>
              <w:bottom w:val="nil"/>
              <w:right w:val="nil"/>
            </w:tcBorders>
            <w:shd w:val="clear" w:color="auto" w:fill="auto"/>
            <w:noWrap/>
            <w:hideMark/>
          </w:tcPr>
          <w:p w14:paraId="16D8BB9A"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Lamm 2013</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"/>
                <w:id w:val="892465869"/>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23</w:t>
                </w:r>
              </w:sdtContent>
            </w:sdt>
          </w:p>
        </w:tc>
        <w:tc>
          <w:tcPr>
            <w:tcW w:w="895" w:type="dxa"/>
            <w:tcBorders>
              <w:top w:val="nil"/>
              <w:left w:val="nil"/>
              <w:bottom w:val="nil"/>
              <w:right w:val="nil"/>
            </w:tcBorders>
            <w:shd w:val="clear" w:color="auto" w:fill="auto"/>
            <w:noWrap/>
            <w:hideMark/>
          </w:tcPr>
          <w:p w14:paraId="13A1BFA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3F41AF0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hideMark/>
          </w:tcPr>
          <w:p w14:paraId="55E3643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0F88B4A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0A872B4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7E934C7A"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73E9EBCA"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6" w:type="dxa"/>
            <w:tcBorders>
              <w:top w:val="nil"/>
              <w:left w:val="nil"/>
              <w:bottom w:val="nil"/>
              <w:right w:val="nil"/>
            </w:tcBorders>
            <w:shd w:val="clear" w:color="auto" w:fill="auto"/>
            <w:noWrap/>
            <w:hideMark/>
          </w:tcPr>
          <w:p w14:paraId="70078DC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6CD8078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36A6A5D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r>
      <w:tr w:rsidR="00D2655A" w:rsidRPr="00432C5E" w14:paraId="43302A3D" w14:textId="77777777" w:rsidTr="005310C2">
        <w:trPr>
          <w:trHeight w:val="360"/>
        </w:trPr>
        <w:tc>
          <w:tcPr>
            <w:tcW w:w="1843" w:type="dxa"/>
            <w:tcBorders>
              <w:top w:val="nil"/>
              <w:left w:val="nil"/>
              <w:bottom w:val="nil"/>
              <w:right w:val="nil"/>
            </w:tcBorders>
            <w:shd w:val="clear" w:color="auto" w:fill="auto"/>
            <w:noWrap/>
            <w:hideMark/>
          </w:tcPr>
          <w:p w14:paraId="2A1FE0F3"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Skarbnik 2017</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"/>
                <w:id w:val="-1125780191"/>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24</w:t>
                </w:r>
              </w:sdtContent>
            </w:sdt>
          </w:p>
        </w:tc>
        <w:tc>
          <w:tcPr>
            <w:tcW w:w="895" w:type="dxa"/>
            <w:tcBorders>
              <w:top w:val="nil"/>
              <w:left w:val="nil"/>
              <w:bottom w:val="nil"/>
              <w:right w:val="nil"/>
            </w:tcBorders>
            <w:shd w:val="clear" w:color="auto" w:fill="auto"/>
            <w:noWrap/>
            <w:hideMark/>
          </w:tcPr>
          <w:p w14:paraId="240599C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05E9366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5ED9798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5817A43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1E03444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7E5EDBB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181ED9D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6" w:type="dxa"/>
            <w:tcBorders>
              <w:top w:val="nil"/>
              <w:left w:val="nil"/>
              <w:bottom w:val="nil"/>
              <w:right w:val="nil"/>
            </w:tcBorders>
            <w:shd w:val="clear" w:color="auto" w:fill="auto"/>
            <w:noWrap/>
            <w:hideMark/>
          </w:tcPr>
          <w:p w14:paraId="7298AE8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666D4B0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09E577C3"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2378F642" w14:textId="77777777" w:rsidTr="005310C2">
        <w:trPr>
          <w:trHeight w:val="360"/>
        </w:trPr>
        <w:tc>
          <w:tcPr>
            <w:tcW w:w="1843" w:type="dxa"/>
            <w:tcBorders>
              <w:top w:val="nil"/>
              <w:left w:val="nil"/>
              <w:bottom w:val="nil"/>
              <w:right w:val="nil"/>
            </w:tcBorders>
            <w:shd w:val="clear" w:color="auto" w:fill="auto"/>
            <w:noWrap/>
            <w:hideMark/>
          </w:tcPr>
          <w:p w14:paraId="29D13B0E"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Stefoni 2018</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"/>
                <w:id w:val="2132515225"/>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25</w:t>
                </w:r>
              </w:sdtContent>
            </w:sdt>
          </w:p>
        </w:tc>
        <w:tc>
          <w:tcPr>
            <w:tcW w:w="895" w:type="dxa"/>
            <w:tcBorders>
              <w:top w:val="nil"/>
              <w:left w:val="nil"/>
              <w:bottom w:val="nil"/>
              <w:right w:val="nil"/>
            </w:tcBorders>
            <w:shd w:val="clear" w:color="auto" w:fill="auto"/>
            <w:noWrap/>
            <w:hideMark/>
          </w:tcPr>
          <w:p w14:paraId="5AD35A3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7938801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0796CE3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3F72087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14BCB4E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hideMark/>
          </w:tcPr>
          <w:p w14:paraId="267591D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076878E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6" w:type="dxa"/>
            <w:tcBorders>
              <w:top w:val="nil"/>
              <w:left w:val="nil"/>
              <w:bottom w:val="nil"/>
              <w:right w:val="nil"/>
            </w:tcBorders>
            <w:shd w:val="clear" w:color="auto" w:fill="auto"/>
            <w:noWrap/>
            <w:hideMark/>
          </w:tcPr>
          <w:p w14:paraId="4DF2748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696C631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hideMark/>
          </w:tcPr>
          <w:p w14:paraId="7E2318BD"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22309541" w14:textId="77777777" w:rsidTr="005310C2">
        <w:trPr>
          <w:trHeight w:val="340"/>
        </w:trPr>
        <w:tc>
          <w:tcPr>
            <w:tcW w:w="1843" w:type="dxa"/>
            <w:tcBorders>
              <w:top w:val="nil"/>
              <w:left w:val="nil"/>
              <w:bottom w:val="nil"/>
              <w:right w:val="nil"/>
            </w:tcBorders>
            <w:shd w:val="clear" w:color="auto" w:fill="auto"/>
            <w:noWrap/>
            <w:hideMark/>
          </w:tcPr>
          <w:p w14:paraId="728C1585"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Zinzani 2015</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"/>
                <w:id w:val="-1438911590"/>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26</w:t>
                </w:r>
              </w:sdtContent>
            </w:sdt>
          </w:p>
        </w:tc>
        <w:tc>
          <w:tcPr>
            <w:tcW w:w="895" w:type="dxa"/>
            <w:tcBorders>
              <w:top w:val="nil"/>
              <w:left w:val="nil"/>
              <w:bottom w:val="nil"/>
              <w:right w:val="nil"/>
            </w:tcBorders>
            <w:shd w:val="clear" w:color="auto" w:fill="auto"/>
            <w:noWrap/>
            <w:hideMark/>
          </w:tcPr>
          <w:p w14:paraId="03227D7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5D33F24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CE37D6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2E4E5B1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0F0A560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1A942DD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41AFEB1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6" w:type="dxa"/>
            <w:tcBorders>
              <w:top w:val="nil"/>
              <w:left w:val="nil"/>
              <w:bottom w:val="nil"/>
              <w:right w:val="nil"/>
            </w:tcBorders>
            <w:shd w:val="clear" w:color="auto" w:fill="auto"/>
            <w:noWrap/>
            <w:hideMark/>
          </w:tcPr>
          <w:p w14:paraId="14D9FA7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09697FE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F5D1D0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1B686D43" w14:textId="77777777" w:rsidTr="005310C2">
        <w:trPr>
          <w:trHeight w:val="340"/>
        </w:trPr>
        <w:tc>
          <w:tcPr>
            <w:tcW w:w="1843" w:type="dxa"/>
            <w:tcBorders>
              <w:top w:val="nil"/>
              <w:left w:val="nil"/>
              <w:bottom w:val="nil"/>
              <w:right w:val="nil"/>
            </w:tcBorders>
            <w:shd w:val="clear" w:color="auto" w:fill="auto"/>
            <w:noWrap/>
            <w:hideMark/>
          </w:tcPr>
          <w:p w14:paraId="3CDA990F"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Hughes 2019</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"/>
                <w:id w:val="529768880"/>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27</w:t>
                </w:r>
              </w:sdtContent>
            </w:sdt>
          </w:p>
        </w:tc>
        <w:tc>
          <w:tcPr>
            <w:tcW w:w="895" w:type="dxa"/>
            <w:tcBorders>
              <w:top w:val="nil"/>
              <w:left w:val="nil"/>
              <w:bottom w:val="nil"/>
              <w:right w:val="nil"/>
            </w:tcBorders>
            <w:shd w:val="clear" w:color="auto" w:fill="auto"/>
            <w:noWrap/>
            <w:hideMark/>
          </w:tcPr>
          <w:p w14:paraId="292EA20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D09B3C3"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84230E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1E5B11D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26C9468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12A4149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3BB7CE3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156FAFA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8B2B46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ABF63E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104FEB1F" w14:textId="77777777" w:rsidTr="005310C2">
        <w:trPr>
          <w:trHeight w:val="340"/>
        </w:trPr>
        <w:tc>
          <w:tcPr>
            <w:tcW w:w="1843" w:type="dxa"/>
            <w:tcBorders>
              <w:top w:val="nil"/>
              <w:left w:val="nil"/>
              <w:bottom w:val="nil"/>
              <w:right w:val="nil"/>
            </w:tcBorders>
            <w:shd w:val="clear" w:color="auto" w:fill="auto"/>
            <w:noWrap/>
            <w:hideMark/>
          </w:tcPr>
          <w:p w14:paraId="10345CD0"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Iacoboni 2022</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"/>
                <w:id w:val="-1394739855"/>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28</w:t>
                </w:r>
              </w:sdtContent>
            </w:sdt>
          </w:p>
        </w:tc>
        <w:tc>
          <w:tcPr>
            <w:tcW w:w="895" w:type="dxa"/>
            <w:tcBorders>
              <w:top w:val="nil"/>
              <w:left w:val="nil"/>
              <w:bottom w:val="nil"/>
              <w:right w:val="nil"/>
            </w:tcBorders>
            <w:shd w:val="clear" w:color="auto" w:fill="auto"/>
            <w:noWrap/>
            <w:hideMark/>
          </w:tcPr>
          <w:p w14:paraId="43D9574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03F51B3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6D2245E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56E093D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0094B91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648D3EE2"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19B23F4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6632E15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48FC5A5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1422A63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r>
      <w:tr w:rsidR="00D2655A" w:rsidRPr="00432C5E" w14:paraId="518A069C" w14:textId="77777777" w:rsidTr="005310C2">
        <w:trPr>
          <w:trHeight w:val="340"/>
        </w:trPr>
        <w:tc>
          <w:tcPr>
            <w:tcW w:w="1843" w:type="dxa"/>
            <w:tcBorders>
              <w:top w:val="nil"/>
              <w:left w:val="nil"/>
              <w:bottom w:val="nil"/>
              <w:right w:val="nil"/>
            </w:tcBorders>
            <w:shd w:val="clear" w:color="auto" w:fill="auto"/>
            <w:noWrap/>
            <w:hideMark/>
          </w:tcPr>
          <w:p w14:paraId="64FBB4E3"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Romancik 2021</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"/>
                <w:id w:val="1924071582"/>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29</w:t>
                </w:r>
              </w:sdtContent>
            </w:sdt>
          </w:p>
        </w:tc>
        <w:tc>
          <w:tcPr>
            <w:tcW w:w="895" w:type="dxa"/>
            <w:tcBorders>
              <w:top w:val="nil"/>
              <w:left w:val="nil"/>
              <w:bottom w:val="nil"/>
              <w:right w:val="nil"/>
            </w:tcBorders>
            <w:shd w:val="clear" w:color="auto" w:fill="auto"/>
            <w:noWrap/>
            <w:hideMark/>
          </w:tcPr>
          <w:p w14:paraId="2757644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5EADA16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46169296"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nil"/>
              <w:right w:val="nil"/>
            </w:tcBorders>
            <w:shd w:val="clear" w:color="auto" w:fill="auto"/>
            <w:noWrap/>
            <w:hideMark/>
          </w:tcPr>
          <w:p w14:paraId="6B0262F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559BEC8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nil"/>
              <w:right w:val="nil"/>
            </w:tcBorders>
            <w:shd w:val="clear" w:color="auto" w:fill="auto"/>
            <w:noWrap/>
            <w:hideMark/>
          </w:tcPr>
          <w:p w14:paraId="59CE03D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nil"/>
              <w:right w:val="nil"/>
            </w:tcBorders>
            <w:shd w:val="clear" w:color="auto" w:fill="auto"/>
            <w:noWrap/>
            <w:hideMark/>
          </w:tcPr>
          <w:p w14:paraId="4F75E7D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794BADF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675DE9E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nil"/>
              <w:right w:val="nil"/>
            </w:tcBorders>
            <w:shd w:val="clear" w:color="auto" w:fill="auto"/>
            <w:noWrap/>
            <w:hideMark/>
          </w:tcPr>
          <w:p w14:paraId="18E2D82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r>
      <w:tr w:rsidR="00D2655A" w:rsidRPr="00432C5E" w14:paraId="29A89C42" w14:textId="77777777" w:rsidTr="005310C2">
        <w:trPr>
          <w:trHeight w:val="340"/>
        </w:trPr>
        <w:tc>
          <w:tcPr>
            <w:tcW w:w="1843" w:type="dxa"/>
            <w:tcBorders>
              <w:top w:val="nil"/>
              <w:left w:val="nil"/>
              <w:right w:val="nil"/>
            </w:tcBorders>
            <w:shd w:val="clear" w:color="auto" w:fill="auto"/>
            <w:noWrap/>
            <w:hideMark/>
          </w:tcPr>
          <w:p w14:paraId="372C7759"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Herbaux 2021</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"/>
                <w:id w:val="-673797908"/>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30</w:t>
                </w:r>
              </w:sdtContent>
            </w:sdt>
          </w:p>
        </w:tc>
        <w:tc>
          <w:tcPr>
            <w:tcW w:w="895" w:type="dxa"/>
            <w:tcBorders>
              <w:top w:val="nil"/>
              <w:left w:val="nil"/>
              <w:right w:val="nil"/>
            </w:tcBorders>
            <w:shd w:val="clear" w:color="auto" w:fill="auto"/>
            <w:noWrap/>
            <w:hideMark/>
          </w:tcPr>
          <w:p w14:paraId="3FEB61A8"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right w:val="nil"/>
            </w:tcBorders>
            <w:shd w:val="clear" w:color="auto" w:fill="auto"/>
            <w:noWrap/>
            <w:hideMark/>
          </w:tcPr>
          <w:p w14:paraId="440E391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right w:val="nil"/>
            </w:tcBorders>
            <w:shd w:val="clear" w:color="auto" w:fill="auto"/>
            <w:noWrap/>
            <w:hideMark/>
          </w:tcPr>
          <w:p w14:paraId="70B0A64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right w:val="nil"/>
            </w:tcBorders>
            <w:shd w:val="clear" w:color="auto" w:fill="auto"/>
            <w:noWrap/>
            <w:hideMark/>
          </w:tcPr>
          <w:p w14:paraId="43E8E9B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right w:val="nil"/>
            </w:tcBorders>
            <w:shd w:val="clear" w:color="auto" w:fill="auto"/>
            <w:noWrap/>
            <w:hideMark/>
          </w:tcPr>
          <w:p w14:paraId="595AA9D5"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right w:val="nil"/>
            </w:tcBorders>
            <w:shd w:val="clear" w:color="auto" w:fill="auto"/>
            <w:noWrap/>
            <w:hideMark/>
          </w:tcPr>
          <w:p w14:paraId="06322B7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right w:val="nil"/>
            </w:tcBorders>
            <w:shd w:val="clear" w:color="auto" w:fill="auto"/>
            <w:noWrap/>
            <w:hideMark/>
          </w:tcPr>
          <w:p w14:paraId="4DBB55D1"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N</w:t>
            </w:r>
          </w:p>
        </w:tc>
        <w:tc>
          <w:tcPr>
            <w:tcW w:w="896" w:type="dxa"/>
            <w:tcBorders>
              <w:top w:val="nil"/>
              <w:left w:val="nil"/>
              <w:right w:val="nil"/>
            </w:tcBorders>
            <w:shd w:val="clear" w:color="auto" w:fill="auto"/>
            <w:noWrap/>
            <w:hideMark/>
          </w:tcPr>
          <w:p w14:paraId="26D812FC"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right w:val="nil"/>
            </w:tcBorders>
            <w:shd w:val="clear" w:color="auto" w:fill="auto"/>
            <w:noWrap/>
            <w:hideMark/>
          </w:tcPr>
          <w:p w14:paraId="4A5D222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right w:val="nil"/>
            </w:tcBorders>
            <w:shd w:val="clear" w:color="auto" w:fill="auto"/>
            <w:noWrap/>
            <w:hideMark/>
          </w:tcPr>
          <w:p w14:paraId="71F39BB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r>
      <w:tr w:rsidR="00D2655A" w:rsidRPr="00432C5E" w14:paraId="24611C19" w14:textId="77777777" w:rsidTr="005310C2">
        <w:trPr>
          <w:trHeight w:val="360"/>
        </w:trPr>
        <w:tc>
          <w:tcPr>
            <w:tcW w:w="1843" w:type="dxa"/>
            <w:tcBorders>
              <w:top w:val="nil"/>
              <w:left w:val="nil"/>
              <w:bottom w:val="single" w:sz="4" w:space="0" w:color="auto"/>
              <w:right w:val="nil"/>
            </w:tcBorders>
            <w:shd w:val="clear" w:color="auto" w:fill="auto"/>
            <w:noWrap/>
            <w:hideMark/>
          </w:tcPr>
          <w:p w14:paraId="447F6A6A" w14:textId="77777777" w:rsidR="00D2655A" w:rsidRPr="00432C5E" w:rsidRDefault="00D2655A" w:rsidP="005310C2">
            <w:pPr>
              <w:jc w:val="center"/>
              <w:rPr>
                <w:rFonts w:ascii="Times New Roman" w:eastAsia="Times New Roman" w:hAnsi="Times New Roman" w:cs="Times New Roman"/>
                <w:b/>
                <w:bCs/>
                <w:sz w:val="20"/>
                <w:szCs w:val="20"/>
                <w:lang w:eastAsia="en-GB"/>
              </w:rPr>
            </w:pPr>
            <w:r w:rsidRPr="00432C5E">
              <w:rPr>
                <w:rFonts w:ascii="Times New Roman" w:eastAsia="Times New Roman" w:hAnsi="Times New Roman" w:cs="Times New Roman"/>
                <w:b/>
                <w:bCs/>
                <w:sz w:val="20"/>
                <w:szCs w:val="20"/>
                <w:lang w:eastAsia="en-GB"/>
              </w:rPr>
              <w:t>Wang 2021</w:t>
            </w:r>
            <w:sdt>
              <w:sdtPr>
                <w:rPr>
                  <w:rFonts w:ascii="Times New Roman" w:eastAsia="Times New Roman" w:hAnsi="Times New Roman" w:cs="Times New Roman"/>
                  <w:bCs/>
                  <w:color w:val="000000"/>
                  <w:sz w:val="20"/>
                  <w:szCs w:val="20"/>
                  <w:vertAlign w:val="superscript"/>
                  <w:lang w:eastAsia="en-GB"/>
                </w:rPr>
                <w:tag w:val="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"/>
                <w:id w:val="815525586"/>
                <w:placeholder>
                  <w:docPart w:val="A3D170CD8045F5429ADAE3BBFE38E705"/>
                </w:placeholder>
              </w:sdtPr>
              <w:sdtEndPr/>
              <w:sdtContent>
                <w:r w:rsidRPr="003E7CD6">
                  <w:rPr>
                    <w:rFonts w:ascii="Times New Roman" w:eastAsia="Times New Roman" w:hAnsi="Times New Roman" w:cs="Times New Roman"/>
                    <w:bCs/>
                    <w:color w:val="000000"/>
                    <w:sz w:val="20"/>
                    <w:szCs w:val="20"/>
                    <w:vertAlign w:val="superscript"/>
                    <w:lang w:eastAsia="en-GB"/>
                  </w:rPr>
                  <w:t>31</w:t>
                </w:r>
              </w:sdtContent>
            </w:sdt>
          </w:p>
        </w:tc>
        <w:tc>
          <w:tcPr>
            <w:tcW w:w="895" w:type="dxa"/>
            <w:tcBorders>
              <w:top w:val="nil"/>
              <w:left w:val="nil"/>
              <w:bottom w:val="single" w:sz="4" w:space="0" w:color="auto"/>
              <w:right w:val="nil"/>
            </w:tcBorders>
            <w:shd w:val="clear" w:color="auto" w:fill="auto"/>
            <w:noWrap/>
            <w:hideMark/>
          </w:tcPr>
          <w:p w14:paraId="6722479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single" w:sz="4" w:space="0" w:color="auto"/>
              <w:right w:val="nil"/>
            </w:tcBorders>
            <w:shd w:val="clear" w:color="auto" w:fill="auto"/>
            <w:noWrap/>
            <w:hideMark/>
          </w:tcPr>
          <w:p w14:paraId="29203E19"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single" w:sz="4" w:space="0" w:color="auto"/>
              <w:right w:val="nil"/>
            </w:tcBorders>
            <w:shd w:val="clear" w:color="auto" w:fill="auto"/>
            <w:noWrap/>
            <w:hideMark/>
          </w:tcPr>
          <w:p w14:paraId="54FB164E"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5" w:type="dxa"/>
            <w:tcBorders>
              <w:top w:val="nil"/>
              <w:left w:val="nil"/>
              <w:bottom w:val="single" w:sz="4" w:space="0" w:color="auto"/>
              <w:right w:val="nil"/>
            </w:tcBorders>
            <w:shd w:val="clear" w:color="auto" w:fill="auto"/>
            <w:noWrap/>
            <w:hideMark/>
          </w:tcPr>
          <w:p w14:paraId="3F93844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single" w:sz="4" w:space="0" w:color="auto"/>
              <w:right w:val="nil"/>
            </w:tcBorders>
            <w:shd w:val="clear" w:color="auto" w:fill="auto"/>
            <w:noWrap/>
            <w:hideMark/>
          </w:tcPr>
          <w:p w14:paraId="19467EB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c>
          <w:tcPr>
            <w:tcW w:w="896" w:type="dxa"/>
            <w:tcBorders>
              <w:top w:val="nil"/>
              <w:left w:val="nil"/>
              <w:bottom w:val="single" w:sz="4" w:space="0" w:color="auto"/>
              <w:right w:val="nil"/>
            </w:tcBorders>
            <w:shd w:val="clear" w:color="auto" w:fill="auto"/>
            <w:noWrap/>
            <w:hideMark/>
          </w:tcPr>
          <w:p w14:paraId="40792EE4"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5" w:type="dxa"/>
            <w:tcBorders>
              <w:top w:val="nil"/>
              <w:left w:val="nil"/>
              <w:bottom w:val="single" w:sz="4" w:space="0" w:color="auto"/>
              <w:right w:val="nil"/>
            </w:tcBorders>
            <w:shd w:val="clear" w:color="auto" w:fill="auto"/>
            <w:noWrap/>
            <w:hideMark/>
          </w:tcPr>
          <w:p w14:paraId="0408C1F0"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single" w:sz="4" w:space="0" w:color="auto"/>
              <w:right w:val="nil"/>
            </w:tcBorders>
            <w:shd w:val="clear" w:color="auto" w:fill="auto"/>
            <w:noWrap/>
            <w:hideMark/>
          </w:tcPr>
          <w:p w14:paraId="5F04D73F"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single" w:sz="4" w:space="0" w:color="auto"/>
              <w:right w:val="nil"/>
            </w:tcBorders>
            <w:shd w:val="clear" w:color="auto" w:fill="auto"/>
            <w:noWrap/>
            <w:hideMark/>
          </w:tcPr>
          <w:p w14:paraId="57C27B87"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Y</w:t>
            </w:r>
          </w:p>
        </w:tc>
        <w:tc>
          <w:tcPr>
            <w:tcW w:w="896" w:type="dxa"/>
            <w:tcBorders>
              <w:top w:val="nil"/>
              <w:left w:val="nil"/>
              <w:bottom w:val="single" w:sz="4" w:space="0" w:color="auto"/>
              <w:right w:val="nil"/>
            </w:tcBorders>
            <w:shd w:val="clear" w:color="auto" w:fill="auto"/>
            <w:noWrap/>
            <w:hideMark/>
          </w:tcPr>
          <w:p w14:paraId="5B09DC9B" w14:textId="77777777" w:rsidR="00D2655A" w:rsidRPr="00432C5E" w:rsidRDefault="00D2655A" w:rsidP="005310C2">
            <w:pPr>
              <w:jc w:val="center"/>
              <w:rPr>
                <w:rFonts w:ascii="Times New Roman" w:eastAsia="Times New Roman" w:hAnsi="Times New Roman" w:cs="Times New Roman"/>
                <w:sz w:val="20"/>
                <w:szCs w:val="20"/>
                <w:lang w:eastAsia="en-GB"/>
              </w:rPr>
            </w:pPr>
            <w:r w:rsidRPr="00432C5E">
              <w:rPr>
                <w:rFonts w:ascii="Times New Roman" w:eastAsia="Times New Roman" w:hAnsi="Times New Roman" w:cs="Times New Roman"/>
                <w:sz w:val="20"/>
                <w:szCs w:val="20"/>
                <w:lang w:eastAsia="en-GB"/>
              </w:rPr>
              <w:t>U</w:t>
            </w:r>
          </w:p>
        </w:tc>
      </w:tr>
      <w:tr w:rsidR="00D2655A" w:rsidRPr="00432C5E" w14:paraId="73BABBAB" w14:textId="77777777" w:rsidTr="005310C2">
        <w:trPr>
          <w:trHeight w:val="360"/>
        </w:trPr>
        <w:tc>
          <w:tcPr>
            <w:tcW w:w="10800" w:type="dxa"/>
            <w:gridSpan w:val="11"/>
            <w:tcBorders>
              <w:top w:val="single" w:sz="4" w:space="0" w:color="auto"/>
              <w:left w:val="nil"/>
              <w:right w:val="nil"/>
            </w:tcBorders>
            <w:shd w:val="clear" w:color="auto" w:fill="auto"/>
            <w:noWrap/>
          </w:tcPr>
          <w:p w14:paraId="2822EBAC" w14:textId="77777777" w:rsidR="00D2655A" w:rsidRPr="002C32B5" w:rsidRDefault="00D2655A" w:rsidP="005310C2">
            <w:pPr>
              <w:ind w:left="-100" w:right="-73"/>
              <w:rPr>
                <w:rFonts w:ascii="Times New Roman" w:hAnsi="Times New Roman" w:cs="Times New Roman"/>
                <w:sz w:val="18"/>
                <w:szCs w:val="18"/>
                <w:lang w:val="en-NZ"/>
              </w:rPr>
            </w:pPr>
            <w:r w:rsidRPr="002C32B5">
              <w:rPr>
                <w:rFonts w:ascii="Times New Roman" w:hAnsi="Times New Roman" w:cs="Times New Roman"/>
                <w:b/>
                <w:bCs/>
                <w:sz w:val="18"/>
                <w:szCs w:val="18"/>
                <w:lang w:val="en-US"/>
              </w:rPr>
              <w:t xml:space="preserve">Q1. </w:t>
            </w:r>
            <w:r w:rsidRPr="002C32B5">
              <w:rPr>
                <w:rFonts w:ascii="Times New Roman" w:hAnsi="Times New Roman" w:cs="Times New Roman"/>
                <w:sz w:val="18"/>
                <w:szCs w:val="18"/>
                <w:lang w:val="en-US"/>
              </w:rPr>
              <w:t>Were there clear criteria for inclusion in the case series?</w:t>
            </w:r>
            <w:r w:rsidRPr="002C32B5">
              <w:rPr>
                <w:rFonts w:ascii="Times New Roman" w:hAnsi="Times New Roman" w:cs="Times New Roman"/>
                <w:b/>
                <w:bCs/>
                <w:sz w:val="18"/>
                <w:szCs w:val="18"/>
                <w:lang w:val="en-US"/>
              </w:rPr>
              <w:t xml:space="preserve"> Q2. </w:t>
            </w:r>
            <w:r w:rsidRPr="002C32B5">
              <w:rPr>
                <w:rFonts w:ascii="Times New Roman" w:hAnsi="Times New Roman" w:cs="Times New Roman"/>
                <w:sz w:val="18"/>
                <w:szCs w:val="18"/>
                <w:lang w:val="en-NZ"/>
              </w:rPr>
              <w:t xml:space="preserve">Was the condition measured in a standard, reliable way for all participants included in the case series? </w:t>
            </w:r>
            <w:r w:rsidRPr="002C32B5">
              <w:rPr>
                <w:rFonts w:ascii="Times New Roman" w:hAnsi="Times New Roman" w:cs="Times New Roman"/>
                <w:b/>
                <w:bCs/>
                <w:sz w:val="18"/>
                <w:szCs w:val="18"/>
                <w:lang w:val="en-NZ"/>
              </w:rPr>
              <w:t xml:space="preserve">Q3. </w:t>
            </w:r>
            <w:r w:rsidRPr="002C32B5">
              <w:rPr>
                <w:rFonts w:ascii="Times New Roman" w:hAnsi="Times New Roman" w:cs="Times New Roman"/>
                <w:sz w:val="18"/>
                <w:szCs w:val="18"/>
                <w:lang w:val="en-NZ"/>
              </w:rPr>
              <w:t xml:space="preserve">Were valid methods used for identification of the condition for all participants included in the case series? </w:t>
            </w:r>
            <w:r w:rsidRPr="002C32B5">
              <w:rPr>
                <w:rFonts w:ascii="Times New Roman" w:hAnsi="Times New Roman" w:cs="Times New Roman"/>
                <w:b/>
                <w:bCs/>
                <w:sz w:val="18"/>
                <w:szCs w:val="18"/>
                <w:lang w:val="en-NZ"/>
              </w:rPr>
              <w:t xml:space="preserve">Q4. </w:t>
            </w:r>
            <w:r w:rsidRPr="002C32B5">
              <w:rPr>
                <w:rFonts w:ascii="Times New Roman" w:hAnsi="Times New Roman" w:cs="Times New Roman"/>
                <w:sz w:val="18"/>
                <w:szCs w:val="18"/>
                <w:lang w:val="en-NZ"/>
              </w:rPr>
              <w:t xml:space="preserve">Did the case series have consecutive inclusion of participants? </w:t>
            </w:r>
            <w:r w:rsidRPr="002C32B5">
              <w:rPr>
                <w:rFonts w:ascii="Times New Roman" w:hAnsi="Times New Roman" w:cs="Times New Roman"/>
                <w:b/>
                <w:bCs/>
                <w:sz w:val="18"/>
                <w:szCs w:val="18"/>
                <w:lang w:val="en-NZ"/>
              </w:rPr>
              <w:t xml:space="preserve">Q5. </w:t>
            </w:r>
            <w:r w:rsidRPr="002C32B5">
              <w:rPr>
                <w:rFonts w:ascii="Times New Roman" w:hAnsi="Times New Roman" w:cs="Times New Roman"/>
                <w:sz w:val="18"/>
                <w:szCs w:val="18"/>
                <w:lang w:val="en-NZ"/>
              </w:rPr>
              <w:t xml:space="preserve">Did the case series have complete inclusion of participants? </w:t>
            </w:r>
            <w:r w:rsidRPr="002C32B5">
              <w:rPr>
                <w:rFonts w:ascii="Times New Roman" w:hAnsi="Times New Roman" w:cs="Times New Roman"/>
                <w:b/>
                <w:bCs/>
                <w:sz w:val="18"/>
                <w:szCs w:val="18"/>
                <w:lang w:val="en-NZ"/>
              </w:rPr>
              <w:t xml:space="preserve">Q6. </w:t>
            </w:r>
            <w:r w:rsidRPr="002C32B5">
              <w:rPr>
                <w:rFonts w:ascii="Times New Roman" w:hAnsi="Times New Roman" w:cs="Times New Roman"/>
                <w:sz w:val="18"/>
                <w:szCs w:val="18"/>
                <w:lang w:val="en-NZ"/>
              </w:rPr>
              <w:t xml:space="preserve">Was there clear reporting of the demographics of the participants in the study? </w:t>
            </w:r>
            <w:r w:rsidRPr="002C32B5">
              <w:rPr>
                <w:rFonts w:ascii="Times New Roman" w:hAnsi="Times New Roman" w:cs="Times New Roman"/>
                <w:b/>
                <w:bCs/>
                <w:sz w:val="18"/>
                <w:szCs w:val="18"/>
                <w:lang w:val="en-NZ"/>
              </w:rPr>
              <w:t>Q7.</w:t>
            </w:r>
            <w:r w:rsidRPr="002C32B5">
              <w:rPr>
                <w:rFonts w:ascii="Times New Roman" w:hAnsi="Times New Roman" w:cs="Times New Roman"/>
                <w:sz w:val="18"/>
                <w:szCs w:val="18"/>
                <w:lang w:val="en-NZ"/>
              </w:rPr>
              <w:t xml:space="preserve"> Was there clear reporting of clinical information of the participants? </w:t>
            </w:r>
            <w:r w:rsidRPr="002C32B5">
              <w:rPr>
                <w:rFonts w:ascii="Times New Roman" w:hAnsi="Times New Roman" w:cs="Times New Roman"/>
                <w:b/>
                <w:bCs/>
                <w:sz w:val="18"/>
                <w:szCs w:val="18"/>
                <w:lang w:val="en-NZ"/>
              </w:rPr>
              <w:t xml:space="preserve">Q8. </w:t>
            </w:r>
            <w:r w:rsidRPr="002C32B5">
              <w:rPr>
                <w:rFonts w:ascii="Times New Roman" w:hAnsi="Times New Roman" w:cs="Times New Roman"/>
                <w:sz w:val="18"/>
                <w:szCs w:val="18"/>
                <w:lang w:val="en-NZ"/>
              </w:rPr>
              <w:t xml:space="preserve">Were the outcomes or follow up results of cases clearly reported? </w:t>
            </w:r>
            <w:r w:rsidRPr="002C32B5">
              <w:rPr>
                <w:rFonts w:ascii="Times New Roman" w:hAnsi="Times New Roman" w:cs="Times New Roman"/>
                <w:b/>
                <w:bCs/>
                <w:sz w:val="18"/>
                <w:szCs w:val="18"/>
                <w:lang w:val="en-NZ"/>
              </w:rPr>
              <w:t xml:space="preserve">Q9. </w:t>
            </w:r>
            <w:r w:rsidRPr="002C32B5">
              <w:rPr>
                <w:rFonts w:ascii="Times New Roman" w:hAnsi="Times New Roman" w:cs="Times New Roman"/>
                <w:sz w:val="18"/>
                <w:szCs w:val="18"/>
                <w:lang w:val="en-NZ"/>
              </w:rPr>
              <w:t xml:space="preserve">Was there clear reporting of the presenting site(s)/clinic(s) demographic information? </w:t>
            </w:r>
            <w:r w:rsidRPr="002C32B5">
              <w:rPr>
                <w:rFonts w:ascii="Times New Roman" w:hAnsi="Times New Roman" w:cs="Times New Roman"/>
                <w:b/>
                <w:bCs/>
                <w:sz w:val="18"/>
                <w:szCs w:val="18"/>
                <w:lang w:val="en-NZ"/>
              </w:rPr>
              <w:t>Q10.</w:t>
            </w:r>
            <w:r w:rsidRPr="002C32B5">
              <w:rPr>
                <w:rFonts w:ascii="Times New Roman" w:hAnsi="Times New Roman" w:cs="Times New Roman"/>
                <w:sz w:val="18"/>
                <w:szCs w:val="18"/>
                <w:lang w:val="en-NZ"/>
              </w:rPr>
              <w:t xml:space="preserve"> Was statistical analysis appropriate?</w:t>
            </w:r>
          </w:p>
          <w:p w14:paraId="7A66E8E9" w14:textId="77777777" w:rsidR="00D2655A" w:rsidRDefault="00D2655A" w:rsidP="005310C2">
            <w:pPr>
              <w:ind w:left="-100" w:right="-73"/>
              <w:rPr>
                <w:rFonts w:ascii="Times New Roman" w:hAnsi="Times New Roman" w:cs="Times New Roman"/>
                <w:sz w:val="18"/>
                <w:szCs w:val="18"/>
                <w:lang w:val="en-US"/>
              </w:rPr>
            </w:pPr>
            <w:r w:rsidRPr="002C32B5">
              <w:rPr>
                <w:rFonts w:ascii="Times New Roman" w:hAnsi="Times New Roman" w:cs="Times New Roman"/>
                <w:sz w:val="18"/>
                <w:szCs w:val="18"/>
                <w:lang w:val="en-US"/>
              </w:rPr>
              <w:t>Y, yes; N, no; U, unclear.</w:t>
            </w:r>
          </w:p>
          <w:p w14:paraId="3FB3E73C" w14:textId="52D68FD1" w:rsidR="008A1D8A" w:rsidRPr="00D2655A" w:rsidRDefault="008A1D8A" w:rsidP="008A1D8A">
            <w:pPr>
              <w:ind w:left="-100" w:right="-73"/>
              <w:rPr>
                <w:rFonts w:ascii="Times New Roman" w:hAnsi="Times New Roman" w:cs="Times New Roman"/>
                <w:sz w:val="18"/>
                <w:szCs w:val="18"/>
                <w:lang w:val="en-US"/>
              </w:rPr>
            </w:pPr>
          </w:p>
        </w:tc>
      </w:tr>
      <w:tr w:rsidR="005310C2" w:rsidRPr="00432C5E" w14:paraId="34DD1A0F" w14:textId="77777777" w:rsidTr="005310C2">
        <w:trPr>
          <w:trHeight w:val="360"/>
        </w:trPr>
        <w:tc>
          <w:tcPr>
            <w:tcW w:w="10800" w:type="dxa"/>
            <w:gridSpan w:val="11"/>
            <w:tcBorders>
              <w:left w:val="nil"/>
              <w:right w:val="nil"/>
            </w:tcBorders>
            <w:shd w:val="clear" w:color="auto" w:fill="auto"/>
            <w:noWrap/>
          </w:tcPr>
          <w:p w14:paraId="504670DE" w14:textId="77777777" w:rsidR="005310C2" w:rsidRDefault="005310C2" w:rsidP="005310C2">
            <w:pPr>
              <w:ind w:right="-73"/>
              <w:rPr>
                <w:rFonts w:ascii="Times New Roman" w:hAnsi="Times New Roman" w:cs="Times New Roman"/>
                <w:b/>
                <w:bCs/>
                <w:sz w:val="18"/>
                <w:szCs w:val="18"/>
                <w:lang w:val="en-US"/>
              </w:rPr>
            </w:pPr>
          </w:p>
          <w:p w14:paraId="2A05A023" w14:textId="77777777" w:rsidR="005310C2" w:rsidRPr="002C32B5" w:rsidRDefault="005310C2" w:rsidP="005310C2">
            <w:pPr>
              <w:ind w:left="-100" w:right="-73"/>
              <w:rPr>
                <w:rFonts w:ascii="Times New Roman" w:hAnsi="Times New Roman" w:cs="Times New Roman"/>
                <w:b/>
                <w:bCs/>
                <w:sz w:val="18"/>
                <w:szCs w:val="18"/>
                <w:lang w:val="en-US"/>
              </w:rPr>
            </w:pPr>
          </w:p>
        </w:tc>
      </w:tr>
    </w:tbl>
    <w:p w14:paraId="6513B624" w14:textId="52109D3D" w:rsidR="005310C2" w:rsidRDefault="005310C2" w:rsidP="00D2655A">
      <w:pPr>
        <w:ind w:right="-659"/>
        <w:rPr>
          <w:rFonts w:ascii="Times New Roman" w:hAnsi="Times New Roman" w:cs="Times New Roman"/>
          <w:sz w:val="20"/>
          <w:szCs w:val="20"/>
          <w:lang w:val="en-US"/>
        </w:rPr>
      </w:pPr>
      <w:r>
        <w:rPr>
          <w:rFonts w:ascii="Times New Roman" w:hAnsi="Times New Roman" w:cs="Times New Roman"/>
          <w:sz w:val="20"/>
          <w:szCs w:val="20"/>
          <w:lang w:val="en-US"/>
        </w:rPr>
        <w:br w:type="page"/>
      </w:r>
    </w:p>
    <w:p w14:paraId="529685BD" w14:textId="77777777" w:rsidR="005310C2" w:rsidRDefault="005310C2" w:rsidP="00D2655A">
      <w:pPr>
        <w:ind w:right="-659"/>
        <w:rPr>
          <w:rFonts w:ascii="Times New Roman" w:hAnsi="Times New Roman" w:cs="Times New Roman"/>
          <w:b/>
          <w:bCs/>
          <w:sz w:val="28"/>
          <w:szCs w:val="28"/>
          <w:lang w:val="en-US"/>
        </w:rPr>
      </w:pPr>
    </w:p>
    <w:p w14:paraId="79AF7344" w14:textId="6886BFC9" w:rsidR="008A1D8A" w:rsidRDefault="008A1D8A" w:rsidP="008A1D8A">
      <w:pPr>
        <w:ind w:right="-659"/>
        <w:rPr>
          <w:rFonts w:ascii="Times New Roman" w:hAnsi="Times New Roman" w:cs="Times New Roman"/>
          <w:b/>
          <w:bCs/>
          <w:sz w:val="28"/>
          <w:szCs w:val="28"/>
          <w:lang w:val="en-US"/>
        </w:rPr>
      </w:pPr>
      <w:r>
        <w:rPr>
          <w:rFonts w:ascii="Times New Roman" w:hAnsi="Times New Roman" w:cs="Times New Roman"/>
          <w:b/>
          <w:bCs/>
          <w:sz w:val="28"/>
          <w:szCs w:val="28"/>
          <w:lang w:val="en-US"/>
        </w:rPr>
        <w:t>References</w:t>
      </w:r>
    </w:p>
    <w:p w14:paraId="5AE5E7DF" w14:textId="77777777" w:rsidR="008A1D8A" w:rsidRDefault="008A1D8A" w:rsidP="008A1D8A">
      <w:pPr>
        <w:ind w:right="-659"/>
        <w:rPr>
          <w:rFonts w:ascii="Times New Roman" w:hAnsi="Times New Roman" w:cs="Times New Roman"/>
          <w:b/>
          <w:bCs/>
          <w:sz w:val="28"/>
          <w:szCs w:val="28"/>
          <w:lang w:val="en-US"/>
        </w:rPr>
      </w:pPr>
    </w:p>
    <w:sdt>
      <w:sdtPr>
        <w:rPr>
          <w:rFonts w:ascii="Times New Roman" w:hAnsi="Times New Roman" w:cs="Times New Roman"/>
          <w:b/>
          <w:bCs/>
          <w:sz w:val="28"/>
          <w:szCs w:val="28"/>
          <w:lang w:val="en-US"/>
        </w:rPr>
        <w:tag w:val="MENDELEY_BIBLIOGRAPHY"/>
        <w:id w:val="307760917"/>
        <w:placeholder>
          <w:docPart w:val="FE82D54B1051D04BAEE55F814EBB89DF"/>
        </w:placeholder>
      </w:sdtPr>
      <w:sdtEndPr/>
      <w:sdtContent>
        <w:p w14:paraId="40FD2CB4"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1.</w:t>
          </w:r>
          <w:r w:rsidRPr="00A652EF">
            <w:rPr>
              <w:rFonts w:ascii="Times New Roman" w:eastAsia="Times New Roman" w:hAnsi="Times New Roman" w:cs="Times New Roman"/>
            </w:rPr>
            <w:tab/>
            <w:t xml:space="preserve">Munn Z, Barker TH, Moola S, et al. Methodological quality of case series studies: An introduction to the JBI critical appraisal tool. </w:t>
          </w:r>
          <w:r w:rsidRPr="00A652EF">
            <w:rPr>
              <w:rFonts w:ascii="Times New Roman" w:eastAsia="Times New Roman" w:hAnsi="Times New Roman" w:cs="Times New Roman"/>
              <w:i/>
              <w:iCs/>
            </w:rPr>
            <w:t>JBI Evid Synth</w:t>
          </w:r>
          <w:r w:rsidRPr="00A652EF">
            <w:rPr>
              <w:rFonts w:ascii="Times New Roman" w:eastAsia="Times New Roman" w:hAnsi="Times New Roman" w:cs="Times New Roman"/>
            </w:rPr>
            <w:t>. 2020;18(10):2127-2133.</w:t>
          </w:r>
        </w:p>
        <w:p w14:paraId="4BA8D54C"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2.</w:t>
          </w:r>
          <w:r w:rsidRPr="00A652EF">
            <w:rPr>
              <w:rFonts w:ascii="Times New Roman" w:eastAsia="Times New Roman" w:hAnsi="Times New Roman" w:cs="Times New Roman"/>
            </w:rPr>
            <w:tab/>
            <w:t xml:space="preserve">Broccoli A, Casadei B, Morigi A, et al. Italian real life experience with ibrutinib: results of a large observational study on 77 relapsed/refractory mantle cell lymphoma. </w:t>
          </w:r>
          <w:r w:rsidRPr="00A652EF">
            <w:rPr>
              <w:rFonts w:ascii="Times New Roman" w:eastAsia="Times New Roman" w:hAnsi="Times New Roman" w:cs="Times New Roman"/>
              <w:i/>
              <w:iCs/>
            </w:rPr>
            <w:t>Oncotarget</w:t>
          </w:r>
          <w:r w:rsidRPr="00A652EF">
            <w:rPr>
              <w:rFonts w:ascii="Times New Roman" w:eastAsia="Times New Roman" w:hAnsi="Times New Roman" w:cs="Times New Roman"/>
            </w:rPr>
            <w:t>. 2018;9(34):23443-23450. doi:10.18632/ONCOTARGET.25215</w:t>
          </w:r>
        </w:p>
        <w:p w14:paraId="270BB1A2"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3.</w:t>
          </w:r>
          <w:r w:rsidRPr="00A652EF">
            <w:rPr>
              <w:rFonts w:ascii="Times New Roman" w:eastAsia="Times New Roman" w:hAnsi="Times New Roman" w:cs="Times New Roman"/>
            </w:rPr>
            <w:tab/>
            <w:t xml:space="preserve">Yi JH, Kim SJ, Yoon DH, et al. Real‐world outcomes of ibrutinib therapy in Korean patients with relapsed or refractory mantle cell lymphoma: a multicenter, retrospective analysis. </w:t>
          </w:r>
          <w:r w:rsidRPr="00A652EF">
            <w:rPr>
              <w:rFonts w:ascii="Times New Roman" w:eastAsia="Times New Roman" w:hAnsi="Times New Roman" w:cs="Times New Roman"/>
              <w:i/>
              <w:iCs/>
            </w:rPr>
            <w:t>Cancer Commun</w:t>
          </w:r>
          <w:r w:rsidRPr="00A652EF">
            <w:rPr>
              <w:rFonts w:ascii="Times New Roman" w:eastAsia="Times New Roman" w:hAnsi="Times New Roman" w:cs="Times New Roman"/>
            </w:rPr>
            <w:t>. 2021;41(3):275. doi:10.1002/CAC2.12150</w:t>
          </w:r>
        </w:p>
        <w:p w14:paraId="06AA5258"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4.</w:t>
          </w:r>
          <w:r w:rsidRPr="00A652EF">
            <w:rPr>
              <w:rFonts w:ascii="Times New Roman" w:eastAsia="Times New Roman" w:hAnsi="Times New Roman" w:cs="Times New Roman"/>
            </w:rPr>
            <w:tab/>
            <w:t xml:space="preserve">McCulloch R, Lewis D, Crosbie N, et al. Ibrutinib for mantle cell lymphoma at first relapse: a United Kingdom real-world analysis of outcomes in 211 patients. </w:t>
          </w:r>
          <w:r w:rsidRPr="00A652EF">
            <w:rPr>
              <w:rFonts w:ascii="Times New Roman" w:eastAsia="Times New Roman" w:hAnsi="Times New Roman" w:cs="Times New Roman"/>
              <w:i/>
              <w:iCs/>
            </w:rPr>
            <w:t>Br J Haematol</w:t>
          </w:r>
          <w:r w:rsidRPr="00A652EF">
            <w:rPr>
              <w:rFonts w:ascii="Times New Roman" w:eastAsia="Times New Roman" w:hAnsi="Times New Roman" w:cs="Times New Roman"/>
            </w:rPr>
            <w:t>. 2021;193(2):290-298. doi:10.1111/BJH.17363</w:t>
          </w:r>
        </w:p>
        <w:p w14:paraId="4F25C02D"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5.</w:t>
          </w:r>
          <w:r w:rsidRPr="00A652EF">
            <w:rPr>
              <w:rFonts w:ascii="Times New Roman" w:eastAsia="Times New Roman" w:hAnsi="Times New Roman" w:cs="Times New Roman"/>
            </w:rPr>
            <w:tab/>
            <w:t xml:space="preserve">Tucker D, Morley N, MacLean P, et al. The 5-year follow-up of a real-world observational study of patients in the United Kingdom and Ireland receiving ibrutinib for relapsed/refractory mantle cell lymphoma. </w:t>
          </w:r>
          <w:r w:rsidRPr="00A652EF">
            <w:rPr>
              <w:rFonts w:ascii="Times New Roman" w:eastAsia="Times New Roman" w:hAnsi="Times New Roman" w:cs="Times New Roman"/>
              <w:i/>
              <w:iCs/>
            </w:rPr>
            <w:t>Br J Haematol</w:t>
          </w:r>
          <w:r w:rsidRPr="00A652EF">
            <w:rPr>
              <w:rFonts w:ascii="Times New Roman" w:eastAsia="Times New Roman" w:hAnsi="Times New Roman" w:cs="Times New Roman"/>
            </w:rPr>
            <w:t>. 2021;192(6):1035-1038. doi:10.1111/BJH.16739</w:t>
          </w:r>
        </w:p>
        <w:p w14:paraId="764A5FC0"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6.</w:t>
          </w:r>
          <w:r w:rsidRPr="00A652EF">
            <w:rPr>
              <w:rFonts w:ascii="Times New Roman" w:eastAsia="Times New Roman" w:hAnsi="Times New Roman" w:cs="Times New Roman"/>
            </w:rPr>
            <w:tab/>
            <w:t xml:space="preserve">Jeon YW, Yoon S, Min GJ, et al. Clinical outcomes for ibrutinib in relapsed or refractory mantle cell lymphoma in real-world experience. </w:t>
          </w:r>
          <w:r w:rsidRPr="00A652EF">
            <w:rPr>
              <w:rFonts w:ascii="Times New Roman" w:eastAsia="Times New Roman" w:hAnsi="Times New Roman" w:cs="Times New Roman"/>
              <w:i/>
              <w:iCs/>
            </w:rPr>
            <w:t>Cancer Med</w:t>
          </w:r>
          <w:r w:rsidRPr="00A652EF">
            <w:rPr>
              <w:rFonts w:ascii="Times New Roman" w:eastAsia="Times New Roman" w:hAnsi="Times New Roman" w:cs="Times New Roman"/>
            </w:rPr>
            <w:t>. 2019;8(16):6860-6870. doi:10.1002/CAM4.2565</w:t>
          </w:r>
        </w:p>
        <w:p w14:paraId="1E484E0D"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7.</w:t>
          </w:r>
          <w:r w:rsidRPr="00A652EF">
            <w:rPr>
              <w:rFonts w:ascii="Times New Roman" w:eastAsia="Times New Roman" w:hAnsi="Times New Roman" w:cs="Times New Roman"/>
            </w:rPr>
            <w:tab/>
            <w:t xml:space="preserve">Epperla N, Hamadani M, Cashen AF, et al. Predictive factors and outcomes for ibrutinib therapy in relapsed/refractory mantle cell lymphoma-a “real world” study. </w:t>
          </w:r>
          <w:r w:rsidRPr="00A652EF">
            <w:rPr>
              <w:rFonts w:ascii="Times New Roman" w:eastAsia="Times New Roman" w:hAnsi="Times New Roman" w:cs="Times New Roman"/>
              <w:i/>
              <w:iCs/>
            </w:rPr>
            <w:t>Hematol Oncol</w:t>
          </w:r>
          <w:r w:rsidRPr="00A652EF">
            <w:rPr>
              <w:rFonts w:ascii="Times New Roman" w:eastAsia="Times New Roman" w:hAnsi="Times New Roman" w:cs="Times New Roman"/>
            </w:rPr>
            <w:t>. 2017;35(4):528-535. doi:10.1002/HON.2380</w:t>
          </w:r>
        </w:p>
        <w:p w14:paraId="56E70198"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8.</w:t>
          </w:r>
          <w:r w:rsidRPr="00A652EF">
            <w:rPr>
              <w:rFonts w:ascii="Times New Roman" w:eastAsia="Times New Roman" w:hAnsi="Times New Roman" w:cs="Times New Roman"/>
            </w:rPr>
            <w:tab/>
            <w:t xml:space="preserve">Visco C, Di Rocco A, Evangelista A, et al. Outcomes in first relapsed-refractory younger patients with mantle cell lymphoma: results from the MANTLE-FIRST study. </w:t>
          </w:r>
          <w:r w:rsidRPr="00A652EF">
            <w:rPr>
              <w:rFonts w:ascii="Times New Roman" w:eastAsia="Times New Roman" w:hAnsi="Times New Roman" w:cs="Times New Roman"/>
              <w:i/>
              <w:iCs/>
            </w:rPr>
            <w:t>Leukemia</w:t>
          </w:r>
          <w:r w:rsidRPr="00A652EF">
            <w:rPr>
              <w:rFonts w:ascii="Times New Roman" w:eastAsia="Times New Roman" w:hAnsi="Times New Roman" w:cs="Times New Roman"/>
            </w:rPr>
            <w:t>. 2021;35(3):787-795. doi:10.1038/S41375-020-01013-3</w:t>
          </w:r>
        </w:p>
        <w:p w14:paraId="7734F8E2"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9.</w:t>
          </w:r>
          <w:r w:rsidRPr="00A652EF">
            <w:rPr>
              <w:rFonts w:ascii="Times New Roman" w:eastAsia="Times New Roman" w:hAnsi="Times New Roman" w:cs="Times New Roman"/>
            </w:rPr>
            <w:tab/>
            <w:t xml:space="preserve">Sancho JM, Marín A, Fernández S, et al. IBRORS-MCL Study: A Spanish Retrospective and Observational Study of Relapsed/Refractory Mantle-Cell Lymphoma (MCL) Treated with Ibrutinib in Routine Clinical Practice. </w:t>
          </w:r>
          <w:r w:rsidRPr="00A652EF">
            <w:rPr>
              <w:rFonts w:ascii="Times New Roman" w:eastAsia="Times New Roman" w:hAnsi="Times New Roman" w:cs="Times New Roman"/>
              <w:i/>
              <w:iCs/>
            </w:rPr>
            <w:t>Int J Hematol</w:t>
          </w:r>
          <w:r w:rsidRPr="00A652EF">
            <w:rPr>
              <w:rFonts w:ascii="Times New Roman" w:eastAsia="Times New Roman" w:hAnsi="Times New Roman" w:cs="Times New Roman"/>
            </w:rPr>
            <w:t>. 2022;116(3):381-392.</w:t>
          </w:r>
        </w:p>
        <w:p w14:paraId="463D000B"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10.</w:t>
          </w:r>
          <w:r w:rsidRPr="00A652EF">
            <w:rPr>
              <w:rFonts w:ascii="Times New Roman" w:eastAsia="Times New Roman" w:hAnsi="Times New Roman" w:cs="Times New Roman"/>
            </w:rPr>
            <w:tab/>
            <w:t xml:space="preserve">Sharman J, Kabadi SM, Clark J, Andorsky D. Treatment patterns and outcomes among mantle cell lymphoma patients treated with ibrutinib in the United States: a retrospective electronic medical record database and chart review study. </w:t>
          </w:r>
          <w:r w:rsidRPr="00A652EF">
            <w:rPr>
              <w:rFonts w:ascii="Times New Roman" w:eastAsia="Times New Roman" w:hAnsi="Times New Roman" w:cs="Times New Roman"/>
              <w:i/>
              <w:iCs/>
            </w:rPr>
            <w:t>Br J Haematol</w:t>
          </w:r>
          <w:r w:rsidRPr="00A652EF">
            <w:rPr>
              <w:rFonts w:ascii="Times New Roman" w:eastAsia="Times New Roman" w:hAnsi="Times New Roman" w:cs="Times New Roman"/>
            </w:rPr>
            <w:t>. 2021;192(4):737-746. doi:10.1111/BJH.16922</w:t>
          </w:r>
        </w:p>
        <w:p w14:paraId="2D378F46"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11.</w:t>
          </w:r>
          <w:r w:rsidRPr="00A652EF">
            <w:rPr>
              <w:rFonts w:ascii="Times New Roman" w:eastAsia="Times New Roman" w:hAnsi="Times New Roman" w:cs="Times New Roman"/>
            </w:rPr>
            <w:tab/>
            <w:t xml:space="preserve">Cencini E, Mecacci B, Morelli F, et al. Ibrutinib in patients with relapsed/refractory mantle cell lymphoma: a real-life, retrospective, multicenter trial on behalf of the “RTL” (regional Tuscan lymphoma network). </w:t>
          </w:r>
          <w:r w:rsidRPr="00A652EF">
            <w:rPr>
              <w:rFonts w:ascii="Times New Roman" w:eastAsia="Times New Roman" w:hAnsi="Times New Roman" w:cs="Times New Roman"/>
              <w:i/>
              <w:iCs/>
            </w:rPr>
            <w:t>Am J Blood Res</w:t>
          </w:r>
          <w:r w:rsidRPr="00A652EF">
            <w:rPr>
              <w:rFonts w:ascii="Times New Roman" w:eastAsia="Times New Roman" w:hAnsi="Times New Roman" w:cs="Times New Roman"/>
            </w:rPr>
            <w:t>. 2021;11(4):373.</w:t>
          </w:r>
        </w:p>
        <w:p w14:paraId="47802BC6"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12.</w:t>
          </w:r>
          <w:r w:rsidRPr="00A652EF">
            <w:rPr>
              <w:rFonts w:ascii="Times New Roman" w:eastAsia="Times New Roman" w:hAnsi="Times New Roman" w:cs="Times New Roman"/>
            </w:rPr>
            <w:tab/>
            <w:t xml:space="preserve">Janssens A, Snauwaert S, Bron D, et al. Effectiveness and safety of ibrutinib in chronic lymphocytic leukemia (CLL) and mantle cell lymphoma (MCL) in Belgian routine clinical practice with a 3-year follow-up. In: </w:t>
          </w:r>
          <w:r w:rsidRPr="00A652EF">
            <w:rPr>
              <w:rFonts w:ascii="Times New Roman" w:eastAsia="Times New Roman" w:hAnsi="Times New Roman" w:cs="Times New Roman"/>
              <w:i/>
              <w:iCs/>
            </w:rPr>
            <w:t>EHA Library</w:t>
          </w:r>
          <w:r w:rsidRPr="00A652EF">
            <w:rPr>
              <w:rFonts w:ascii="Times New Roman" w:eastAsia="Times New Roman" w:hAnsi="Times New Roman" w:cs="Times New Roman"/>
            </w:rPr>
            <w:t>. ; 2021:325414; EP654.</w:t>
          </w:r>
        </w:p>
        <w:p w14:paraId="1B1C1F60"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13.</w:t>
          </w:r>
          <w:r w:rsidRPr="00A652EF">
            <w:rPr>
              <w:rFonts w:ascii="Times New Roman" w:eastAsia="Times New Roman" w:hAnsi="Times New Roman" w:cs="Times New Roman"/>
            </w:rPr>
            <w:tab/>
            <w:t xml:space="preserve">Obr A, Klener P, Janíková A, et al. Ibrutinib in Mantle Cell Lymphoma Patients: Analysis of the Czech Lymphoma Study Group. </w:t>
          </w:r>
          <w:r w:rsidRPr="00A652EF">
            <w:rPr>
              <w:rFonts w:ascii="Times New Roman" w:eastAsia="Times New Roman" w:hAnsi="Times New Roman" w:cs="Times New Roman"/>
              <w:i/>
              <w:iCs/>
            </w:rPr>
            <w:t>Blood</w:t>
          </w:r>
          <w:r w:rsidRPr="00A652EF">
            <w:rPr>
              <w:rFonts w:ascii="Times New Roman" w:eastAsia="Times New Roman" w:hAnsi="Times New Roman" w:cs="Times New Roman"/>
            </w:rPr>
            <w:t>. 2021;138(Supplement 1):4526-4526. doi:10.1182/BLOOD-2021-146589</w:t>
          </w:r>
        </w:p>
        <w:p w14:paraId="20EC748D"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14.</w:t>
          </w:r>
          <w:r w:rsidRPr="00A652EF">
            <w:rPr>
              <w:rFonts w:ascii="Times New Roman" w:eastAsia="Times New Roman" w:hAnsi="Times New Roman" w:cs="Times New Roman"/>
            </w:rPr>
            <w:tab/>
            <w:t xml:space="preserve">Zhang Y, Liu P, Cai J, et al. Ibrutinib as monotherapy versus combination therapy in Chinese patients with relapsed/refractory mantle cell lymphoma: A multicenter study. </w:t>
          </w:r>
          <w:r w:rsidRPr="00A652EF">
            <w:rPr>
              <w:rFonts w:ascii="Times New Roman" w:eastAsia="Times New Roman" w:hAnsi="Times New Roman" w:cs="Times New Roman"/>
              <w:i/>
              <w:iCs/>
            </w:rPr>
            <w:t>Cancer Med</w:t>
          </w:r>
          <w:r w:rsidRPr="00A652EF">
            <w:rPr>
              <w:rFonts w:ascii="Times New Roman" w:eastAsia="Times New Roman" w:hAnsi="Times New Roman" w:cs="Times New Roman"/>
            </w:rPr>
            <w:t>. 2022;11(22):4134-4145.</w:t>
          </w:r>
        </w:p>
        <w:p w14:paraId="2A40146C"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15.</w:t>
          </w:r>
          <w:r w:rsidRPr="00A652EF">
            <w:rPr>
              <w:rFonts w:ascii="Times New Roman" w:eastAsia="Times New Roman" w:hAnsi="Times New Roman" w:cs="Times New Roman"/>
            </w:rPr>
            <w:tab/>
            <w:t xml:space="preserve">Fabbri A, Cencini E, Congiu AG, Miglino M, Rigacci L, Bocchia M. Ibrutinib in association with venetoclax for the treatment of mantle-cell lymphoma: a multicenter case series. </w:t>
          </w:r>
          <w:r w:rsidRPr="00A652EF">
            <w:rPr>
              <w:rFonts w:ascii="Times New Roman" w:eastAsia="Times New Roman" w:hAnsi="Times New Roman" w:cs="Times New Roman"/>
              <w:i/>
              <w:iCs/>
            </w:rPr>
            <w:t>Am J Blood Res</w:t>
          </w:r>
          <w:r w:rsidRPr="00A652EF">
            <w:rPr>
              <w:rFonts w:ascii="Times New Roman" w:eastAsia="Times New Roman" w:hAnsi="Times New Roman" w:cs="Times New Roman"/>
            </w:rPr>
            <w:t>. 2020;10(6):355.</w:t>
          </w:r>
        </w:p>
        <w:p w14:paraId="775C4CD8"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16.</w:t>
          </w:r>
          <w:r w:rsidRPr="00A652EF">
            <w:rPr>
              <w:rFonts w:ascii="Times New Roman" w:eastAsia="Times New Roman" w:hAnsi="Times New Roman" w:cs="Times New Roman"/>
            </w:rPr>
            <w:tab/>
            <w:t xml:space="preserve">Rigacci L, Puccini B, Cortelazzo S, et al. Bendamustine with or without rituximab for the treatment of heavily pretreated non-Hodgkin’s lymphoma patients: A multicenter retrospective study on behalf of the Italian Lymphoma Foundation (FIL). </w:t>
          </w:r>
          <w:r w:rsidRPr="00A652EF">
            <w:rPr>
              <w:rFonts w:ascii="Times New Roman" w:eastAsia="Times New Roman" w:hAnsi="Times New Roman" w:cs="Times New Roman"/>
              <w:i/>
              <w:iCs/>
            </w:rPr>
            <w:t>Ann Hematol</w:t>
          </w:r>
          <w:r w:rsidRPr="00A652EF">
            <w:rPr>
              <w:rFonts w:ascii="Times New Roman" w:eastAsia="Times New Roman" w:hAnsi="Times New Roman" w:cs="Times New Roman"/>
            </w:rPr>
            <w:t>. 2012;91(7):1013-1022. doi:10.1007/S00277-012-1422-5</w:t>
          </w:r>
        </w:p>
        <w:p w14:paraId="2AFD03F7"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17.</w:t>
          </w:r>
          <w:r w:rsidRPr="00A652EF">
            <w:rPr>
              <w:rFonts w:ascii="Times New Roman" w:eastAsia="Times New Roman" w:hAnsi="Times New Roman" w:cs="Times New Roman"/>
            </w:rPr>
            <w:tab/>
            <w:t xml:space="preserve">Warsch S, Hosein PJ, Maeda LS, Alizadeh AA, Lossos IS. A retrospective study evaluating the efficacy and safety of bendamustine in the treatment of mantle cell lymphoma. </w:t>
          </w:r>
          <w:r w:rsidRPr="00A652EF">
            <w:rPr>
              <w:rFonts w:ascii="Times New Roman" w:eastAsia="Times New Roman" w:hAnsi="Times New Roman" w:cs="Times New Roman"/>
              <w:i/>
              <w:iCs/>
            </w:rPr>
            <w:t>Leuk Lymphoma</w:t>
          </w:r>
          <w:r w:rsidRPr="00A652EF">
            <w:rPr>
              <w:rFonts w:ascii="Times New Roman" w:eastAsia="Times New Roman" w:hAnsi="Times New Roman" w:cs="Times New Roman"/>
            </w:rPr>
            <w:t>. 2012;53(7):1299-1305. doi:10.3109/10428194.2011.649476</w:t>
          </w:r>
        </w:p>
        <w:p w14:paraId="478DDA32"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lastRenderedPageBreak/>
            <w:t>18.</w:t>
          </w:r>
          <w:r w:rsidRPr="00A652EF">
            <w:rPr>
              <w:rFonts w:ascii="Times New Roman" w:eastAsia="Times New Roman" w:hAnsi="Times New Roman" w:cs="Times New Roman"/>
            </w:rPr>
            <w:tab/>
            <w:t xml:space="preserve">García-Noblejas A, Martínez Chamorro C, Navarro Matilla B, et al. Bendamustine as salvage treatment for patients with relapsed or refractory mantle cell lymphoma patients: a retrospective study of the Spanish experience. </w:t>
          </w:r>
          <w:r w:rsidRPr="00A652EF">
            <w:rPr>
              <w:rFonts w:ascii="Times New Roman" w:eastAsia="Times New Roman" w:hAnsi="Times New Roman" w:cs="Times New Roman"/>
              <w:i/>
              <w:iCs/>
            </w:rPr>
            <w:t>Ann Hematol</w:t>
          </w:r>
          <w:r w:rsidRPr="00A652EF">
            <w:rPr>
              <w:rFonts w:ascii="Times New Roman" w:eastAsia="Times New Roman" w:hAnsi="Times New Roman" w:cs="Times New Roman"/>
            </w:rPr>
            <w:t>. 2014;93(9):1551-1558. doi:10.1007/S00277-014-2077-1</w:t>
          </w:r>
        </w:p>
        <w:p w14:paraId="27F8843C"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19.</w:t>
          </w:r>
          <w:r w:rsidRPr="00A652EF">
            <w:rPr>
              <w:rFonts w:ascii="Times New Roman" w:eastAsia="Times New Roman" w:hAnsi="Times New Roman" w:cs="Times New Roman"/>
            </w:rPr>
            <w:tab/>
            <w:t xml:space="preserve">McCulloch R, Visco C, Eyre TA, et al. Efficacy of R-BAC in relapsed, refractory mantle cell lymphoma post BTK inhibitor therapy. </w:t>
          </w:r>
          <w:r w:rsidRPr="00A652EF">
            <w:rPr>
              <w:rFonts w:ascii="Times New Roman" w:eastAsia="Times New Roman" w:hAnsi="Times New Roman" w:cs="Times New Roman"/>
              <w:i/>
              <w:iCs/>
            </w:rPr>
            <w:t>Br J Haematol</w:t>
          </w:r>
          <w:r w:rsidRPr="00A652EF">
            <w:rPr>
              <w:rFonts w:ascii="Times New Roman" w:eastAsia="Times New Roman" w:hAnsi="Times New Roman" w:cs="Times New Roman"/>
            </w:rPr>
            <w:t>. 2020;189(4):684-688. doi:10.1111/BJH.16416</w:t>
          </w:r>
        </w:p>
        <w:p w14:paraId="03F5C3FF"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20.</w:t>
          </w:r>
          <w:r w:rsidRPr="00A652EF">
            <w:rPr>
              <w:rFonts w:ascii="Times New Roman" w:eastAsia="Times New Roman" w:hAnsi="Times New Roman" w:cs="Times New Roman"/>
            </w:rPr>
            <w:tab/>
            <w:t xml:space="preserve">Karadurmus N, Paydas S, Esin E, et al. Effectiveness of bendamustine in relapsed or refractory lymphoma cases: a Turkish Oncology Group study. </w:t>
          </w:r>
          <w:r w:rsidRPr="00A652EF">
            <w:rPr>
              <w:rFonts w:ascii="Times New Roman" w:eastAsia="Times New Roman" w:hAnsi="Times New Roman" w:cs="Times New Roman"/>
              <w:i/>
              <w:iCs/>
            </w:rPr>
            <w:t>Arch Med Sci</w:t>
          </w:r>
          <w:r w:rsidRPr="00A652EF">
            <w:rPr>
              <w:rFonts w:ascii="Times New Roman" w:eastAsia="Times New Roman" w:hAnsi="Times New Roman" w:cs="Times New Roman"/>
            </w:rPr>
            <w:t>. 2019;17(4):920-927. doi:10.5114/AOMS.2019.83000</w:t>
          </w:r>
        </w:p>
        <w:p w14:paraId="066CCB15"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21.</w:t>
          </w:r>
          <w:r w:rsidRPr="00A652EF">
            <w:rPr>
              <w:rFonts w:ascii="Times New Roman" w:eastAsia="Times New Roman" w:hAnsi="Times New Roman" w:cs="Times New Roman"/>
            </w:rPr>
            <w:tab/>
            <w:t xml:space="preserve">Smith A, Roman E, Appleton S, et al. Impact of novel therapies for mantle cell lymphoma in the real world setting: a report from the UK’s Haematological Malignancy Research Network (HMRN). </w:t>
          </w:r>
          <w:r w:rsidRPr="00A652EF">
            <w:rPr>
              <w:rFonts w:ascii="Times New Roman" w:eastAsia="Times New Roman" w:hAnsi="Times New Roman" w:cs="Times New Roman"/>
              <w:i/>
              <w:iCs/>
            </w:rPr>
            <w:t>Br J Haematol</w:t>
          </w:r>
          <w:r w:rsidRPr="00A652EF">
            <w:rPr>
              <w:rFonts w:ascii="Times New Roman" w:eastAsia="Times New Roman" w:hAnsi="Times New Roman" w:cs="Times New Roman"/>
            </w:rPr>
            <w:t>. 2018;181(2):215-228. doi:10.1111/BJH.15170</w:t>
          </w:r>
        </w:p>
        <w:p w14:paraId="16B79602"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22.</w:t>
          </w:r>
          <w:r w:rsidRPr="00A652EF">
            <w:rPr>
              <w:rFonts w:ascii="Times New Roman" w:eastAsia="Times New Roman" w:hAnsi="Times New Roman" w:cs="Times New Roman"/>
            </w:rPr>
            <w:tab/>
            <w:t xml:space="preserve">Kroschinsky F, Röllig D, Riemer B, et al. Modified DHAP regimen in the salvage treatment of refractory or relapsed lymphomas. </w:t>
          </w:r>
          <w:r w:rsidRPr="00A652EF">
            <w:rPr>
              <w:rFonts w:ascii="Times New Roman" w:eastAsia="Times New Roman" w:hAnsi="Times New Roman" w:cs="Times New Roman"/>
              <w:i/>
              <w:iCs/>
            </w:rPr>
            <w:t>J Cancer Res Clin Oncol</w:t>
          </w:r>
          <w:r w:rsidRPr="00A652EF">
            <w:rPr>
              <w:rFonts w:ascii="Times New Roman" w:eastAsia="Times New Roman" w:hAnsi="Times New Roman" w:cs="Times New Roman"/>
            </w:rPr>
            <w:t>. 2019;145(12):3067-3073. doi:10.1007/S00432-019-03027-6</w:t>
          </w:r>
        </w:p>
        <w:p w14:paraId="1C02991B"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23.</w:t>
          </w:r>
          <w:r w:rsidRPr="00A652EF">
            <w:rPr>
              <w:rFonts w:ascii="Times New Roman" w:eastAsia="Times New Roman" w:hAnsi="Times New Roman" w:cs="Times New Roman"/>
            </w:rPr>
            <w:tab/>
            <w:t xml:space="preserve">Lamm W, Drach J, Kiesewetter B, et al. Rituximab, Ara-C, dexamethasone and oxaliplatin (R-ADOx) is effective for treatment of elderly patients with relapsed mantle cell lymphoma. </w:t>
          </w:r>
          <w:r w:rsidRPr="00A652EF">
            <w:rPr>
              <w:rFonts w:ascii="Times New Roman" w:eastAsia="Times New Roman" w:hAnsi="Times New Roman" w:cs="Times New Roman"/>
              <w:i/>
              <w:iCs/>
            </w:rPr>
            <w:t>J Cancer Res Clin Oncol</w:t>
          </w:r>
          <w:r w:rsidRPr="00A652EF">
            <w:rPr>
              <w:rFonts w:ascii="Times New Roman" w:eastAsia="Times New Roman" w:hAnsi="Times New Roman" w:cs="Times New Roman"/>
            </w:rPr>
            <w:t>. 2013;139(10):1771-1775. doi:10.1007/S00432-013-1475-4</w:t>
          </w:r>
        </w:p>
        <w:p w14:paraId="2AB85423"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24.</w:t>
          </w:r>
          <w:r w:rsidRPr="00A652EF">
            <w:rPr>
              <w:rFonts w:ascii="Times New Roman" w:eastAsia="Times New Roman" w:hAnsi="Times New Roman" w:cs="Times New Roman"/>
            </w:rPr>
            <w:tab/>
            <w:t xml:space="preserve">Skarbnik AP, Ma E, Lafeuille MH, et al. Treatment patterns and outcomes with subcutaneous bortezomib in patients with relapsed mantle cell lymphoma: a retrospective, observational study of patient medical records from US community oncology practices. </w:t>
          </w:r>
          <w:r w:rsidRPr="00A652EF">
            <w:rPr>
              <w:rFonts w:ascii="Times New Roman" w:eastAsia="Times New Roman" w:hAnsi="Times New Roman" w:cs="Times New Roman"/>
              <w:i/>
              <w:iCs/>
            </w:rPr>
            <w:t>Leuk Lymphoma</w:t>
          </w:r>
          <w:r w:rsidRPr="00A652EF">
            <w:rPr>
              <w:rFonts w:ascii="Times New Roman" w:eastAsia="Times New Roman" w:hAnsi="Times New Roman" w:cs="Times New Roman"/>
            </w:rPr>
            <w:t>. 2017;58(8):1968-1972. doi:10.1080/10428194.2016.1272688</w:t>
          </w:r>
        </w:p>
        <w:p w14:paraId="7C808672"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25.</w:t>
          </w:r>
          <w:r w:rsidRPr="00A652EF">
            <w:rPr>
              <w:rFonts w:ascii="Times New Roman" w:eastAsia="Times New Roman" w:hAnsi="Times New Roman" w:cs="Times New Roman"/>
            </w:rPr>
            <w:tab/>
            <w:t xml:space="preserve">Stefoni V, Pellegrini C, Broccoli A, et al. Lenalidomide in Pretreated Mantle Cell Lymphoma Patients: An Italian Observational Multicenter Retrospective Study in Daily Clinical Practice (the Lenamant Study). </w:t>
          </w:r>
          <w:r w:rsidRPr="00A652EF">
            <w:rPr>
              <w:rFonts w:ascii="Times New Roman" w:eastAsia="Times New Roman" w:hAnsi="Times New Roman" w:cs="Times New Roman"/>
              <w:i/>
              <w:iCs/>
            </w:rPr>
            <w:t>Oncologist</w:t>
          </w:r>
          <w:r w:rsidRPr="00A652EF">
            <w:rPr>
              <w:rFonts w:ascii="Times New Roman" w:eastAsia="Times New Roman" w:hAnsi="Times New Roman" w:cs="Times New Roman"/>
            </w:rPr>
            <w:t>. 2018;23(9):1033-1038. doi:10.1634/THEONCOLOGIST.2017-0597</w:t>
          </w:r>
        </w:p>
        <w:p w14:paraId="69B2CB68"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26.</w:t>
          </w:r>
          <w:r w:rsidRPr="00A652EF">
            <w:rPr>
              <w:rFonts w:ascii="Times New Roman" w:eastAsia="Times New Roman" w:hAnsi="Times New Roman" w:cs="Times New Roman"/>
            </w:rPr>
            <w:tab/>
            <w:t xml:space="preserve">Zinzani PL, Rigacci L, Cox MC, et al. Lenalidomide monotherapy in heavily pretreated patients with non-Hodgkin lymphoma: an Italian observational multicenter retrospective study in daily clinical practice. </w:t>
          </w:r>
          <w:r w:rsidRPr="00A652EF">
            <w:rPr>
              <w:rFonts w:ascii="Times New Roman" w:eastAsia="Times New Roman" w:hAnsi="Times New Roman" w:cs="Times New Roman"/>
              <w:i/>
              <w:iCs/>
            </w:rPr>
            <w:t>Leuk Lymphoma</w:t>
          </w:r>
          <w:r w:rsidRPr="00A652EF">
            <w:rPr>
              <w:rFonts w:ascii="Times New Roman" w:eastAsia="Times New Roman" w:hAnsi="Times New Roman" w:cs="Times New Roman"/>
            </w:rPr>
            <w:t>. 2015;56(6):1671-1676. doi:10.3109/10428194.2014.964702</w:t>
          </w:r>
        </w:p>
        <w:p w14:paraId="0B3248B3"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27.</w:t>
          </w:r>
          <w:r w:rsidRPr="00A652EF">
            <w:rPr>
              <w:rFonts w:ascii="Times New Roman" w:eastAsia="Times New Roman" w:hAnsi="Times New Roman" w:cs="Times New Roman"/>
            </w:rPr>
            <w:tab/>
            <w:t xml:space="preserve">Hughes ME, Landsburg DJ, Rubin DJ, et al. Treatment of Patients With Relapsed/Refractory Non-Hodgkin Lymphoma With Venetoclax: A Single-Center Evaluation of Off-Label Use. </w:t>
          </w:r>
          <w:r w:rsidRPr="00A652EF">
            <w:rPr>
              <w:rFonts w:ascii="Times New Roman" w:eastAsia="Times New Roman" w:hAnsi="Times New Roman" w:cs="Times New Roman"/>
              <w:i/>
              <w:iCs/>
            </w:rPr>
            <w:t>Clin Lymphoma Myeloma Leuk</w:t>
          </w:r>
          <w:r w:rsidRPr="00A652EF">
            <w:rPr>
              <w:rFonts w:ascii="Times New Roman" w:eastAsia="Times New Roman" w:hAnsi="Times New Roman" w:cs="Times New Roman"/>
            </w:rPr>
            <w:t>. 2019;19(12):791-798. doi:10.1016/J.CLML.2019.09.612</w:t>
          </w:r>
        </w:p>
        <w:p w14:paraId="231BAE6E"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28.</w:t>
          </w:r>
          <w:r w:rsidRPr="00A652EF">
            <w:rPr>
              <w:rFonts w:ascii="Times New Roman" w:eastAsia="Times New Roman" w:hAnsi="Times New Roman" w:cs="Times New Roman"/>
            </w:rPr>
            <w:tab/>
            <w:t xml:space="preserve">Iacoboni G, Rejeski K, Villacampa G, et al. Real-world evidence of brexucabtagene autoleucel for the treatment of relapsed or refractory mantle cell lymphoma. </w:t>
          </w:r>
          <w:r w:rsidRPr="00A652EF">
            <w:rPr>
              <w:rFonts w:ascii="Times New Roman" w:eastAsia="Times New Roman" w:hAnsi="Times New Roman" w:cs="Times New Roman"/>
              <w:i/>
              <w:iCs/>
            </w:rPr>
            <w:t>Blood Adv</w:t>
          </w:r>
          <w:r w:rsidRPr="00A652EF">
            <w:rPr>
              <w:rFonts w:ascii="Times New Roman" w:eastAsia="Times New Roman" w:hAnsi="Times New Roman" w:cs="Times New Roman"/>
            </w:rPr>
            <w:t>. 2022;6(12):3606-3610. doi:10.1182/BLOODADVANCES.2021006922</w:t>
          </w:r>
        </w:p>
        <w:p w14:paraId="77FF7CA9"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29.</w:t>
          </w:r>
          <w:r w:rsidRPr="00A652EF">
            <w:rPr>
              <w:rFonts w:ascii="Times New Roman" w:eastAsia="Times New Roman" w:hAnsi="Times New Roman" w:cs="Times New Roman"/>
            </w:rPr>
            <w:tab/>
            <w:t xml:space="preserve">Romancik JT, Goyal S, Gerson JN, et al. Analysis of Outcomes and Predictors of Response in Patients with Relapsed Mantle Cell Lymphoma Treated with Brexucabtagene Autoleucel. </w:t>
          </w:r>
          <w:r w:rsidRPr="00A652EF">
            <w:rPr>
              <w:rFonts w:ascii="Times New Roman" w:eastAsia="Times New Roman" w:hAnsi="Times New Roman" w:cs="Times New Roman"/>
              <w:i/>
              <w:iCs/>
            </w:rPr>
            <w:t>Blood</w:t>
          </w:r>
          <w:r w:rsidRPr="00A652EF">
            <w:rPr>
              <w:rFonts w:ascii="Times New Roman" w:eastAsia="Times New Roman" w:hAnsi="Times New Roman" w:cs="Times New Roman"/>
            </w:rPr>
            <w:t>. 2021;138(Supplement 1):1756-1756. doi:10.1182/BLOOD-2021-153277</w:t>
          </w:r>
        </w:p>
        <w:p w14:paraId="1F5E6345"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30.</w:t>
          </w:r>
          <w:r w:rsidRPr="00A652EF">
            <w:rPr>
              <w:rFonts w:ascii="Times New Roman" w:eastAsia="Times New Roman" w:hAnsi="Times New Roman" w:cs="Times New Roman"/>
            </w:rPr>
            <w:tab/>
            <w:t xml:space="preserve">Herbaux C, Bret C, Di Blasi R, et al. Kte-X19 in Relapsed or Refractory Mantle-Cell Lymphoma, a Real-Life Study from the Descar-T Registry and Lysa Group. </w:t>
          </w:r>
          <w:r w:rsidRPr="00A652EF">
            <w:rPr>
              <w:rFonts w:ascii="Times New Roman" w:eastAsia="Times New Roman" w:hAnsi="Times New Roman" w:cs="Times New Roman"/>
              <w:i/>
              <w:iCs/>
            </w:rPr>
            <w:t>Blood</w:t>
          </w:r>
          <w:r w:rsidRPr="00A652EF">
            <w:rPr>
              <w:rFonts w:ascii="Times New Roman" w:eastAsia="Times New Roman" w:hAnsi="Times New Roman" w:cs="Times New Roman"/>
            </w:rPr>
            <w:t>. 2021;138(Supplement 1):743-743. doi:10.1182/BLOOD-2021-148626</w:t>
          </w:r>
        </w:p>
        <w:p w14:paraId="03131BEC" w14:textId="77777777" w:rsidR="008A1D8A" w:rsidRPr="00A652EF" w:rsidRDefault="008A1D8A" w:rsidP="008A1D8A">
          <w:pPr>
            <w:autoSpaceDE w:val="0"/>
            <w:autoSpaceDN w:val="0"/>
            <w:ind w:hanging="640"/>
            <w:rPr>
              <w:rFonts w:ascii="Times New Roman" w:eastAsia="Times New Roman" w:hAnsi="Times New Roman" w:cs="Times New Roman"/>
            </w:rPr>
          </w:pPr>
          <w:r w:rsidRPr="00A652EF">
            <w:rPr>
              <w:rFonts w:ascii="Times New Roman" w:eastAsia="Times New Roman" w:hAnsi="Times New Roman" w:cs="Times New Roman"/>
            </w:rPr>
            <w:t>31.</w:t>
          </w:r>
          <w:r w:rsidRPr="00A652EF">
            <w:rPr>
              <w:rFonts w:ascii="Times New Roman" w:eastAsia="Times New Roman" w:hAnsi="Times New Roman" w:cs="Times New Roman"/>
            </w:rPr>
            <w:tab/>
            <w:t xml:space="preserve">Wang Y, Jain P, Locke FL, et al. Brexucabtagene Autoleucel for Relapsed/Refractory Mantle Cell Lymphoma: Real World Experience from the US Lymphoma CAR T Consortium. </w:t>
          </w:r>
          <w:r w:rsidRPr="00A652EF">
            <w:rPr>
              <w:rFonts w:ascii="Times New Roman" w:eastAsia="Times New Roman" w:hAnsi="Times New Roman" w:cs="Times New Roman"/>
              <w:i/>
              <w:iCs/>
            </w:rPr>
            <w:t>Blood</w:t>
          </w:r>
          <w:r w:rsidRPr="00A652EF">
            <w:rPr>
              <w:rFonts w:ascii="Times New Roman" w:eastAsia="Times New Roman" w:hAnsi="Times New Roman" w:cs="Times New Roman"/>
            </w:rPr>
            <w:t>. 2021;138(Supplement 1):744-744. doi:10.1182/BLOOD-2021-147563</w:t>
          </w:r>
        </w:p>
        <w:p w14:paraId="0F22D5A6" w14:textId="77777777" w:rsidR="008A1D8A" w:rsidRPr="005310C2" w:rsidRDefault="008A1D8A" w:rsidP="008A1D8A">
          <w:pPr>
            <w:ind w:right="-659"/>
            <w:rPr>
              <w:rFonts w:ascii="Times New Roman" w:hAnsi="Times New Roman" w:cs="Times New Roman"/>
              <w:b/>
              <w:bCs/>
              <w:sz w:val="28"/>
              <w:szCs w:val="28"/>
              <w:lang w:val="en-US"/>
            </w:rPr>
          </w:pPr>
          <w:r w:rsidRPr="00A652EF">
            <w:rPr>
              <w:rFonts w:ascii="Times New Roman" w:eastAsia="Times New Roman" w:hAnsi="Times New Roman" w:cs="Times New Roman"/>
            </w:rPr>
            <w:t> </w:t>
          </w:r>
        </w:p>
      </w:sdtContent>
    </w:sdt>
    <w:p w14:paraId="3750B8FF" w14:textId="466AFB87" w:rsidR="005310C2" w:rsidRPr="005310C2" w:rsidRDefault="005310C2" w:rsidP="00D2655A">
      <w:pPr>
        <w:ind w:right="-659"/>
        <w:rPr>
          <w:rFonts w:ascii="Times New Roman" w:hAnsi="Times New Roman" w:cs="Times New Roman"/>
          <w:b/>
          <w:bCs/>
          <w:sz w:val="28"/>
          <w:szCs w:val="28"/>
          <w:lang w:val="en-US"/>
        </w:rPr>
      </w:pPr>
    </w:p>
    <w:sectPr w:rsidR="005310C2" w:rsidRPr="005310C2" w:rsidSect="001E7C75">
      <w:pgSz w:w="11900" w:h="16820"/>
      <w:pgMar w:top="567" w:right="1247" w:bottom="567" w:left="1247"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hyphenationZone w:val="425"/>
  <w:evenAndOddHeaders/>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DAyMzYztrAwNDRX0lEKTi0uzszPAykwrAUAf1PRtywAAAA="/>
  </w:docVars>
  <w:rsids>
    <w:rsidRoot w:val="00432C5E"/>
    <w:rsid w:val="00026720"/>
    <w:rsid w:val="000450C8"/>
    <w:rsid w:val="00121D32"/>
    <w:rsid w:val="001424F4"/>
    <w:rsid w:val="00142CA5"/>
    <w:rsid w:val="001B442B"/>
    <w:rsid w:val="001C211D"/>
    <w:rsid w:val="001E7C75"/>
    <w:rsid w:val="0026766A"/>
    <w:rsid w:val="00276514"/>
    <w:rsid w:val="002959F9"/>
    <w:rsid w:val="002C32B5"/>
    <w:rsid w:val="00307301"/>
    <w:rsid w:val="00373A22"/>
    <w:rsid w:val="003B10DF"/>
    <w:rsid w:val="003E7CD6"/>
    <w:rsid w:val="00411870"/>
    <w:rsid w:val="00432C5E"/>
    <w:rsid w:val="00494A1A"/>
    <w:rsid w:val="004B182B"/>
    <w:rsid w:val="004E05A7"/>
    <w:rsid w:val="005125B3"/>
    <w:rsid w:val="005133A2"/>
    <w:rsid w:val="005310C2"/>
    <w:rsid w:val="005328F2"/>
    <w:rsid w:val="00533F22"/>
    <w:rsid w:val="005E7297"/>
    <w:rsid w:val="005F35EF"/>
    <w:rsid w:val="006A20DD"/>
    <w:rsid w:val="00710599"/>
    <w:rsid w:val="00811EE7"/>
    <w:rsid w:val="00851252"/>
    <w:rsid w:val="008A1D8A"/>
    <w:rsid w:val="008A58F0"/>
    <w:rsid w:val="009214ED"/>
    <w:rsid w:val="00932A3E"/>
    <w:rsid w:val="00984DF4"/>
    <w:rsid w:val="009F2A77"/>
    <w:rsid w:val="00A15DD8"/>
    <w:rsid w:val="00A1796C"/>
    <w:rsid w:val="00A45291"/>
    <w:rsid w:val="00A652EF"/>
    <w:rsid w:val="00A9478E"/>
    <w:rsid w:val="00AB33B7"/>
    <w:rsid w:val="00AF5A3A"/>
    <w:rsid w:val="00B250EB"/>
    <w:rsid w:val="00B33DC6"/>
    <w:rsid w:val="00B5716C"/>
    <w:rsid w:val="00B67499"/>
    <w:rsid w:val="00BF1D0D"/>
    <w:rsid w:val="00C42BA5"/>
    <w:rsid w:val="00C7565E"/>
    <w:rsid w:val="00D2655A"/>
    <w:rsid w:val="00D560E8"/>
    <w:rsid w:val="00DB7BED"/>
    <w:rsid w:val="00DE65CF"/>
    <w:rsid w:val="00E41932"/>
    <w:rsid w:val="00E5700E"/>
    <w:rsid w:val="00E611B2"/>
    <w:rsid w:val="00E81619"/>
    <w:rsid w:val="00F62526"/>
    <w:rsid w:val="00FC7F32"/>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5AF00"/>
  <w15:chartTrackingRefBased/>
  <w15:docId w15:val="{F0EF9FDF-8C22-9047-A923-0FA3B4AF6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411870"/>
    <w:rPr>
      <w:color w:val="666666"/>
    </w:rPr>
  </w:style>
  <w:style w:type="paragraph" w:styleId="Revisin">
    <w:name w:val="Revision"/>
    <w:hidden/>
    <w:uiPriority w:val="99"/>
    <w:semiHidden/>
    <w:rsid w:val="008A1D8A"/>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829969">
      <w:bodyDiv w:val="1"/>
      <w:marLeft w:val="0"/>
      <w:marRight w:val="0"/>
      <w:marTop w:val="0"/>
      <w:marBottom w:val="0"/>
      <w:divBdr>
        <w:top w:val="none" w:sz="0" w:space="0" w:color="auto"/>
        <w:left w:val="none" w:sz="0" w:space="0" w:color="auto"/>
        <w:bottom w:val="none" w:sz="0" w:space="0" w:color="auto"/>
        <w:right w:val="none" w:sz="0" w:space="0" w:color="auto"/>
      </w:divBdr>
      <w:divsChild>
        <w:div w:id="1045373577">
          <w:marLeft w:val="640"/>
          <w:marRight w:val="0"/>
          <w:marTop w:val="0"/>
          <w:marBottom w:val="0"/>
          <w:divBdr>
            <w:top w:val="none" w:sz="0" w:space="0" w:color="auto"/>
            <w:left w:val="none" w:sz="0" w:space="0" w:color="auto"/>
            <w:bottom w:val="none" w:sz="0" w:space="0" w:color="auto"/>
            <w:right w:val="none" w:sz="0" w:space="0" w:color="auto"/>
          </w:divBdr>
        </w:div>
        <w:div w:id="1892882372">
          <w:marLeft w:val="640"/>
          <w:marRight w:val="0"/>
          <w:marTop w:val="0"/>
          <w:marBottom w:val="0"/>
          <w:divBdr>
            <w:top w:val="none" w:sz="0" w:space="0" w:color="auto"/>
            <w:left w:val="none" w:sz="0" w:space="0" w:color="auto"/>
            <w:bottom w:val="none" w:sz="0" w:space="0" w:color="auto"/>
            <w:right w:val="none" w:sz="0" w:space="0" w:color="auto"/>
          </w:divBdr>
        </w:div>
        <w:div w:id="1476680107">
          <w:marLeft w:val="640"/>
          <w:marRight w:val="0"/>
          <w:marTop w:val="0"/>
          <w:marBottom w:val="0"/>
          <w:divBdr>
            <w:top w:val="none" w:sz="0" w:space="0" w:color="auto"/>
            <w:left w:val="none" w:sz="0" w:space="0" w:color="auto"/>
            <w:bottom w:val="none" w:sz="0" w:space="0" w:color="auto"/>
            <w:right w:val="none" w:sz="0" w:space="0" w:color="auto"/>
          </w:divBdr>
        </w:div>
        <w:div w:id="144048691">
          <w:marLeft w:val="640"/>
          <w:marRight w:val="0"/>
          <w:marTop w:val="0"/>
          <w:marBottom w:val="0"/>
          <w:divBdr>
            <w:top w:val="none" w:sz="0" w:space="0" w:color="auto"/>
            <w:left w:val="none" w:sz="0" w:space="0" w:color="auto"/>
            <w:bottom w:val="none" w:sz="0" w:space="0" w:color="auto"/>
            <w:right w:val="none" w:sz="0" w:space="0" w:color="auto"/>
          </w:divBdr>
        </w:div>
        <w:div w:id="1741319686">
          <w:marLeft w:val="640"/>
          <w:marRight w:val="0"/>
          <w:marTop w:val="0"/>
          <w:marBottom w:val="0"/>
          <w:divBdr>
            <w:top w:val="none" w:sz="0" w:space="0" w:color="auto"/>
            <w:left w:val="none" w:sz="0" w:space="0" w:color="auto"/>
            <w:bottom w:val="none" w:sz="0" w:space="0" w:color="auto"/>
            <w:right w:val="none" w:sz="0" w:space="0" w:color="auto"/>
          </w:divBdr>
        </w:div>
        <w:div w:id="6905823">
          <w:marLeft w:val="640"/>
          <w:marRight w:val="0"/>
          <w:marTop w:val="0"/>
          <w:marBottom w:val="0"/>
          <w:divBdr>
            <w:top w:val="none" w:sz="0" w:space="0" w:color="auto"/>
            <w:left w:val="none" w:sz="0" w:space="0" w:color="auto"/>
            <w:bottom w:val="none" w:sz="0" w:space="0" w:color="auto"/>
            <w:right w:val="none" w:sz="0" w:space="0" w:color="auto"/>
          </w:divBdr>
        </w:div>
        <w:div w:id="479273064">
          <w:marLeft w:val="640"/>
          <w:marRight w:val="0"/>
          <w:marTop w:val="0"/>
          <w:marBottom w:val="0"/>
          <w:divBdr>
            <w:top w:val="none" w:sz="0" w:space="0" w:color="auto"/>
            <w:left w:val="none" w:sz="0" w:space="0" w:color="auto"/>
            <w:bottom w:val="none" w:sz="0" w:space="0" w:color="auto"/>
            <w:right w:val="none" w:sz="0" w:space="0" w:color="auto"/>
          </w:divBdr>
        </w:div>
        <w:div w:id="1046680281">
          <w:marLeft w:val="640"/>
          <w:marRight w:val="0"/>
          <w:marTop w:val="0"/>
          <w:marBottom w:val="0"/>
          <w:divBdr>
            <w:top w:val="none" w:sz="0" w:space="0" w:color="auto"/>
            <w:left w:val="none" w:sz="0" w:space="0" w:color="auto"/>
            <w:bottom w:val="none" w:sz="0" w:space="0" w:color="auto"/>
            <w:right w:val="none" w:sz="0" w:space="0" w:color="auto"/>
          </w:divBdr>
        </w:div>
        <w:div w:id="307250895">
          <w:marLeft w:val="640"/>
          <w:marRight w:val="0"/>
          <w:marTop w:val="0"/>
          <w:marBottom w:val="0"/>
          <w:divBdr>
            <w:top w:val="none" w:sz="0" w:space="0" w:color="auto"/>
            <w:left w:val="none" w:sz="0" w:space="0" w:color="auto"/>
            <w:bottom w:val="none" w:sz="0" w:space="0" w:color="auto"/>
            <w:right w:val="none" w:sz="0" w:space="0" w:color="auto"/>
          </w:divBdr>
        </w:div>
        <w:div w:id="395207131">
          <w:marLeft w:val="640"/>
          <w:marRight w:val="0"/>
          <w:marTop w:val="0"/>
          <w:marBottom w:val="0"/>
          <w:divBdr>
            <w:top w:val="none" w:sz="0" w:space="0" w:color="auto"/>
            <w:left w:val="none" w:sz="0" w:space="0" w:color="auto"/>
            <w:bottom w:val="none" w:sz="0" w:space="0" w:color="auto"/>
            <w:right w:val="none" w:sz="0" w:space="0" w:color="auto"/>
          </w:divBdr>
        </w:div>
        <w:div w:id="722214446">
          <w:marLeft w:val="640"/>
          <w:marRight w:val="0"/>
          <w:marTop w:val="0"/>
          <w:marBottom w:val="0"/>
          <w:divBdr>
            <w:top w:val="none" w:sz="0" w:space="0" w:color="auto"/>
            <w:left w:val="none" w:sz="0" w:space="0" w:color="auto"/>
            <w:bottom w:val="none" w:sz="0" w:space="0" w:color="auto"/>
            <w:right w:val="none" w:sz="0" w:space="0" w:color="auto"/>
          </w:divBdr>
        </w:div>
        <w:div w:id="1386874554">
          <w:marLeft w:val="640"/>
          <w:marRight w:val="0"/>
          <w:marTop w:val="0"/>
          <w:marBottom w:val="0"/>
          <w:divBdr>
            <w:top w:val="none" w:sz="0" w:space="0" w:color="auto"/>
            <w:left w:val="none" w:sz="0" w:space="0" w:color="auto"/>
            <w:bottom w:val="none" w:sz="0" w:space="0" w:color="auto"/>
            <w:right w:val="none" w:sz="0" w:space="0" w:color="auto"/>
          </w:divBdr>
        </w:div>
        <w:div w:id="91435363">
          <w:marLeft w:val="640"/>
          <w:marRight w:val="0"/>
          <w:marTop w:val="0"/>
          <w:marBottom w:val="0"/>
          <w:divBdr>
            <w:top w:val="none" w:sz="0" w:space="0" w:color="auto"/>
            <w:left w:val="none" w:sz="0" w:space="0" w:color="auto"/>
            <w:bottom w:val="none" w:sz="0" w:space="0" w:color="auto"/>
            <w:right w:val="none" w:sz="0" w:space="0" w:color="auto"/>
          </w:divBdr>
        </w:div>
        <w:div w:id="827861050">
          <w:marLeft w:val="640"/>
          <w:marRight w:val="0"/>
          <w:marTop w:val="0"/>
          <w:marBottom w:val="0"/>
          <w:divBdr>
            <w:top w:val="none" w:sz="0" w:space="0" w:color="auto"/>
            <w:left w:val="none" w:sz="0" w:space="0" w:color="auto"/>
            <w:bottom w:val="none" w:sz="0" w:space="0" w:color="auto"/>
            <w:right w:val="none" w:sz="0" w:space="0" w:color="auto"/>
          </w:divBdr>
        </w:div>
        <w:div w:id="1017120800">
          <w:marLeft w:val="640"/>
          <w:marRight w:val="0"/>
          <w:marTop w:val="0"/>
          <w:marBottom w:val="0"/>
          <w:divBdr>
            <w:top w:val="none" w:sz="0" w:space="0" w:color="auto"/>
            <w:left w:val="none" w:sz="0" w:space="0" w:color="auto"/>
            <w:bottom w:val="none" w:sz="0" w:space="0" w:color="auto"/>
            <w:right w:val="none" w:sz="0" w:space="0" w:color="auto"/>
          </w:divBdr>
        </w:div>
        <w:div w:id="1221673996">
          <w:marLeft w:val="640"/>
          <w:marRight w:val="0"/>
          <w:marTop w:val="0"/>
          <w:marBottom w:val="0"/>
          <w:divBdr>
            <w:top w:val="none" w:sz="0" w:space="0" w:color="auto"/>
            <w:left w:val="none" w:sz="0" w:space="0" w:color="auto"/>
            <w:bottom w:val="none" w:sz="0" w:space="0" w:color="auto"/>
            <w:right w:val="none" w:sz="0" w:space="0" w:color="auto"/>
          </w:divBdr>
        </w:div>
        <w:div w:id="693534664">
          <w:marLeft w:val="640"/>
          <w:marRight w:val="0"/>
          <w:marTop w:val="0"/>
          <w:marBottom w:val="0"/>
          <w:divBdr>
            <w:top w:val="none" w:sz="0" w:space="0" w:color="auto"/>
            <w:left w:val="none" w:sz="0" w:space="0" w:color="auto"/>
            <w:bottom w:val="none" w:sz="0" w:space="0" w:color="auto"/>
            <w:right w:val="none" w:sz="0" w:space="0" w:color="auto"/>
          </w:divBdr>
        </w:div>
        <w:div w:id="1421563887">
          <w:marLeft w:val="640"/>
          <w:marRight w:val="0"/>
          <w:marTop w:val="0"/>
          <w:marBottom w:val="0"/>
          <w:divBdr>
            <w:top w:val="none" w:sz="0" w:space="0" w:color="auto"/>
            <w:left w:val="none" w:sz="0" w:space="0" w:color="auto"/>
            <w:bottom w:val="none" w:sz="0" w:space="0" w:color="auto"/>
            <w:right w:val="none" w:sz="0" w:space="0" w:color="auto"/>
          </w:divBdr>
        </w:div>
        <w:div w:id="2066874634">
          <w:marLeft w:val="640"/>
          <w:marRight w:val="0"/>
          <w:marTop w:val="0"/>
          <w:marBottom w:val="0"/>
          <w:divBdr>
            <w:top w:val="none" w:sz="0" w:space="0" w:color="auto"/>
            <w:left w:val="none" w:sz="0" w:space="0" w:color="auto"/>
            <w:bottom w:val="none" w:sz="0" w:space="0" w:color="auto"/>
            <w:right w:val="none" w:sz="0" w:space="0" w:color="auto"/>
          </w:divBdr>
        </w:div>
        <w:div w:id="1948266460">
          <w:marLeft w:val="640"/>
          <w:marRight w:val="0"/>
          <w:marTop w:val="0"/>
          <w:marBottom w:val="0"/>
          <w:divBdr>
            <w:top w:val="none" w:sz="0" w:space="0" w:color="auto"/>
            <w:left w:val="none" w:sz="0" w:space="0" w:color="auto"/>
            <w:bottom w:val="none" w:sz="0" w:space="0" w:color="auto"/>
            <w:right w:val="none" w:sz="0" w:space="0" w:color="auto"/>
          </w:divBdr>
        </w:div>
        <w:div w:id="683172451">
          <w:marLeft w:val="640"/>
          <w:marRight w:val="0"/>
          <w:marTop w:val="0"/>
          <w:marBottom w:val="0"/>
          <w:divBdr>
            <w:top w:val="none" w:sz="0" w:space="0" w:color="auto"/>
            <w:left w:val="none" w:sz="0" w:space="0" w:color="auto"/>
            <w:bottom w:val="none" w:sz="0" w:space="0" w:color="auto"/>
            <w:right w:val="none" w:sz="0" w:space="0" w:color="auto"/>
          </w:divBdr>
        </w:div>
        <w:div w:id="497811479">
          <w:marLeft w:val="640"/>
          <w:marRight w:val="0"/>
          <w:marTop w:val="0"/>
          <w:marBottom w:val="0"/>
          <w:divBdr>
            <w:top w:val="none" w:sz="0" w:space="0" w:color="auto"/>
            <w:left w:val="none" w:sz="0" w:space="0" w:color="auto"/>
            <w:bottom w:val="none" w:sz="0" w:space="0" w:color="auto"/>
            <w:right w:val="none" w:sz="0" w:space="0" w:color="auto"/>
          </w:divBdr>
        </w:div>
        <w:div w:id="1915120999">
          <w:marLeft w:val="640"/>
          <w:marRight w:val="0"/>
          <w:marTop w:val="0"/>
          <w:marBottom w:val="0"/>
          <w:divBdr>
            <w:top w:val="none" w:sz="0" w:space="0" w:color="auto"/>
            <w:left w:val="none" w:sz="0" w:space="0" w:color="auto"/>
            <w:bottom w:val="none" w:sz="0" w:space="0" w:color="auto"/>
            <w:right w:val="none" w:sz="0" w:space="0" w:color="auto"/>
          </w:divBdr>
        </w:div>
        <w:div w:id="533345052">
          <w:marLeft w:val="640"/>
          <w:marRight w:val="0"/>
          <w:marTop w:val="0"/>
          <w:marBottom w:val="0"/>
          <w:divBdr>
            <w:top w:val="none" w:sz="0" w:space="0" w:color="auto"/>
            <w:left w:val="none" w:sz="0" w:space="0" w:color="auto"/>
            <w:bottom w:val="none" w:sz="0" w:space="0" w:color="auto"/>
            <w:right w:val="none" w:sz="0" w:space="0" w:color="auto"/>
          </w:divBdr>
        </w:div>
        <w:div w:id="1603108829">
          <w:marLeft w:val="640"/>
          <w:marRight w:val="0"/>
          <w:marTop w:val="0"/>
          <w:marBottom w:val="0"/>
          <w:divBdr>
            <w:top w:val="none" w:sz="0" w:space="0" w:color="auto"/>
            <w:left w:val="none" w:sz="0" w:space="0" w:color="auto"/>
            <w:bottom w:val="none" w:sz="0" w:space="0" w:color="auto"/>
            <w:right w:val="none" w:sz="0" w:space="0" w:color="auto"/>
          </w:divBdr>
        </w:div>
        <w:div w:id="10108490">
          <w:marLeft w:val="640"/>
          <w:marRight w:val="0"/>
          <w:marTop w:val="0"/>
          <w:marBottom w:val="0"/>
          <w:divBdr>
            <w:top w:val="none" w:sz="0" w:space="0" w:color="auto"/>
            <w:left w:val="none" w:sz="0" w:space="0" w:color="auto"/>
            <w:bottom w:val="none" w:sz="0" w:space="0" w:color="auto"/>
            <w:right w:val="none" w:sz="0" w:space="0" w:color="auto"/>
          </w:divBdr>
        </w:div>
        <w:div w:id="1040932037">
          <w:marLeft w:val="640"/>
          <w:marRight w:val="0"/>
          <w:marTop w:val="0"/>
          <w:marBottom w:val="0"/>
          <w:divBdr>
            <w:top w:val="none" w:sz="0" w:space="0" w:color="auto"/>
            <w:left w:val="none" w:sz="0" w:space="0" w:color="auto"/>
            <w:bottom w:val="none" w:sz="0" w:space="0" w:color="auto"/>
            <w:right w:val="none" w:sz="0" w:space="0" w:color="auto"/>
          </w:divBdr>
        </w:div>
        <w:div w:id="436026259">
          <w:marLeft w:val="640"/>
          <w:marRight w:val="0"/>
          <w:marTop w:val="0"/>
          <w:marBottom w:val="0"/>
          <w:divBdr>
            <w:top w:val="none" w:sz="0" w:space="0" w:color="auto"/>
            <w:left w:val="none" w:sz="0" w:space="0" w:color="auto"/>
            <w:bottom w:val="none" w:sz="0" w:space="0" w:color="auto"/>
            <w:right w:val="none" w:sz="0" w:space="0" w:color="auto"/>
          </w:divBdr>
        </w:div>
        <w:div w:id="465663534">
          <w:marLeft w:val="640"/>
          <w:marRight w:val="0"/>
          <w:marTop w:val="0"/>
          <w:marBottom w:val="0"/>
          <w:divBdr>
            <w:top w:val="none" w:sz="0" w:space="0" w:color="auto"/>
            <w:left w:val="none" w:sz="0" w:space="0" w:color="auto"/>
            <w:bottom w:val="none" w:sz="0" w:space="0" w:color="auto"/>
            <w:right w:val="none" w:sz="0" w:space="0" w:color="auto"/>
          </w:divBdr>
        </w:div>
        <w:div w:id="2038120759">
          <w:marLeft w:val="640"/>
          <w:marRight w:val="0"/>
          <w:marTop w:val="0"/>
          <w:marBottom w:val="0"/>
          <w:divBdr>
            <w:top w:val="none" w:sz="0" w:space="0" w:color="auto"/>
            <w:left w:val="none" w:sz="0" w:space="0" w:color="auto"/>
            <w:bottom w:val="none" w:sz="0" w:space="0" w:color="auto"/>
            <w:right w:val="none" w:sz="0" w:space="0" w:color="auto"/>
          </w:divBdr>
        </w:div>
        <w:div w:id="1793135643">
          <w:marLeft w:val="640"/>
          <w:marRight w:val="0"/>
          <w:marTop w:val="0"/>
          <w:marBottom w:val="0"/>
          <w:divBdr>
            <w:top w:val="none" w:sz="0" w:space="0" w:color="auto"/>
            <w:left w:val="none" w:sz="0" w:space="0" w:color="auto"/>
            <w:bottom w:val="none" w:sz="0" w:space="0" w:color="auto"/>
            <w:right w:val="none" w:sz="0" w:space="0" w:color="auto"/>
          </w:divBdr>
        </w:div>
      </w:divsChild>
    </w:div>
    <w:div w:id="1805584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D170CD8045F5429ADAE3BBFE38E705"/>
        <w:category>
          <w:name w:val="General"/>
          <w:gallery w:val="placeholder"/>
        </w:category>
        <w:types>
          <w:type w:val="bbPlcHdr"/>
        </w:types>
        <w:behaviors>
          <w:behavior w:val="content"/>
        </w:behaviors>
        <w:guid w:val="{235788B4-01BD-B944-8193-9A18423E76D6}"/>
      </w:docPartPr>
      <w:docPartBody>
        <w:p w:rsidR="00BD3A08" w:rsidRDefault="003406F8" w:rsidP="003406F8">
          <w:pPr>
            <w:pStyle w:val="A3D170CD8045F5429ADAE3BBFE38E705"/>
          </w:pPr>
          <w:r w:rsidRPr="00585F6E">
            <w:rPr>
              <w:rStyle w:val="Textodelmarcadordeposicin"/>
            </w:rPr>
            <w:t>Click or tap here to enter text.</w:t>
          </w:r>
        </w:p>
      </w:docPartBody>
    </w:docPart>
    <w:docPart>
      <w:docPartPr>
        <w:name w:val="FE82D54B1051D04BAEE55F814EBB89DF"/>
        <w:category>
          <w:name w:val="General"/>
          <w:gallery w:val="placeholder"/>
        </w:category>
        <w:types>
          <w:type w:val="bbPlcHdr"/>
        </w:types>
        <w:behaviors>
          <w:behavior w:val="content"/>
        </w:behaviors>
        <w:guid w:val="{E3943E9E-9903-F449-9F72-E7A6C25E2770}"/>
      </w:docPartPr>
      <w:docPartBody>
        <w:p w:rsidR="00673B4A" w:rsidRDefault="00BD3A08" w:rsidP="00BD3A08">
          <w:pPr>
            <w:pStyle w:val="FE82D54B1051D04BAEE55F814EBB89DF"/>
          </w:pPr>
          <w:r w:rsidRPr="00585F6E">
            <w:rPr>
              <w:rStyle w:val="Textodelmarcadordeposicin"/>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2463"/>
    <w:rsid w:val="003406F8"/>
    <w:rsid w:val="00534887"/>
    <w:rsid w:val="005B4FF9"/>
    <w:rsid w:val="00673B4A"/>
    <w:rsid w:val="006B28A4"/>
    <w:rsid w:val="00902463"/>
    <w:rsid w:val="00BD3A08"/>
    <w:rsid w:val="00BF1D0D"/>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D3A08"/>
    <w:rPr>
      <w:color w:val="666666"/>
    </w:rPr>
  </w:style>
  <w:style w:type="paragraph" w:customStyle="1" w:styleId="A3D170CD8045F5429ADAE3BBFE38E705">
    <w:name w:val="A3D170CD8045F5429ADAE3BBFE38E705"/>
    <w:rsid w:val="003406F8"/>
  </w:style>
  <w:style w:type="paragraph" w:customStyle="1" w:styleId="FE82D54B1051D04BAEE55F814EBB89DF">
    <w:name w:val="FE82D54B1051D04BAEE55F814EBB89DF"/>
    <w:rsid w:val="00BD3A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C40650-FCE5-5A49-BB3B-6E7D2E2DC191}">
  <we:reference id="wa104382081" version="1.55.1.0" store="en-GB" storeType="OMEX"/>
  <we:alternateReferences>
    <we:reference id="wa104382081" version="1.55.1.0" store="" storeType="OMEX"/>
  </we:alternateReferences>
  <we:properties>
    <we:property name="MENDELEY_CITATIONS" value="[{&quot;citationID&quot;:&quot;MENDELEY_CITATION_f87f59df-5302-4abf-9a72-78827ee202a2&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&quot;,&quot;citationItems&quot;:[{&quot;id&quot;:&quot;485dd404-4dda-328c-ab03-2e5d2512126e&quot;,&quot;itemData&quot;:{&quot;type&quot;:&quot;article-journal&quot;,&quot;id&quot;:&quot;485dd404-4dda-328c-ab03-2e5d2512126e&quot;,&quot;title&quot;:&quot;Methodological quality of case series studies: An introduction to the JBI critical appraisal tool&quot;,&quot;author&quot;:[{&quot;family&quot;:&quot;Munn&quot;,&quot;given&quot;:&quot;Zachary&quot;,&quot;parse-names&quot;:false,&quot;dropping-particle&quot;:&quot;&quot;,&quot;non-dropping-particle&quot;:&quot;&quot;},{&quot;family&quot;:&quot;Barker&quot;,&quot;given&quot;:&quot;Timothy Hugh&quot;,&quot;parse-names&quot;:false,&quot;dropping-particle&quot;:&quot;&quot;,&quot;non-dropping-particle&quot;:&quot;&quot;},{&quot;family&quot;:&quot;Moola&quot;,&quot;given&quot;:&quot;Sandeep&quot;,&quot;parse-names&quot;:false,&quot;dropping-particle&quot;:&quot;&quot;,&quot;non-dropping-particle&quot;:&quot;&quot;},{&quot;family&quot;:&quot;Tufanaru&quot;,&quot;given&quot;:&quot;Catalin&quot;,&quot;parse-names&quot;:false,&quot;dropping-particle&quot;:&quot;&quot;,&quot;non-dropping-particle&quot;:&quot;&quot;},{&quot;family&quot;:&quot;Stern&quot;,&quot;given&quot;:&quot;Cindy&quot;,&quot;parse-names&quot;:false,&quot;dropping-particle&quot;:&quot;&quot;,&quot;non-dropping-particle&quot;:&quot;&quot;},{&quot;family&quot;:&quot;McArthur&quot;,&quot;given&quot;:&quot;Alexa&quot;,&quot;parse-names&quot;:false,&quot;dropping-particle&quot;:&quot;&quot;,&quot;non-dropping-particle&quot;:&quot;&quot;},{&quot;family&quot;:&quot;Stephenson&quot;,&quot;given&quot;:&quot;Matthew&quot;,&quot;parse-names&quot;:false,&quot;dropping-particle&quot;:&quot;&quot;,&quot;non-dropping-particle&quot;:&quot;&quot;},{&quot;family&quot;:&quot;Aromataris&quot;,&quot;given&quot;:&quot;Edoardo&quot;,&quot;parse-names&quot;:false,&quot;dropping-particle&quot;:&quot;&quot;,&quot;non-dropping-particle&quot;:&quot;&quot;}],&quot;container-title&quot;:&quot;JBI Evid Synth&quot;,&quot;accessed&quot;:{&quot;date-parts&quot;:[[2022,8,23]]},&quot;ISSN&quot;:&quot;22024433&quot;,&quot;PMID&quot;:&quot;33038125&quot;,&quot;issued&quot;:{&quot;date-parts&quot;:[[2020]]},&quot;page&quot;:&quot;2127-2133&quot;,&quot;abstract&quot;:&quot;Systematic reviews provide a rigorous synthesis of the best available evidence regarding a certain question. Where high-quality evidence is lacking, systematic reviewers may choose to rely on case series studies to provide information in relation to their question. However, to date there has been limited guidance on how to incorporate case series studies within systematic reviews assessing the effectiveness of an intervention, particularly with reference to assessing the methodological quality or risk of bias of these studies. Methods: An international working group was formed to review the methodological literature regarding case series as a form of evidence for inclusion in systematic reviews. The group then developed a critical appraisal tool based on the epidemiological literature relating to bias within these studies. This was then piloted, reviewed and approved by the international Scientific Committee of JBI. Results: The JBI critical appraisal tool for case series studies includes 10 questions addressing the internal validity and risk of bias of case series designs, particularly confounding, selection and information bias, in addition to the importance of clear reporting. Conclusion: In certain situations, case series designs may represent the best available evidence to inform clinical practice. The JBI critical appraisal tool for case series offers systematic reviewers an approved method to assess the methodological quality of these studies.&quot;,&quot;publisher&quot;:&quot;Lippincott Williams and Wilkins&quot;,&quot;issue&quot;:&quot;10&quot;,&quot;volume&quot;:&quot;18&quot;,&quot;container-title-short&quot;:&quot;&quot;},&quot;isTemporary&quot;:false}]},{&quot;citationID&quot;:&quot;MENDELEY_CITATION_d7ec22a9-28be-4fbd-bdb9-938ed11ebaf0&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&quot;,&quot;citationItems&quot;:[{&quot;id&quot;:&quot;e2a61a1b-90c0-3523-a34c-79e72c0dd93c&quot;,&quot;itemData&quot;:{&quot;type&quot;:&quot;article-journal&quot;,&quot;id&quot;:&quot;e2a61a1b-90c0-3523-a34c-79e72c0dd93c&quot;,&quot;title&quot;:&quot;Italian real life experience with ibrutinib: results of a large observational study on 77 relapsed/refractory mantle cell lymphoma&quot;,&quot;author&quot;:[{&quot;family&quot;:&quot;Broccoli&quot;,&quot;given&quot;:&quot;Alessandro&quot;,&quot;parse-names&quot;:false,&quot;dropping-particle&quot;:&quot;&quot;,&quot;non-dropping-particle&quot;:&quot;&quot;},{&quot;family&quot;:&quot;Casadei&quot;,&quot;given&quot;:&quot;Beatrice&quot;,&quot;parse-names&quot;:false,&quot;dropping-particle&quot;:&quot;&quot;,&quot;non-dropping-particle&quot;:&quot;&quot;},{&quot;family&quot;:&quot;Morigi&quot;,&quot;given&quot;:&quot;Alice&quot;,&quot;parse-names&quot;:false,&quot;dropping-particle&quot;:&quot;&quot;,&quot;non-dropping-particle&quot;:&quot;&quot;},{&quot;family&quot;:&quot;Sottotetti&quot;,&quot;given&quot;:&quot;Federico&quot;,&quot;parse-names&quot;:false,&quot;dropping-particle&quot;:&quot;&quot;,&quot;non-dropping-particle&quot;:&quot;&quot;},{&quot;family&quot;:&quot;Gotti&quot;,&quot;given&quot;:&quot;Manuel&quot;,&quot;parse-names&quot;:false,&quot;dropping-particle&quot;:&quot;&quot;,&quot;non-dropping-particle&quot;:&quot;&quot;},{&quot;family&quot;:&quot;Spina&quot;,&quot;given&quot;:&quot;Michele&quot;,&quot;parse-names&quot;:false,&quot;dropping-particle&quot;:&quot;&quot;,&quot;non-dropping-particle&quot;:&quot;&quot;},{&quot;family&quot;:&quot;Volpetti&quot;,&quot;given&quot;:&quot;Stefano&quot;,&quot;parse-names&quot;:false,&quot;dropping-particle&quot;:&quot;&quot;,&quot;non-dropping-particle&quot;:&quot;&quot;},{&quot;family&quot;:&quot;Ferrero&quot;,&quot;given&quot;:&quot;Simone&quot;,&quot;parse-names&quot;:false,&quot;dropping-particle&quot;:&quot;&quot;,&quot;non-dropping-particle&quot;:&quot;&quot;},{&quot;family&quot;:&quot;Spina&quot;,&quot;given&quot;:&quot;Francesco&quot;,&quot;parse-names&quot;:false,&quot;dropping-particle&quot;:&quot;&quot;,&quot;non-dropping-particle&quot;:&quot;&quot;},{&quot;family&quot;:&quot;Pisani&quot;,&quot;given&quot;:&quot;Francesco&quot;,&quot;parse-names&quot;:false,&quot;dropping-particle&quot;:&quot;&quot;,&quot;non-dropping-particle&quot;:&quot;&quot;},{&quot;family&quot;:&quot;Merli&quot;,&quot;given&quot;:&quot;Michele&quot;,&quot;parse-names&quot;:false,&quot;dropping-particle&quot;:&quot;&quot;,&quot;non-dropping-particle&quot;:&quot;&quot;},{&quot;family&quot;:&quot;Visco&quot;,&quot;given&quot;:&quot;Carlo&quot;,&quot;parse-names&quot;:false,&quot;dropping-particle&quot;:&quot;&quot;,&quot;non-dropping-particle&quot;:&quot;&quot;},{&quot;family&quot;:&quot;Paolini&quot;,&quot;given&quot;:&quot;Rossella&quot;,&quot;parse-names&quot;:false,&quot;dropping-particle&quot;:&quot;&quot;,&quot;non-dropping-particle&quot;:&quot;&quot;},{&quot;family&quot;:&quot;Zilioli&quot;,&quot;given&quot;:&quot;Vittorio Ruggero&quot;,&quot;parse-names&quot;:false,&quot;dropping-particle&quot;:&quot;&quot;,&quot;non-dropping-particle&quot;:&quot;&quot;},{&quot;family&quot;:&quot;Baldini&quot;,&quot;given&quot;:&quot;Luca&quot;,&quot;parse-names&quot;:false,&quot;dropping-particle&quot;:&quot;&quot;,&quot;non-dropping-particle&quot;:&quot;&quot;},{&quot;family&quot;:&quot;Renzo&quot;,&quot;given&quot;:&quot;Nicola&quot;,&quot;parse-names&quot;:false,&quot;dropping-particle&quot;:&quot;&quot;,&quot;non-dropping-particle&quot;:&quot;Di&quot;},{&quot;family&quot;:&quot;Tosi&quot;,&quot;given&quot;:&quot;Patrizia&quot;,&quot;parse-names&quot;:false,&quot;dropping-particle&quot;:&quot;&quot;,&quot;non-dropping-particle&quot;:&quot;&quot;},{&quot;family&quot;:&quot;Cascavilla&quot;,&quot;given&quot;:&quot;Nicola&quot;,&quot;parse-names&quot;:false,&quot;dropping-particle&quot;:&quot;&quot;,&quot;non-dropping-particle&quot;:&quot;&quot;},{&quot;family&quot;:&quot;Molica&quot;,&quot;given&quot;:&quot;Stefano&quot;,&quot;parse-names&quot;:false,&quot;dropping-particle&quot;:&quot;&quot;,&quot;non-dropping-particle&quot;:&quot;&quot;},{&quot;family&quot;:&quot;Ilariucci&quot;,&quot;given&quot;:&quot;Fiorella&quot;,&quot;parse-names&quot;:false,&quot;dropping-particle&quot;:&quot;&quot;,&quot;non-dropping-particle&quot;:&quot;&quot;},{&quot;family&quot;:&quot;Rigolin&quot;,&quot;given&quot;:&quot;Gian Matteo&quot;,&quot;parse-names&quot;:false,&quot;dropping-particle&quot;:&quot;&quot;,&quot;non-dropping-particle&quot;:&quot;&quot;},{&quot;family&quot;:&quot;D'Alò&quot;,&quot;given&quot;:&quot;Francesco&quot;,&quot;parse-names&quot;:false,&quot;dropping-particle&quot;:&quot;&quot;,&quot;non-dropping-particle&quot;:&quot;&quot;},{&quot;family&quot;:&quot;Vanazzi&quot;,&quot;given&quot;:&quot;Anna&quot;,&quot;parse-names&quot;:false,&quot;dropping-particle&quot;:&quot;&quot;,&quot;non-dropping-particle&quot;:&quot;&quot;},{&quot;family&quot;:&quot;Santambrogio&quot;,&quot;given&quot;:&quot;Elisa&quot;,&quot;parse-names&quot;:false,&quot;dropping-particle&quot;:&quot;&quot;,&quot;non-dropping-particle&quot;:&quot;&quot;},{&quot;family&quot;:&quot;Marasca&quot;,&quot;given&quot;:&quot;Roberto&quot;,&quot;parse-names&quot;:false,&quot;dropping-particle&quot;:&quot;&quot;,&quot;non-dropping-particle&quot;:&quot;&quot;},{&quot;family&quot;:&quot;Mastrullo&quot;,&quot;given&quot;:&quot;Lucia&quot;,&quot;parse-names&quot;:false,&quot;dropping-particle&quot;:&quot;&quot;,&quot;non-dropping-particle&quot;:&quot;&quot;},{&quot;family&quot;:&quot;Castellino&quot;,&quot;given&quot;:&quot;Claudia&quot;,&quot;parse-names&quot;:false,&quot;dropping-particle&quot;:&quot;&quot;,&quot;non-dropping-particle&quot;:&quot;&quot;},{&quot;family&quot;:&quot;Desabbata&quot;,&quot;given&quot;:&quot;Giovanni&quot;,&quot;parse-names&quot;:false,&quot;dropping-particle&quot;:&quot;&quot;,&quot;non-dropping-particle&quot;:&quot;&quot;},{&quot;family&quot;:&quot;Scortechini&quot;,&quot;given&quot;:&quot;Ilaria&quot;,&quot;parse-names&quot;:false,&quot;dropping-particle&quot;:&quot;&quot;,&quot;non-dropping-particle&quot;:&quot;&quot;},{&quot;family&quot;:&quot;Trentin&quot;,&quot;given&quot;:&quot;Livio&quot;,&quot;parse-names&quot;:false,&quot;dropping-particle&quot;:&quot;&quot;,&quot;non-dropping-particle&quot;:&quot;&quot;},{&quot;family&quot;:&quot;Morello&quot;,&quot;given&quot;:&quot;Lucia&quot;,&quot;parse-names&quot;:false,&quot;dropping-particle&quot;:&quot;&quot;,&quot;non-dropping-particle&quot;:&quot;&quot;},{&quot;family&quot;:&quot;Argnani&quot;,&quot;given&quot;:&quot;Lisa&quot;,&quot;parse-names&quot;:false,&quot;dropping-particle&quot;:&quot;&quot;,&quot;non-dropping-particle&quot;:&quot;&quot;},{&quot;family&quot;:&quot;Zinzani&quot;,&quot;given&quot;:&quot;Pier Luigi&quot;,&quot;parse-names&quot;:false,&quot;dropping-particle&quot;:&quot;&quot;,&quot;non-dropping-particle&quot;:&quot;&quot;}],&quot;container-title&quot;:&quot;Oncotarget&quot;,&quot;container-title-short&quot;:&quot;Oncotarget&quot;,&quot;accessed&quot;:{&quot;date-parts&quot;:[[2022,4,21]]},&quot;DOI&quot;:&quot;10.18632/ONCOTARGET.25215&quot;,&quot;ISSN&quot;:&quot;1949-2553&quot;,&quot;PMID&quot;:&quot;29805746&quot;,&quot;URL&quot;:&quot;https://pubmed.ncbi.nlm.nih.gov/29805746/&quot;,&quot;issued&quot;:{&quot;date-parts&quot;:[[2018,5,1]]},&quot;page&quot;:&quot;23443-23450&quot;,&quot;abstract&quot;:&quot;Although sometimes presenting as an indolent lymphoma, mantle cell lymphoma (MCL) is an aggressive disease, hardly curable with standard chemo-immunotherapy. Current approaches have greatly improved patients' outcomes, nevertheless the disease is still characterized by high relapse rates. Before approval by EMA, Italian patients with relapsed/refractory MCL were granted ibrutinib early access through a Named Patient Program (NPP). An observational, retrospective, multicenter study was conducted. Seventyseven heavily pretreated patients were enrolled. At the end of therapy there were 14 complete responses and 14 partial responses, leading to an overall response rate of 36.4%. At 40 months overall survival was 37.8% and progression free survival was 30%; disease free survival was 78.6% at 4 years: 11/14 patients are in continuous complete response with a median of 36 months of follow up. Hematological toxicities were manageable, and main extra-hematological toxicities were diarrhea (9.4%) and lung infections (9.0%). Overall, 4 (5.2%) atrial fibrillations and 3 (3.9%) hemorrhagic syndromes occurred. In conclusions, thrombocytopenia, diarrhea and lung infections are the relevant adverse events to be clinically focused on; regarding effectiveness, ibrutinib is confirmed to be a valid option for refractory/relapsed MCL also in a clinical setting mimicking the real world.&quot;,&quot;publisher&quot;:&quot;Oncotarget&quot;,&quot;issue&quot;:&quot;34&quot;,&quot;volume&quot;:&quot;9&quot;},&quot;isTemporary&quot;:false}]},{&quot;citationID&quot;:&quot;MENDELEY_CITATION_22d6ea78-b1c8-4eda-8db0-6480478a4689&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&quot;,&quot;citationItems&quot;:[{&quot;id&quot;:&quot;4bd7c2a7-aab0-354c-a2ed-afd1f9bbce87&quot;,&quot;itemData&quot;:{&quot;type&quot;:&quot;article-journal&quot;,&quot;id&quot;:&quot;4bd7c2a7-aab0-354c-a2ed-afd1f9bbce87&quot;,&quot;title&quot;:&quot;Real‐world outcomes of ibrutinib therapy in Korean patients with relapsed or refractory mantle cell lymphoma: a multicenter, retrospective analysis&quot;,&quot;author&quot;:[{&quot;family&quot;:&quot;Yi&quot;,&quot;given&quot;:&quot;Jun Ho&quot;,&quot;parse-names&quot;:false,&quot;dropping-particle&quot;:&quot;&quot;,&quot;non-dropping-particle&quot;:&quot;&quot;},{&quot;family&quot;:&quot;Kim&quot;,&quot;given&quot;:&quot;Seok Jin&quot;,&quot;parse-names&quot;:false,&quot;dropping-particle&quot;:&quot;&quot;,&quot;non-dropping-particle&quot;:&quot;&quot;},{&quot;family&quot;:&quot;Yoon&quot;,&quot;given&quot;:&quot;Dok Hyun&quot;,&quot;parse-names&quot;:false,&quot;dropping-particle&quot;:&quot;&quot;,&quot;non-dropping-particle&quot;:&quot;&quot;},{&quot;family&quot;:&quot;Suh&quot;,&quot;given&quot;:&quot;Cheolwon&quot;,&quot;parse-names&quot;:false,&quot;dropping-particle&quot;:&quot;&quot;,&quot;non-dropping-particle&quot;:&quot;&quot;},{&quot;family&quot;:&quot;Chang&quot;,&quot;given&quot;:&quot;Myung Hee&quot;,&quot;parse-names&quot;:false,&quot;dropping-particle&quot;:&quot;&quot;,&quot;non-dropping-particle&quot;:&quot;&quot;},{&quot;family&quot;:&quot;Yang&quot;,&quot;given&quot;:&quot;Deok Hwan&quot;,&quot;parse-names&quot;:false,&quot;dropping-particle&quot;:&quot;&quot;,&quot;non-dropping-particle&quot;:&quot;&quot;},{&quot;family&quot;:&quot;Jo&quot;,&quot;given&quot;:&quot;Jae Cheol&quot;,&quot;parse-names&quot;:false,&quot;dropping-particle&quot;:&quot;&quot;,&quot;non-dropping-particle&quot;:&quot;&quot;},{&quot;family&quot;:&quot;Hyun&quot;,&quot;given&quot;:&quot;Shin Young&quot;,&quot;parse-names&quot;:false,&quot;dropping-particle&quot;:&quot;&quot;,&quot;non-dropping-particle&quot;:&quot;&quot;},{&quot;family&quot;:&quot;Eom&quot;,&quot;given&quot;:&quot;Hyeon Seok&quot;,&quot;parse-names&quot;:false,&quot;dropping-particle&quot;:&quot;&quot;,&quot;non-dropping-particle&quot;:&quot;&quot;},{&quot;family&quot;:&quot;Lee&quot;,&quot;given&quot;:&quot;Jeong Ok&quot;,&quot;parse-names&quot;:false,&quot;dropping-particle&quot;:&quot;&quot;,&quot;non-dropping-particle&quot;:&quot;&quot;},{&quot;family&quot;:&quot;Kwon&quot;,&quot;given&quot;:&quot;Ji Hyun&quot;,&quot;parse-names&quot;:false,&quot;dropping-particle&quot;:&quot;&quot;,&quot;non-dropping-particle&quot;:&quot;&quot;},{&quot;family&quot;:&quot;Han&quot;,&quot;given&quot;:&quot;Sang Hoon&quot;,&quot;parse-names&quot;:false,&quot;dropping-particle&quot;:&quot;&quot;,&quot;non-dropping-particle&quot;:&quot;&quot;},{&quot;family&quot;:&quot;Lee&quot;,&quot;given&quot;:&quot;Seung Shin&quot;,&quot;parse-names&quot;:false,&quot;dropping-particle&quot;:&quot;&quot;,&quot;non-dropping-particle&quot;:&quot;&quot;},{&quot;family&quot;:&quot;Kwak&quot;,&quot;given&quot;:&quot;Jae Yong&quot;,&quot;parse-names&quot;:false,&quot;dropping-particle&quot;:&quot;&quot;,&quot;non-dropping-particle&quot;:&quot;&quot;},{&quot;family&quot;:&quot;Kim&quot;,&quot;given&quot;:&quot;Se Hyung&quot;,&quot;parse-names&quot;:false,&quot;dropping-particle&quot;:&quot;&quot;,&quot;non-dropping-particle&quot;:&quot;&quot;},{&quot;family&quot;:&quot;Kim&quot;,&quot;given&quot;:&quot;Dae Sik&quot;,&quot;parse-names&quot;:false,&quot;dropping-particle&quot;:&quot;&quot;,&quot;non-dropping-particle&quot;:&quot;&quot;},{&quot;family&quot;:&quot;Lee&quot;,&quot;given&quot;:&quot;Ji Hyun&quot;,&quot;parse-names&quot;:false,&quot;dropping-particle&quot;:&quot;&quot;,&quot;non-dropping-particle&quot;:&quot;&quot;},{&quot;family&quot;:&quot;Oh&quot;,&quot;given&quot;:&quot;Sung Yong&quot;,&quot;parse-names&quot;:false,&quot;dropping-particle&quot;:&quot;&quot;,&quot;non-dropping-particle&quot;:&quot;&quot;},{&quot;family&quot;:&quot;Ryoo&quot;,&quot;given&quot;:&quot;Hun Mo&quot;,&quot;parse-names&quot;:false,&quot;dropping-particle&quot;:&quot;&quot;,&quot;non-dropping-particle&quot;:&quot;&quot;},{&quot;family&quot;:&quot;Kim&quot;,&quot;given&quot;:&quot;Hyo Jung&quot;,&quot;parse-names&quot;:false,&quot;dropping-particle&quot;:&quot;&quot;,&quot;non-dropping-particle&quot;:&quot;&quot;},{&quot;family&quot;:&quot;Kim&quot;,&quot;given&quot;:&quot;Won Seog&quot;,&quot;parse-names&quot;:false,&quot;dropping-particle&quot;:&quot;&quot;,&quot;non-dropping-particle&quot;:&quot;&quot;}],&quot;container-title&quot;:&quot;Cancer Communications&quot;,&quot;container-title-short&quot;:&quot;Cancer Commun&quot;,&quot;accessed&quot;:{&quot;date-parts&quot;:[[2022,4,27]]},&quot;DOI&quot;:&quot;10.1002/CAC2.12150&quot;,&quot;ISSN&quot;:&quot;25233548&quot;,&quot;PMID&quot;:&quot;33626235&quot;,&quot;URL&quot;:&quot;/pmc/articles/PMC7968880/&quot;,&quot;issued&quot;:{&quot;date-parts&quot;:[[2021,3,1]]},&quot;page&quot;:&quot;275&quot;,&quot;abstract&quot;:&quot;Dear Editor, Despite the introduction of novel front-line therapies including rituximab plus high-dose cytarabine followed by consolidative autologous stem cell transplantation (ASCT) and salvage therapy with bendamustine, lenalidomide or bortezomib, mantle cell lymphoma (MCL) is still considered incurable and most patients experience relapse or refractory (RR) disease. Ibrutinib (Imbruvica R) is a first-in-class oral agent that mainly works by inhibiting Bru-ton's tyrosine kinase and is considered the standard of care for RR MCL. However, reports for outcomes and safety profiles of ibrutinib treatment in Asian RR MCL patients are limited as MCL accounts for less than 3% of Non-Hodgkin's lymphomas in Asia [1, 2]. To evaluate the real-world outcomes of ibrutinib therapy in RR MCL patients in Korea, we performed a retrospective analysis of patients with RR MCL who were treated with ibrutinib from 18 ter-tiary institutes (details are provided in the Supplementary Materials). A total of 88 patients were analyzed. Their immunophe-notypic and cytogenetics features at the time of diagnosis are shown in Supplementary Table S1. 71 (80.7%) patients were male. Three (3.4%) patients had blastoid variants MCL. At the time of initial diagnosis, their median age was 67 (range: 40-90) years. A total of 11 (12.5%) patients were classified as stage II and 77 (87.5%) as stage III-IV. All patients received combination chemotherapy with or without rituximab as front-line treatment. Rit-uximab, cyclophosphamide, doxorubicin, vincristine, and prednisone (R-CHOP) was the most frequently used reg-imen (n = 59, 67.0%), followed by rituximab plus frac-tionated cyclophosphamide, vincristine, doxorubicin, and Abbreviations: AE, adverse event; ASCT, autologous stem cell transplantation; CI, confidence interval; CR, complete response; MCL, mantle cell lymphoma; ORR, overall response rate; OS, overall survival; PFS, progression-free survival; PR, partial response; RR, relapsed or refractory; RT, radiation therapy This is an open access article under the terms of the Creative Commons Attribution-NonCommercial-NoDerivs License, which permits use and distribution in any medium, provided the original work is properly cited, the use is non-commercial and no modifications or adaptations are made. dexamethasone alternating with high-dose methotrexate and cytarabine (R-HyperCVAD/MA; n = 10, 11.4%); CHOP or HyperCVAD/MA without rituximab (n = 7, 8.0%); bendamustine and rituximab (n = 6, 6.8%); and borte-zomib, rituximab, cyclophosphamide, doxorubicin, and prednisone (n = 3, 3.4%). Upfront and salvage autologous stem cell transplantation (ASCT) was performed in 5 and 7 cases, respectively. No patient received rituximab maintenance therapy either after induction treatment or after ASCT. The median progression-free survival (PFS) from the front-line treatment was 24.0 months (95% confidence interval [CI]: 21.6-28.2 months), and the median duration of response was 26.7 months (95% CI: 22.5-31.1 months). Before ibrutinib treatment, the median number of prior lines of treatment was 1 (range 1-6). At the time of ibrutinib treatment, the median age was 71 (range: 42-92) years. In terms of MIPI-risk group [3], 18 (20.5%), 34 (38.6%), and 36 (40.9%) patients were classified as low-, intermediate-, and high-risk MIPI groups, respectively (Supplementary Table S2). Fifty-seven (64.8%) patients received ibrutinib at 1 st relapse, and 31 (35.2%) received ibrutinib in later lines. The overall response rate was 64.8% (95% CI: 55.5%-75.5%). At a median follow-up of 30.5 months (95% CI: 25.9-35.1 months), the estimated median PFS was 20.8 months (95% CI: 10.8-30.8 months) with the 2-year PFS rate being 48.2% (95% CI: 41.8%-54.6%) (Supplementary Figure S1A). Patients in the low-or intermediate-risk group had superior PFS compared to the high-risk group (25.6 months vs. 11.7 months, P = 0.004), and patients with tumor size &lt; 5 cm demonstrated trends for longer PFS, compared to those with tumor size ≥ 5 cm (25.6 months vs. 12.0 months, P = 0.073). Patients who had received ibrutinib at 1 st relapse also showed trends for longer PFS compared to those who received ibrutinib in later lines of treatment (25.1 months vs. 11.1 months, P = 0.078). The median duration of response was 26.7 months (95% CI: 22.5-31.1 months) among responders (Supplementary Figure S1B) and the Cancer Communications. 2021;41:275-278. wileyonlinelibrary.com/journal/cac2 275&quot;,&quot;publisher&quot;:&quot;Wiley-Blackwell&quot;,&quot;issue&quot;:&quot;3&quot;,&quot;volume&quot;:&quot;41&quot;},&quot;isTemporary&quot;:false}]},{&quot;citationID&quot;:&quot;MENDELEY_CITATION_f323f139-af2a-4938-8224-ce7009090113&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&quot;,&quot;citationItems&quot;:[{&quot;id&quot;:&quot;cbab3287-94a2-3ce7-97e0-0ed10f3fd448&quot;,&quot;itemData&quot;:{&quot;type&quot;:&quot;article-journal&quot;,&quot;id&quot;:&quot;cbab3287-94a2-3ce7-97e0-0ed10f3fd448&quot;,&quot;title&quot;:&quot;Ibrutinib for mantle cell lymphoma at first relapse: a United Kingdom real-world analysis of outcomes in 211 patients&quot;,&quot;author&quot;:[{&quot;family&quot;:&quot;McCulloch&quot;,&quot;given&quot;:&quot;Rory&quot;,&quot;parse-names&quot;:false,&quot;dropping-particle&quot;:&quot;&quot;,&quot;non-dropping-particle&quot;:&quot;&quot;},{&quot;family&quot;:&quot;Lewis&quot;,&quot;given&quot;:&quot;David&quot;,&quot;parse-names&quot;:false,&quot;dropping-particle&quot;:&quot;&quot;,&quot;non-dropping-particle&quot;:&quot;&quot;},{&quot;family&quot;:&quot;Crosbie&quot;,&quot;given&quot;:&quot;Nicola&quot;,&quot;parse-names&quot;:false,&quot;dropping-particle&quot;:&quot;&quot;,&quot;non-dropping-particle&quot;:&quot;&quot;},{&quot;family&quot;:&quot;Eyre&quot;,&quot;given&quot;:&quot;Toby A.&quot;,&quot;parse-names&quot;:false,&quot;dropping-particle&quot;:&quot;&quot;,&quot;non-dropping-particle&quot;:&quot;&quot;},{&quot;family&quot;:&quot;Bolam&quot;,&quot;given&quot;:&quot;Simon&quot;,&quot;parse-names&quot;:false,&quot;dropping-particle&quot;:&quot;&quot;,&quot;non-dropping-particle&quot;:&quot;&quot;},{&quot;family&quot;:&quot;Arasaretnam&quot;,&quot;given&quot;:&quot;Anita&quot;,&quot;parse-names&quot;:false,&quot;dropping-particle&quot;:&quot;&quot;,&quot;non-dropping-particle&quot;:&quot;&quot;},{&quot;family&quot;:&quot;Creasey&quot;,&quot;given&quot;:&quot;Thomas&quot;,&quot;parse-names&quot;:false,&quot;dropping-particle&quot;:&quot;&quot;,&quot;non-dropping-particle&quot;:&quot;&quot;},{&quot;family&quot;:&quot;Goradia&quot;,&quot;given&quot;:&quot;Harshita&quot;,&quot;parse-names&quot;:false,&quot;dropping-particle&quot;:&quot;&quot;,&quot;non-dropping-particle&quot;:&quot;&quot;},{&quot;family&quot;:&quot;McMillan&quot;,&quot;given&quot;:&quot;Annabel&quot;,&quot;parse-names&quot;:false,&quot;dropping-particle&quot;:&quot;&quot;,&quot;non-dropping-particle&quot;:&quot;&quot;},{&quot;family&quot;:&quot;Dawi&quot;,&quot;given&quot;:&quot;Safia&quot;,&quot;parse-names&quot;:false,&quot;dropping-particle&quot;:&quot;&quot;,&quot;non-dropping-particle&quot;:&quot;&quot;},{&quot;family&quot;:&quot;Harrison&quot;,&quot;given&quot;:&quot;Samuel&quot;,&quot;parse-names&quot;:false,&quot;dropping-particle&quot;:&quot;&quot;,&quot;non-dropping-particle&quot;:&quot;&quot;},{&quot;family&quot;:&quot;Miles&quot;,&quot;given&quot;:&quot;Oliver&quot;,&quot;parse-names&quot;:false,&quot;dropping-particle&quot;:&quot;&quot;,&quot;non-dropping-particle&quot;:&quot;&quot;},{&quot;family&quot;:&quot;Robinson&quot;,&quot;given&quot;:&quot;Andrew&quot;,&quot;parse-names&quot;:false,&quot;dropping-particle&quot;:&quot;&quot;,&quot;non-dropping-particle&quot;:&quot;&quot;},{&quot;family&quot;:&quot;Dutton&quot;,&quot;given&quot;:&quot;David&quot;,&quot;parse-names&quot;:false,&quot;dropping-particle&quot;:&quot;&quot;,&quot;non-dropping-particle&quot;:&quot;&quot;},{&quot;family&quot;:&quot;Wilson&quot;,&quot;given&quot;:&quot;Matthew R.&quot;,&quot;parse-names&quot;:false,&quot;dropping-particle&quot;:&quot;&quot;,&quot;non-dropping-particle&quot;:&quot;&quot;},{&quot;family&quot;:&quot;McKay&quot;,&quot;given&quot;:&quot;Pam&quot;,&quot;parse-names&quot;:false,&quot;dropping-particle&quot;:&quot;&quot;,&quot;non-dropping-particle&quot;:&quot;&quot;},{&quot;family&quot;:&quot;Follows&quot;,&quot;given&quot;:&quot;George&quot;,&quot;parse-names&quot;:false,&quot;dropping-particle&quot;:&quot;&quot;,&quot;non-dropping-particle&quot;:&quot;&quot;},{&quot;family&quot;:&quot;Phillips&quot;,&quot;given&quot;:&quot;Neil&quot;,&quot;parse-names&quot;:false,&quot;dropping-particle&quot;:&quot;&quot;,&quot;non-dropping-particle&quot;:&quot;&quot;},{&quot;family&quot;:&quot;Patmore&quot;,&quot;given&quot;:&quot;Russell&quot;,&quot;parse-names&quot;:false,&quot;dropping-particle&quot;:&quot;&quot;,&quot;non-dropping-particle&quot;:&quot;&quot;},{&quot;family&quot;:&quot;Lambert&quot;,&quot;given&quot;:&quot;Jonathan&quot;,&quot;parse-names&quot;:false,&quot;dropping-particle&quot;:&quot;&quot;,&quot;non-dropping-particle&quot;:&quot;&quot;},{&quot;family&quot;:&quot;Bishton&quot;,&quot;given&quot;:&quot;Mark&quot;,&quot;parse-names&quot;:false,&quot;dropping-particle&quot;:&quot;&quot;,&quot;non-dropping-particle&quot;:&quot;&quot;},{&quot;family&quot;:&quot;Osborne&quot;,&quot;given&quot;:&quot;Wendy&quot;,&quot;parse-names&quot;:false,&quot;dropping-particle&quot;:&quot;&quot;,&quot;non-dropping-particle&quot;:&quot;&quot;},{&quot;family&quot;:&quot;Johnston&quot;,&quot;given&quot;:&quot;Rosalynd&quot;,&quot;parse-names&quot;:false,&quot;dropping-particle&quot;:&quot;&quot;,&quot;non-dropping-particle&quot;:&quot;&quot;},{&quot;family&quot;:&quot;Kirkwood&quot;,&quot;given&quot;:&quot;Amy A.&quot;,&quot;parse-names&quot;:false,&quot;dropping-particle&quot;:&quot;&quot;,&quot;non-dropping-particle&quot;:&quot;&quot;},{&quot;family&quot;:&quot;Rule&quot;,&quot;given&quot;:&quot;Simon&quot;,&quot;parse-names&quot;:false,&quot;dropping-particle&quot;:&quot;&quot;,&quot;non-dropping-particle&quot;:&quot;&quot;}],&quot;container-title&quot;:&quot;British journal of haematology&quot;,&quot;container-title-short&quot;:&quot;Br J Haematol&quot;,&quot;accessed&quot;:{&quot;date-parts&quot;:[[2022,4,21]]},&quot;DOI&quot;:&quot;10.1111/BJH.17363&quot;,&quot;ISSN&quot;:&quot;1365-2141&quot;,&quot;PMID&quot;:&quot;33620106&quot;,&quot;URL&quot;:&quot;https://pubmed.ncbi.nlm.nih.gov/33620106/&quot;,&quot;issued&quot;:{&quot;date-parts&quot;:[[2021,4,1]]},&quot;page&quot;:&quot;290-298&quot;,&quot;abstract&quot;:&quot;Ibrutinib is an established treatment for relapsed/refractory (R/R) mantle cell lymphoma (MCL) and clinical trial data supports use at second line compared to later relapse. We aimed to investigate outcomes and tolerability for ibrutinib when given second line in a real-world setting. Our multicentre retrospective analysis included 211 R/R MCL patients, median age 73 years, receiving ibrutinib second-line within the United Kingdom’s National Health Service. Overall response to ibrutinib was 69% (complete response 27%). The median progression-free survival (PFS) was 17·8 months (95% CI 13·1–22·2) and median overall survival (OS) 23·9 months (95% CI 15·0–32·8). Drug-related adverse event led to dose reduction in 10% of patients and discontinuation in 5%. In patients with progressive disease, accounting for 100 of 152 patients stopping ibrutinib, 43% received further systemic therapy. Post-ibrutinib rituximab, bendamustine and cytarabine (R-BAC) showed a trend toward improved survival compared to alternative systemic treatments (post-ibrutinib median OS 14·0 months, 95% CI 8·1–19·8, vs. 3·6 months, 95% CI 2·6–4·5, P = 0·06). Our study confirms the clinical benefit and good tolerability of ibrutinib at first relapse in a real-world population. Patients progressing on ibrutinib had limited survival but outcomes with R-BAC in select patients were promising.&quot;,&quot;publisher&quot;:&quot;Br J Haematol&quot;,&quot;issue&quot;:&quot;2&quot;,&quot;volume&quot;:&quot;193&quot;},&quot;isTemporary&quot;:false}]},{&quot;citationID&quot;:&quot;MENDELEY_CITATION_5cc87bb4-4a5d-458a-8410-84116432708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&quot;,&quot;citationItems&quot;:[{&quot;id&quot;:&quot;9609a330-f9fa-36ae-9ade-86b602d68a67&quot;,&quot;itemData&quot;:{&quot;type&quot;:&quot;article-journal&quot;,&quot;id&quot;:&quot;9609a330-f9fa-36ae-9ade-86b602d68a67&quot;,&quot;title&quot;:&quot;The 5-year follow-up of a real-world observational study of patients in the United Kingdom and Ireland receiving ibrutinib for relapsed/refractory mantle cell lymphoma&quot;,&quot;author&quot;:[{&quot;family&quot;:&quot;Tucker&quot;,&quot;given&quot;:&quot;David&quot;,&quot;parse-names&quot;:false,&quot;dropping-particle&quot;:&quot;&quot;,&quot;non-dropping-particle&quot;:&quot;&quot;},{&quot;family&quot;:&quot;Morley&quot;,&quot;given&quot;:&quot;Nick&quot;,&quot;parse-names&quot;:false,&quot;dropping-particle&quot;:&quot;&quot;,&quot;non-dropping-particle&quot;:&quot;&quot;},{&quot;family&quot;:&quot;MacLean&quot;,&quot;given&quot;:&quot;Peter&quot;,&quot;parse-names&quot;:false,&quot;dropping-particle&quot;:&quot;&quot;,&quot;non-dropping-particle&quot;:&quot;&quot;},{&quot;family&quot;:&quot;Vandenberghe&quot;,&quot;given&quot;:&quot;Elisabeth&quot;,&quot;parse-names&quot;:false,&quot;dropping-particle&quot;:&quot;&quot;,&quot;non-dropping-particle&quot;:&quot;&quot;},{&quot;family&quot;:&quot;Booth&quot;,&quot;given&quot;:&quot;Stephen&quot;,&quot;parse-names&quot;:false,&quot;dropping-particle&quot;:&quot;&quot;,&quot;non-dropping-particle&quot;:&quot;&quot;},{&quot;family&quot;:&quot;Parisi&quot;,&quot;given&quot;:&quot;Lori&quot;,&quot;parse-names&quot;:false,&quot;dropping-particle&quot;:&quot;&quot;,&quot;non-dropping-particle&quot;:&quot;&quot;},{&quot;family&quot;:&quot;Rule&quot;,&quot;given&quot;:&quot;Simon&quot;,&quot;parse-names&quot;:false,&quot;dropping-particle&quot;:&quot;&quot;,&quot;non-dropping-particle&quot;:&quot;&quot;}],&quot;container-title&quot;:&quot;British Journal of Haematology&quot;,&quot;container-title-short&quot;:&quot;Br J Haematol&quot;,&quot;accessed&quot;:{&quot;date-parts&quot;:[[2022,5,18]]},&quot;DOI&quot;:&quot;10.1111/BJH.16739&quot;,&quot;ISSN&quot;:&quot;1365-2141&quot;,&quot;PMID&quot;:&quot;32445482&quot;,&quot;issued&quot;:{&quot;date-parts&quot;:[[2021,3,1]]},&quot;page&quot;:&quot;1035-1038&quot;,&quot;abstract&quot;:&quot;This is a 5-year real-world study of 65 patients treated with ibrutinib for relapsed/refractory mantle cell lymphoma across the UK and Ireland. Ibrutinib was well tolerated with no fatal adverse events. The median progression-free survival and overall survival (OS) was 12 and 18·5 months, respectively. Overall, 80% of patients discontinued treatment, predominantly for progressive disease. On discontinuation, 20% received alternative immunochemotherapy with a median OS of 24 months. Ibrutinib was used as a bridge to transplant in 8% (median OS not reached). These observations are comparable with trial outcomes with encouraging responses to immunochemotherapy at relapse.&quot;,&quot;publisher&quot;:&quot;John Wiley &amp; Sons, Ltd&quot;,&quot;issue&quot;:&quot;6&quot;,&quot;volume&quot;:&quot;192&quot;},&quot;isTemporary&quot;:false}]},{&quot;citationID&quot;:&quot;MENDELEY_CITATION_b4c52b7c-428e-4610-ac29-af436aaf5d1d&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&quot;,&quot;citationItems&quot;:[{&quot;id&quot;:&quot;855012db-2842-347a-bf1e-36c443295f8a&quot;,&quot;itemData&quot;:{&quot;type&quot;:&quot;article-journal&quot;,&quot;id&quot;:&quot;855012db-2842-347a-bf1e-36c443295f8a&quot;,&quot;title&quot;:&quot;Clinical outcomes for ibrutinib in relapsed or refractory mantle cell lymphoma in real-world experience&quot;,&quot;author&quot;:[{&quot;family&quot;:&quot;Jeon&quot;,&quot;given&quot;:&quot;Young Woo&quot;,&quot;parse-names&quot;:false,&quot;dropping-particle&quot;:&quot;&quot;,&quot;non-dropping-particle&quot;:&quot;&quot;},{&quot;family&quot;:&quot;Yoon&quot;,&quot;given&quot;:&quot;Seugyun&quot;,&quot;parse-names&quot;:false,&quot;dropping-particle&quot;:&quot;&quot;,&quot;non-dropping-particle&quot;:&quot;&quot;},{&quot;family&quot;:&quot;Min&quot;,&quot;given&quot;:&quot;Gi June&quot;,&quot;parse-names&quot;:false,&quot;dropping-particle&quot;:&quot;&quot;,&quot;non-dropping-particle&quot;:&quot;&quot;},{&quot;family&quot;:&quot;Park&quot;,&quot;given&quot;:&quot;Sung Soo&quot;,&quot;parse-names&quot;:false,&quot;dropping-particle&quot;:&quot;&quot;,&quot;non-dropping-particle&quot;:&quot;&quot;},{&quot;family&quot;:&quot;Park&quot;,&quot;given&quot;:&quot;Silvia&quot;,&quot;parse-names&quot;:false,&quot;dropping-particle&quot;:&quot;&quot;,&quot;non-dropping-particle&quot;:&quot;&quot;},{&quot;family&quot;:&quot;Yoon&quot;,&quot;given&quot;:&quot;Jae Ho&quot;,&quot;parse-names&quot;:false,&quot;dropping-particle&quot;:&quot;&quot;,&quot;non-dropping-particle&quot;:&quot;&quot;},{&quot;family&quot;:&quot;Lee&quot;,&quot;given&quot;:&quot;Sung Eun&quot;,&quot;parse-names&quot;:false,&quot;dropping-particle&quot;:&quot;&quot;,&quot;non-dropping-particle&quot;:&quot;&quot;},{&quot;family&quot;:&quot;Cho&quot;,&quot;given&quot;:&quot;Byung Sik&quot;,&quot;parse-names&quot;:false,&quot;dropping-particle&quot;:&quot;&quot;,&quot;non-dropping-particle&quot;:&quot;&quot;},{&quot;family&quot;:&quot;Eom&quot;,&quot;given&quot;:&quot;Ki Seong&quot;,&quot;parse-names&quot;:false,&quot;dropping-particle&quot;:&quot;&quot;,&quot;non-dropping-particle&quot;:&quot;&quot;},{&quot;family&quot;:&quot;Kim&quot;,&quot;given&quot;:&quot;Yoo Jin&quot;,&quot;parse-names&quot;:false,&quot;dropping-particle&quot;:&quot;&quot;,&quot;non-dropping-particle&quot;:&quot;&quot;},{&quot;family&quot;:&quot;Kim&quot;,&quot;given&quot;:&quot;Hee Je&quot;,&quot;parse-names&quot;:false,&quot;dropping-particle&quot;:&quot;&quot;,&quot;non-dropping-particle&quot;:&quot;&quot;},{&quot;family&quot;:&quot;Lee&quot;,&quot;given&quot;:&quot;Seok&quot;,&quot;parse-names&quot;:false,&quot;dropping-particle&quot;:&quot;&quot;,&quot;non-dropping-particle&quot;:&quot;&quot;},{&quot;family&quot;:&quot;Min&quot;,&quot;given&quot;:&quot;Chang Ki&quot;,&quot;parse-names&quot;:false,&quot;dropping-particle&quot;:&quot;&quot;,&quot;non-dropping-particle&quot;:&quot;&quot;},{&quot;family&quot;:&quot;Lee&quot;,&quot;given&quot;:&quot;Jong Wook&quot;,&quot;parse-names&quot;:false,&quot;dropping-particle&quot;:&quot;&quot;,&quot;non-dropping-particle&quot;:&quot;&quot;},{&quot;family&quot;:&quot;Cho&quot;,&quot;given&quot;:&quot;Seok Goo&quot;,&quot;parse-names&quot;:false,&quot;dropping-particle&quot;:&quot;&quot;,&quot;non-dropping-particle&quot;:&quot;&quot;}],&quot;container-title&quot;:&quot;Cancer medicine&quot;,&quot;container-title-short&quot;:&quot;Cancer Med&quot;,&quot;accessed&quot;:{&quot;date-parts&quot;:[[2022,5,13]]},&quot;DOI&quot;:&quot;10.1002/CAM4.2565&quot;,&quot;ISSN&quot;:&quot;2045-7634&quot;,&quot;PMID&quot;:&quot;31560165&quot;,&quot;URL&quot;:&quot;https://pubmed.ncbi.nlm.nih.gov/31560165/&quot;,&quot;issued&quot;:{&quot;date-parts&quot;:[[2019,11,1]]},&quot;page&quot;:&quot;6860-6870&quot;,&quot;abstract&quot;:&quot;Ibrutinib is highly effective in patients with relapsed or refractory mantle cell lymphoma (MCL) in major clinical trials. Although there has been a dramatic improvement in survival outcomes in the salvage setting, nonresponders to ibrutinib have a bleak prognosis. Therefore, this retrospective study was conducted to identify the most appropriate therapeutic strategy and prognosis-related factors to predict the response of patients with relapsed or refractory MCL to ibrutinib monotherapy. Thirty-three consecutive refractory or relapsed MCL patients treated with ibrutinib were analyzed in this study. The median overall survival (OS) and progression-free survival (PFS) after initiation of ibrutinib were 35.1 months and 27.4 months, respectively. Risk factor analysis showed that high risk according to the Mantle Cell Lymphoma International Prognostic Index (MIPI) and nonresponse to ibrutinib at the first three cycles were significantly associated with inferior OS. Poor PFS was associated with high-risk biologic MIPI, prior bendamustine exposure, and nonresponse to ibrutinib during the first three cycles. After ibrutinib failure, primary nonresponders had poorer OS and PFS than inconsistent responders. The overall response rate for the first salvage therapy was only 33%, with a median TTP of 3.2 months. There was no effective therapeutic strategy except for allogeneic hematopoietic stem cell transplantation (allo-HSCT). Although ibrutinib responders exhibited favorable survival outcomes, nonresponders had a dismal prognosis. To overcome these limitations, it may be necessary to modify therapeutic strategies, such as selecting inconsistent responders for earlier allo-HSCT.&quot;,&quot;publisher&quot;:&quot;Cancer Med&quot;,&quot;issue&quot;:&quot;16&quot;,&quot;volume&quot;:&quot;8&quot;},&quot;isTemporary&quot;:false}]},{&quot;citationID&quot;:&quot;MENDELEY_CITATION_3d873edd-ee4e-443e-9721-5033cec5757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&quot;,&quot;citationItems&quot;:[{&quot;id&quot;:&quot;6efe570c-5816-36b6-938d-77082f3a01d6&quot;,&quot;itemData&quot;:{&quot;type&quot;:&quot;article-journal&quot;,&quot;id&quot;:&quot;6efe570c-5816-36b6-938d-77082f3a01d6&quot;,&quot;title&quot;:&quot;Predictive factors and outcomes for ibrutinib therapy in relapsed/refractory mantle cell lymphoma-a \&quot;real world\&quot; study&quot;,&quot;author&quot;:[{&quot;family&quot;:&quot;Epperla&quot;,&quot;given&quot;:&quot;Narendranath&quot;,&quot;parse-names&quot;:false,&quot;dropping-particle&quot;:&quot;&quot;,&quot;non-dropping-particle&quot;:&quot;&quot;},{&quot;family&quot;:&quot;Hamadani&quot;,&quot;given&quot;:&quot;Mehdi&quot;,&quot;parse-names&quot;:false,&quot;dropping-particle&quot;:&quot;&quot;,&quot;non-dropping-particle&quot;:&quot;&quot;},{&quot;family&quot;:&quot;Cashen&quot;,&quot;given&quot;:&quot;Amanda F.&quot;,&quot;parse-names&quot;:false,&quot;dropping-particle&quot;:&quot;&quot;,&quot;non-dropping-particle&quot;:&quot;&quot;},{&quot;family&quot;:&quot;Ahn&quot;,&quot;given&quot;:&quot;Kwang W.&quot;,&quot;parse-names&quot;:false,&quot;dropping-particle&quot;:&quot;&quot;,&quot;non-dropping-particle&quot;:&quot;&quot;},{&quot;family&quot;:&quot;Oak&quot;,&quot;given&quot;:&quot;Eunhye&quot;,&quot;parse-names&quot;:false,&quot;dropping-particle&quot;:&quot;&quot;,&quot;non-dropping-particle&quot;:&quot;&quot;},{&quot;family&quot;:&quot;Kanate&quot;,&quot;given&quot;:&quot;Abraham S.&quot;,&quot;parse-names&quot;:false,&quot;dropping-particle&quot;:&quot;&quot;,&quot;non-dropping-particle&quot;:&quot;&quot;},{&quot;family&quot;:&quot;Calzada&quot;,&quot;given&quot;:&quot;Oscar&quot;,&quot;parse-names&quot;:false,&quot;dropping-particle&quot;:&quot;&quot;,&quot;non-dropping-particle&quot;:&quot;&quot;},{&quot;family&quot;:&quot;Cohen&quot;,&quot;given&quot;:&quot;Jonathon B.&quot;,&quot;parse-names&quot;:false,&quot;dropping-particle&quot;:&quot;&quot;,&quot;non-dropping-particle&quot;:&quot;&quot;},{&quot;family&quot;:&quot;Farmer&quot;,&quot;given&quot;:&quot;Luke&quot;,&quot;parse-names&quot;:false,&quot;dropping-particle&quot;:&quot;&quot;,&quot;non-dropping-particle&quot;:&quot;&quot;},{&quot;family&quot;:&quot;Ghosh&quot;,&quot;given&quot;:&quot;Nilanjan&quot;,&quot;parse-names&quot;:false,&quot;dropping-particle&quot;:&quot;&quot;,&quot;non-dropping-particle&quot;:&quot;&quot;},{&quot;family&quot;:&quot;Tallarico&quot;,&quot;given&quot;:&quot;Michael&quot;,&quot;parse-names&quot;:false,&quot;dropping-particle&quot;:&quot;&quot;,&quot;non-dropping-particle&quot;:&quot;&quot;},{&quot;family&quot;:&quot;Nabhan&quot;,&quot;given&quot;:&quot;Chadi&quot;,&quot;parse-names&quot;:false,&quot;dropping-particle&quot;:&quot;&quot;,&quot;non-dropping-particle&quot;:&quot;&quot;},{&quot;family&quot;:&quot;Costa&quot;,&quot;given&quot;:&quot;Luciano J.&quot;,&quot;parse-names&quot;:false,&quot;dropping-particle&quot;:&quot;&quot;,&quot;non-dropping-particle&quot;:&quot;&quot;},{&quot;family&quot;:&quot;Kenkre&quot;,&quot;given&quot;:&quot;Vaishalee P.&quot;,&quot;parse-names&quot;:false,&quot;dropping-particle&quot;:&quot;&quot;,&quot;non-dropping-particle&quot;:&quot;&quot;},{&quot;family&quot;:&quot;Hari&quot;,&quot;given&quot;:&quot;Parameswaran N.&quot;,&quot;parse-names&quot;:false,&quot;dropping-particle&quot;:&quot;&quot;,&quot;non-dropping-particle&quot;:&quot;&quot;},{&quot;family&quot;:&quot;Fenske&quot;,&quot;given&quot;:&quot;Timothy S.&quot;,&quot;parse-names&quot;:false,&quot;dropping-particle&quot;:&quot;&quot;,&quot;non-dropping-particle&quot;:&quot;&quot;}],&quot;container-title&quot;:&quot;Hematological oncology&quot;,&quot;container-title-short&quot;:&quot;Hematol Oncol&quot;,&quot;accessed&quot;:{&quot;date-parts&quot;:[[2022,4,21]]},&quot;DOI&quot;:&quot;10.1002/HON.2380&quot;,&quot;ISSN&quot;:&quot;1099-1069&quot;,&quot;PMID&quot;:&quot;28066928&quot;,&quot;URL&quot;:&quot;https://pubmed.ncbi.nlm.nih.gov/28066928/&quot;,&quot;issued&quot;:{&quot;date-parts&quot;:[[2017,12,1]]},&quot;page&quot;:&quot;528-535&quot;,&quot;abstract&quot;:&quot;Ibrutinib has demonstrated significant activity in relapsed/refractory mantle cell lymphoma (MCL) in clinical trials. However, the impact of hematopoietic cell transplantation on the outcomes of ibrutinib and the predictive factors for ibrutinib response has not been well studied. Hence, we conducted a multicenter retrospective study of MCL patients who received ibrutinib to (1) determine the overall response rate (ORR), duration of response (DOR), progression-free survival (PFS), and overall survival (OS) of ibrutinib in routine clinical practice, (2) examine characteristics predictive of response to ibrutinib therapy, and (3) describe the outcomes of patients failing ibrutinib. Ninety-seven patients met the eligibility criteria. Overall response rate and median DOR to ibrutinib were 65% and 17 months, respectively. Only lack of primary refractory disease was predictive of ibrutinib response on multivariate analysis. Twenty-nine patients received postibrutinib therapies, with an ORR of 48% and a median DOR of 3 months. The median OS and PFS for the entire group (n = 97) was 22 and 15 months, respectively. On multivariate analysis, ibrutinib response, low MCL international prognostic index, and absence of primary refractory disease were predictors of better PFS, while ibrutinib response and Eastern Cooperative Oncology Group performance status ≤1 were predictors of better OS. The median OS postibrutinib failure was 2.5 months. Our results confirm the high ORR and DOR of ibrutinib in MCL and that prior hematopoietic cell transplantation does not negatively influence ibrutinib outcomes. Survival following ibrutinib failure is poor with no specific subsequent therapy showing superior activity in this setting. As a result, for select (transplant eligible) patients, allogeneic transplant should be strongly considered soon after ibrutinib response is documented to provide durable responses.&quot;,&quot;publisher&quot;:&quot;Hematol Oncol&quot;,&quot;issue&quot;:&quot;4&quot;,&quot;volume&quot;:&quot;35&quot;},&quot;isTemporary&quot;:false}]},{&quot;citationID&quot;:&quot;MENDELEY_CITATION_5d5d08b4-e86b-4fc3-b056-6a36f5f98eca&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&quot;,&quot;citationItems&quot;:[{&quot;id&quot;:&quot;ae35e46c-ee25-3710-abd6-22011046452c&quot;,&quot;itemData&quot;:{&quot;type&quot;:&quot;article-journal&quot;,&quot;id&quot;:&quot;ae35e46c-ee25-3710-abd6-22011046452c&quot;,&quot;title&quot;:&quot;Outcomes in first relapsed-refractory younger patients with mantle cell lymphoma: results from the MANTLE-FIRST study&quot;,&quot;author&quot;:[{&quot;family&quot;:&quot;Visco&quot;,&quot;given&quot;:&quot;Carlo&quot;,&quot;parse-names&quot;:false,&quot;dropping-particle&quot;:&quot;&quot;,&quot;non-dropping-particle&quot;:&quot;&quot;},{&quot;family&quot;:&quot;Rocco&quot;,&quot;given&quot;:&quot;Alice&quot;,&quot;parse-names&quot;:false,&quot;dropping-particle&quot;:&quot;&quot;,&quot;non-dropping-particle&quot;:&quot;Di&quot;},{&quot;family&quot;:&quot;Evangelista&quot;,&quot;given&quot;:&quot;Andrea&quot;,&quot;parse-names&quot;:false,&quot;dropping-particle&quot;:&quot;&quot;,&quot;non-dropping-particle&quot;:&quot;&quot;},{&quot;family&quot;:&quot;Quaglia&quot;,&quot;given&quot;:&quot;Francesca Maria&quot;,&quot;parse-names&quot;:false,&quot;dropping-particle&quot;:&quot;&quot;,&quot;non-dropping-particle&quot;:&quot;&quot;},{&quot;family&quot;:&quot;Tisi&quot;,&quot;given&quot;:&quot;Maria Chiara&quot;,&quot;parse-names&quot;:false,&quot;dropping-particle&quot;:&quot;&quot;,&quot;non-dropping-particle&quot;:&quot;&quot;},{&quot;family&quot;:&quot;Morello&quot;,&quot;given&quot;:&quot;Lucia&quot;,&quot;parse-names&quot;:false,&quot;dropping-particle&quot;:&quot;&quot;,&quot;non-dropping-particle&quot;:&quot;&quot;},{&quot;family&quot;:&quot;Zilioli&quot;,&quot;given&quot;:&quot;Vittorio Ruggero&quot;,&quot;parse-names&quot;:false,&quot;dropping-particle&quot;:&quot;&quot;,&quot;non-dropping-particle&quot;:&quot;&quot;},{&quot;family&quot;:&quot;Rusconi&quot;,&quot;given&quot;:&quot;Chiara&quot;,&quot;parse-names&quot;:false,&quot;dropping-particle&quot;:&quot;&quot;,&quot;non-dropping-particle&quot;:&quot;&quot;},{&quot;family&quot;:&quot;Hohaus&quot;,&quot;given&quot;:&quot;Stefan&quot;,&quot;parse-names&quot;:false,&quot;dropping-particle&quot;:&quot;&quot;,&quot;non-dropping-particle&quot;:&quot;&quot;},{&quot;family&quot;:&quot;Sciarra&quot;,&quot;given&quot;:&quot;Roberta&quot;,&quot;parse-names&quot;:false,&quot;dropping-particle&quot;:&quot;&quot;,&quot;non-dropping-particle&quot;:&quot;&quot;},{&quot;family&quot;:&quot;Re&quot;,&quot;given&quot;:&quot;Alessandro&quot;,&quot;parse-names&quot;:false,&quot;dropping-particle&quot;:&quot;&quot;,&quot;non-dropping-particle&quot;:&quot;&quot;},{&quot;family&quot;:&quot;Tecchio&quot;,&quot;given&quot;:&quot;Cristina&quot;,&quot;parse-names&quot;:false,&quot;dropping-particle&quot;:&quot;&quot;,&quot;non-dropping-particle&quot;:&quot;&quot;},{&quot;family&quot;:&quot;Chiappella&quot;,&quot;given&quot;:&quot;Annalisa&quot;,&quot;parse-names&quot;:false,&quot;dropping-particle&quot;:&quot;&quot;,&quot;non-dropping-particle&quot;:&quot;&quot;},{&quot;family&quot;:&quot;Marin-Niebla&quot;,&quot;given&quot;:&quot;Ana&quot;,&quot;parse-names&quot;:false,&quot;dropping-particle&quot;:&quot;&quot;,&quot;non-dropping-particle&quot;:&quot;&quot;},{&quot;family&quot;:&quot;McCulloch&quot;,&quot;given&quot;:&quot;Rory&quot;,&quot;parse-names&quot;:false,&quot;dropping-particle&quot;:&quot;&quot;,&quot;non-dropping-particle&quot;:&quot;&quot;},{&quot;family&quot;:&quot;Gini&quot;,&quot;given&quot;:&quot;Guido&quot;,&quot;parse-names&quot;:false,&quot;dropping-particle&quot;:&quot;&quot;,&quot;non-dropping-particle&quot;:&quot;&quot;},{&quot;family&quot;:&quot;Perrone&quot;,&quot;given&quot;:&quot;Tommasina&quot;,&quot;parse-names&quot;:false,&quot;dropping-particle&quot;:&quot;&quot;,&quot;non-dropping-particle&quot;:&quot;&quot;},{&quot;family&quot;:&quot;Nassi&quot;,&quot;given&quot;:&quot;Luca&quot;,&quot;parse-names&quot;:false,&quot;dropping-particle&quot;:&quot;&quot;,&quot;non-dropping-particle&quot;:&quot;&quot;},{&quot;family&quot;:&quot;Pennese&quot;,&quot;given&quot;:&quot;Elsa&quot;,&quot;parse-names&quot;:false,&quot;dropping-particle&quot;:&quot;&quot;,&quot;non-dropping-particle&quot;:&quot;&quot;},{&quot;family&quot;:&quot;Stefani&quot;,&quot;given&quot;:&quot;Piero Maria&quot;,&quot;parse-names&quot;:false,&quot;dropping-particle&quot;:&quot;&quot;,&quot;non-dropping-particle&quot;:&quot;&quot;},{&quot;family&quot;:&quot;Cox&quot;,&quot;given&quot;:&quot;Maria Christina&quot;,&quot;parse-names&quot;:false,&quot;dropping-particle&quot;:&quot;&quot;,&quot;non-dropping-particle&quot;:&quot;&quot;},{&quot;family&quot;:&quot;Bozzoli&quot;,&quot;given&quot;:&quot;Valentina&quot;,&quot;parse-names&quot;:false,&quot;dropping-particle&quot;:&quot;&quot;,&quot;non-dropping-particle&quot;:&quot;&quot;},{&quot;family&quot;:&quot;Fabbri&quot;,&quot;given&quot;:&quot;Alberto&quot;,&quot;parse-names&quot;:false,&quot;dropping-particle&quot;:&quot;&quot;,&quot;non-dropping-particle&quot;:&quot;&quot;},{&quot;family&quot;:&quot;Polli&quot;,&quot;given&quot;:&quot;Valentina&quot;,&quot;parse-names&quot;:false,&quot;dropping-particle&quot;:&quot;&quot;,&quot;non-dropping-particle&quot;:&quot;&quot;},{&quot;family&quot;:&quot;Ferrero&quot;,&quot;given&quot;:&quot;Simone&quot;,&quot;parse-names&quot;:false,&quot;dropping-particle&quot;:&quot;&quot;,&quot;non-dropping-particle&quot;:&quot;&quot;},{&quot;family&quot;:&quot;Celis&quot;,&quot;given&quot;:&quot;Maria Isabel Alvarez&quot;,&quot;parse-names&quot;:false,&quot;dropping-particle&quot;:&quot;De&quot;,&quot;non-dropping-particle&quot;:&quot;&quot;},{&quot;family&quot;:&quot;Sica&quot;,&quot;given&quot;:&quot;Antonello&quot;,&quot;parse-names&quot;:false,&quot;dropping-particle&quot;:&quot;&quot;,&quot;non-dropping-particle&quot;:&quot;&quot;},{&quot;family&quot;:&quot;Petrucci&quot;,&quot;given&quot;:&quot;Luca&quot;,&quot;parse-names&quot;:false,&quot;dropping-particle&quot;:&quot;&quot;,&quot;non-dropping-particle&quot;:&quot;&quot;},{&quot;family&quot;:&quot;Arcaini&quot;,&quot;given&quot;:&quot;Luca&quot;,&quot;parse-names&quot;:false,&quot;dropping-particle&quot;:&quot;&quot;,&quot;non-dropping-particle&quot;:&quot;&quot;},{&quot;family&quot;:&quot;Rule&quot;,&quot;given&quot;:&quot;Simon&quot;,&quot;parse-names&quot;:false,&quot;dropping-particle&quot;:&quot;&quot;,&quot;non-dropping-particle&quot;:&quot;&quot;},{&quot;family&quot;:&quot;Krampera&quot;,&quot;given&quot;:&quot;Mauro&quot;,&quot;parse-names&quot;:false,&quot;dropping-particle&quot;:&quot;&quot;,&quot;non-dropping-particle&quot;:&quot;&quot;},{&quot;family&quot;:&quot;Vitolo&quot;,&quot;given&quot;:&quot;Umberto&quot;,&quot;parse-names&quot;:false,&quot;dropping-particle&quot;:&quot;&quot;,&quot;non-dropping-particle&quot;:&quot;&quot;},{&quot;family&quot;:&quot;Balzarotti&quot;,&quot;given&quot;:&quot;Monica&quot;,&quot;parse-names&quot;:false,&quot;dropping-particle&quot;:&quot;&quot;,&quot;non-dropping-particle&quot;:&quot;&quot;}],&quot;container-title&quot;:&quot;Leukemia&quot;,&quot;container-title-short&quot;:&quot;Leukemia&quot;,&quot;accessed&quot;:{&quot;date-parts&quot;:[[2022,4,21]]},&quot;DOI&quot;:&quot;10.1038/S41375-020-01013-3&quot;,&quot;ISSN&quot;:&quot;1476-5551&quot;,&quot;PMID&quot;:&quot;32782382&quot;,&quot;URL&quot;:&quot;https://pubmed.ncbi.nlm.nih.gov/32782382/&quot;,&quot;issued&quot;:{&quot;date-parts&quot;:[[2021,3,1]]},&quot;page&quot;:&quot;787-795&quot;,&quot;abstract&quot;:&quot;Patients with mantle cell lymphoma (MCL) that fail induction treatment represent a difficult-to-treat population, where no standard therapy exists. We evaluated outcomes in patients with first relapsed-refractory (r/r) MCL after upfront high dose cytarabine including standard regimens. Overall survival (OS-2) and progression-free survival (PFS-2) were estimated from the time of salvage therapy. The previously described threshold of 24 months was used to define patients as early- or late-progressors (POD). Overall, 261 r/r MCL patients were included. Second-line regimens consisted of rituximab-bendamustine (R-B, 21%), R-B and cytarabine (R-BAC, 29%), ibrutinib (19%), and others (31%). The four groups were balanced in terms of clinicopathological features. Adjusting for age and early/late-POD, patients treated with R-BAC had significantly higher complete remission (63%) than comparators. Overall, Ibrutinib and R-BAC were associated with improved median PFS-2 [24 and 25 months, respectively], compared to R-B (13) or others (7). In patients with early-POD (n = 127), ibrutinib was associated with inferior risk of death than comparators (HR 2.41 for R-B, 2.17 for others, 2.78 for R-BAC). In patients with late-POD (n = 134), no significant differences were observed between ibrutinib and bendamustine-based treatments. Ibrutinib was associated with improved outcome in early-POD patients.&quot;,&quot;publisher&quot;:&quot;Leukemia&quot;,&quot;issue&quot;:&quot;3&quot;,&quot;volume&quot;:&quot;35&quot;},&quot;isTemporary&quot;:false}]},{&quot;citationID&quot;:&quot;MENDELEY_CITATION_b2001a4e-c599-432c-91c8-bee3a42138b9&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&quot;,&quot;citationItems&quot;:[{&quot;id&quot;:&quot;f6c03a8c-3de8-33d1-b0af-c47a627abedf&quot;,&quot;itemData&quot;:{&quot;type&quot;:&quot;article-journal&quot;,&quot;id&quot;:&quot;f6c03a8c-3de8-33d1-b0af-c47a627abedf&quot;,&quot;title&quot;:&quot;IBRORS-MCL Study: A Spanish Retrospective and Observational Study of Relapsed/Refractory Mantle-Cell Lymphoma (MCL) Treated with Ibrutinib in Routine Clinical Practice&quot;,&quot;author&quot;:[{&quot;family&quot;:&quot;Sancho&quot;,&quot;given&quot;:&quot;Juan Manuel&quot;,&quot;parse-names&quot;:false,&quot;dropping-particle&quot;:&quot;&quot;,&quot;non-dropping-particle&quot;:&quot;&quot;},{&quot;family&quot;:&quot;Marín&quot;,&quot;given&quot;:&quot;Ana&quot;,&quot;parse-names&quot;:false,&quot;dropping-particle&quot;:&quot;&quot;,&quot;non-dropping-particle&quot;:&quot;&quot;},{&quot;family&quot;:&quot;Fernández&quot;,&quot;given&quot;:&quot;Silvia&quot;,&quot;parse-names&quot;:false,&quot;dropping-particle&quot;:&quot;&quot;,&quot;non-dropping-particle&quot;:&quot;&quot;},{&quot;family&quot;:&quot;Capote&quot;,&quot;given&quot;:&quot;Francisco Javier&quot;,&quot;parse-names&quot;:false,&quot;dropping-particle&quot;:&quot;&quot;,&quot;non-dropping-particle&quot;:&quot;&quot;},{&quot;family&quot;:&quot;Cañigral&quot;,&quot;given&quot;:&quot;Carolina&quot;,&quot;parse-names&quot;:false,&quot;dropping-particle&quot;:&quot;&quot;,&quot;non-dropping-particle&quot;:&quot;&quot;},{&quot;family&quot;:&quot;Grande&quot;,&quot;given&quot;:&quot;Carlos&quot;,&quot;parse-names&quot;:false,&quot;dropping-particle&quot;:&quot;&quot;,&quot;non-dropping-particle&quot;:&quot;&quot;},{&quot;family&quot;:&quot;Donato&quot;,&quot;given&quot;:&quot;Eva&quot;,&quot;parse-names&quot;:false,&quot;dropping-particle&quot;:&quot;&quot;,&quot;non-dropping-particle&quot;:&quot;&quot;},{&quot;family&quot;:&quot;Zeberio&quot;,&quot;given&quot;:&quot;Izaskun&quot;,&quot;parse-names&quot;:false,&quot;dropping-particle&quot;:&quot;&quot;,&quot;non-dropping-particle&quot;:&quot;&quot;},{&quot;family&quot;:&quot;Puerta&quot;,&quot;given&quot;:&quot;Jose Manuel&quot;,&quot;parse-names&quot;:false,&quot;dropping-particle&quot;:&quot;&quot;,&quot;non-dropping-particle&quot;:&quot;&quot;},{&quot;family&quot;:&quot;Rivas&quot;,&quot;given&quot;:&quot;Alfredo&quot;,&quot;parse-names&quot;:false,&quot;dropping-particle&quot;:&quot;&quot;,&quot;non-dropping-particle&quot;:&quot;&quot;},{&quot;family&quot;:&quot;Ceballos&quot;,&quot;given&quot;:&quot;Elena Pérez&quot;,&quot;parse-names&quot;:false,&quot;dropping-particle&quot;:&quot;&quot;,&quot;non-dropping-particle&quot;:&quot;&quot;},{&quot;family&quot;:&quot;Vale&quot;,&quot;given&quot;:&quot;Ana&quot;,&quot;parse-names&quot;:false,&quot;dropping-particle&quot;:&quot;&quot;,&quot;non-dropping-particle&quot;:&quot;&quot;},{&quot;family&quot;:&quot;Martín&quot;,&quot;given&quot;:&quot;Alejandro&quot;,&quot;parse-names&quot;:false,&quot;dropping-particle&quot;:&quot;&quot;,&quot;non-dropping-particle&quot;:&quot;&quot;},{&quot;family&quot;:&quot;Salar&quot;,&quot;given&quot;:&quot;Antonio&quot;,&quot;parse-names&quot;:false,&quot;dropping-particle&quot;:&quot;&quot;,&quot;non-dropping-particle&quot;:&quot;&quot;},{&quot;family&quot;:&quot;Barca&quot;,&quot;given&quot;:&quot;Eva González&quot;,&quot;parse-names&quot;:false,&quot;dropping-particle&quot;:&quot;&quot;,&quot;non-dropping-particle&quot;:&quot;&quot;},{&quot;family&quot;:&quot;Teruel&quot;,&quot;given&quot;:&quot;Anabel&quot;,&quot;parse-names&quot;:false,&quot;dropping-particle&quot;:&quot;&quot;,&quot;non-dropping-particle&quot;:&quot;&quot;},{&quot;family&quot;:&quot;Pastoriza&quot;,&quot;given&quot;:&quot;Carmen&quot;,&quot;parse-names&quot;:false,&quot;dropping-particle&quot;:&quot;&quot;,&quot;non-dropping-particle&quot;:&quot;&quot;},{&quot;family&quot;:&quot;Conde-Royo&quot;,&quot;given&quot;:&quot;Diego&quot;,&quot;parse-names&quot;:false,&quot;dropping-particle&quot;:&quot;&quot;,&quot;non-dropping-particle&quot;:&quot;&quot;},{&quot;family&quot;:&quot;Sánchez&quot;,&quot;given&quot;:&quot;Joaquín&quot;,&quot;parse-names&quot;:false,&quot;dropping-particle&quot;:&quot;&quot;,&quot;non-dropping-particle&quot;:&quot;&quot;},{&quot;family&quot;:&quot;Barrenetxea&quot;,&quot;given&quot;:&quot;Cristina&quot;,&quot;parse-names&quot;:false,&quot;dropping-particle&quot;:&quot;&quot;,&quot;non-dropping-particle&quot;:&quot;&quot;},{&quot;family&quot;:&quot;Arranz&quot;,&quot;given&quot;:&quot;Reyes&quot;,&quot;parse-names&quot;:false,&quot;dropping-particle&quot;:&quot;&quot;,&quot;non-dropping-particle&quot;:&quot;&quot;},{&quot;family&quot;:&quot;Rivas&quot;,&quot;given&quot;:&quot;José Ángel Hernández&quot;,&quot;parse-names&quot;:false,&quot;dropping-particle&quot;:&quot;&quot;,&quot;non-dropping-particle&quot;:&quot;&quot;},{&quot;family&quot;:&quot;Ramírez&quot;,&quot;given&quot;:&quot;Josefa&quot;,&quot;parse-names&quot;:false,&quot;dropping-particle&quot;:&quot;&quot;,&quot;non-dropping-particle&quot;:&quot;&quot;},{&quot;family&quot;:&quot;Jiménez&quot;,&quot;given&quot;:&quot;Aroa&quot;,&quot;parse-names&quot;:false,&quot;dropping-particle&quot;:&quot;&quot;,&quot;non-dropping-particle&quot;:&quot;&quot;},{&quot;family&quot;:&quot;Rubio-Azpeitia&quot;,&quot;given&quot;:&quot;Eva&quot;,&quot;parse-names&quot;:false,&quot;dropping-particle&quot;:&quot;&quot;,&quot;non-dropping-particle&quot;:&quot;&quot;}],&quot;container-title&quot;:&quot;International Journal of Hematology&quot;,&quot;container-title-short&quot;:&quot;Int J Hematol&quot;,&quot;issued&quot;:{&quot;date-parts&quot;:[[2022]]},&quot;page&quot;:&quot;381-392&quot;,&quot;abstract&quot;:&quot;Context: Ibrutinib is a first-in-class oral inhibitor of Bruton's tyrosine kinase, has been established as a standard-of-care (SOC) treatment for R/R MCL. The clinical benefits with ibrutinib has been demonstrated in multiple trials and real-world studies.1-3 Objective: To describe ibrutinib outcomes in real-world patients in Spain. Design: IBRORS is a retrospective multicentre observational study of patients with confirmed diagnosis of R/R MCL who were treated with ibrutinib from January 2016 to March 2019 (6 months prior to the start of the study). The primary end point was PFS. Disease characteristics, previous therapies used, response rates, and survival outcomes with ibrutinib were also evaluated. Patients or other participants: The analysis included 66 evaluable patients from 24 centres in Spain. Median age at diagnosis was 64.5 years (range 57-72), and 78.8% were male. Baseline comorbidities of interest include: hypertension (47%), dyslipidemia (36.4%), and cardiovascular disorders (21.2%). Interventions: Patients had a median of 2 prior lines of therapy (range 1-8). Among the pre-ibrutinib treatments used, the most common treatment was bendamustine plus rituximab in 20.7% of cases, followed by R-CHOP-like combinations in 19.3% and Hyper-CVAD in 16.4%. Results: With a median follow-up of 14.2 months after Ibrutinib initiation, Ibrutinib treatment led to an ORR of 67.8% with a complete response in 24 patients (36.4%) and partial response in 16 patients (24.2%). Median PFS was 20.0 months (95% CI, 8.8-31.1) and median OS was 32 months (95% CI, 22.6-41.3). Adverse events were reported in 43 patients (65.1%). Atrial fibrillation or associated cardiovascular diseases were reported in 2 patients and no major hemorrhages were reported. Conclusions: IBRORS provides information on the first real-world study of ibrutinib use in clinical practice in Spain. The results suggest that ibrutinib is mostly being used in first and second relapses. The data evaluated confirms the favorable adverse event profile and manageability of ibrutinib in real-world clinical practice. References: [1] Wang et al. Blood. 2015; 126:739-745. [2] Wang et al. NEJM. 2013; 369:507-16. [3] Le Gouill et al. EHA 2019, PS1264.&quot;,&quot;issue&quot;:&quot;3&quot;,&quot;volume&quot;:&quot;116&quot;},&quot;isTemporary&quot;:false}]},{&quot;citationID&quot;:&quot;MENDELEY_CITATION_4d36759e-d4a6-4a67-a1e5-231d8ca28c7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&quot;,&quot;citationItems&quot;:[{&quot;id&quot;:&quot;956066b9-11da-3aef-b739-dfbfacee7f13&quot;,&quot;itemData&quot;:{&quot;type&quot;:&quot;article-journal&quot;,&quot;id&quot;:&quot;956066b9-11da-3aef-b739-dfbfacee7f13&quot;,&quot;title&quot;:&quot;Treatment patterns and outcomes among mantle cell lymphoma patients treated with ibrutinib in the United States: a retrospective electronic medical record database and chart review study&quot;,&quot;author&quot;:[{&quot;family&quot;:&quot;Sharman&quot;,&quot;given&quot;:&quot;Jeff&quot;,&quot;parse-names&quot;:false,&quot;dropping-particle&quot;:&quot;&quot;,&quot;non-dropping-particle&quot;:&quot;&quot;},{&quot;family&quot;:&quot;Kabadi&quot;,&quot;given&quot;:&quot;Shaum M.&quot;,&quot;parse-names&quot;:false,&quot;dropping-particle&quot;:&quot;&quot;,&quot;non-dropping-particle&quot;:&quot;&quot;},{&quot;family&quot;:&quot;Clark&quot;,&quot;given&quot;:&quot;Jamyia&quot;,&quot;parse-names&quot;:false,&quot;dropping-particle&quot;:&quot;&quot;,&quot;non-dropping-particle&quot;:&quot;&quot;},{&quot;family&quot;:&quot;Andorsky&quot;,&quot;given&quot;:&quot;David&quot;,&quot;parse-names&quot;:false,&quot;dropping-particle&quot;:&quot;&quot;,&quot;non-dropping-particle&quot;:&quot;&quot;}],&quot;container-title&quot;:&quot;British journal of haematology&quot;,&quot;container-title-short&quot;:&quot;Br J Haematol&quot;,&quot;accessed&quot;:{&quot;date-parts&quot;:[[2022,5,13]]},&quot;DOI&quot;:&quot;10.1111/BJH.16922&quot;,&quot;ISSN&quot;:&quot;1365-2141&quot;,&quot;PMID&quot;:&quot;33095453&quot;,&quot;URL&quot;:&quot;https://pubmed.ncbi.nlm.nih.gov/33095453/&quot;,&quot;issued&quot;:{&quot;date-parts&quot;:[[2021,2,1]]},&quot;page&quot;:&quot;737-746&quot;,&quot;abstract&quot;:&quot;The experience of patients with mantle cell lymphoma (MCL) in community oncology practices, including reasons for treatment discontinuation, is sparse. This retrospective study sought to elucidate treatment patterns and outcomes of patients with MCL treated with ibrutinib in the community setting. Patients were identified from the US Oncology Network electronic medical records database, iKnowMedTM, between 1 November 2013 and 31 October 2016. Descriptive analysis was performed to describe the demographic and clinical characteristics of the population. Kaplan–Meier estimates were performed to determine clinical outcomes. A Cox proportional hazards model was used to identify predictors of survival. Of the 1914 patients identified with MCL, 159 were treated with ibrutinib. The median age was 71 years and the majority were male (76%) and Caucasian (89%). The overall discontinuation rate was 83·6%; the most common reasons were progression (35%) and toxicities (25·6%). The median overall survival and progression-free survival was 25·82 months (95% confidence interval [CI] 19·94, NR) and 19·55 months (95% CI 16·52, 24·28) respectively. In multivariate modelling, patient age was predictive of survival (hazard ratio 1·041, P = 0·0186). Ibrutinib was temporarily reduced in 16·4% (n = 26) and held in 30·2% (n = 48), primarily due to toxicity 66·7% (n = 32). Survival data showed similarities between community oncology practices and clinical trials.&quot;,&quot;publisher&quot;:&quot;Br J Haematol&quot;,&quot;issue&quot;:&quot;4&quot;,&quot;volume&quot;:&quot;192&quot;},&quot;isTemporary&quot;:false}]},{&quot;citationID&quot;:&quot;MENDELEY_CITATION_64f8254d-9407-46d4-b848-c54c8ba03e39&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&quot;,&quot;citationItems&quot;:[{&quot;id&quot;:&quot;7df827e6-ea66-34f8-a0a3-98148c9a2f0f&quot;,&quot;itemData&quot;:{&quot;type&quot;:&quot;article-journal&quot;,&quot;id&quot;:&quot;7df827e6-ea66-34f8-a0a3-98148c9a2f0f&quot;,&quot;title&quot;:&quot;Ibrutinib in patients with relapsed/refractory mantle cell lymphoma: a real-life, retrospective, multicenter trial on behalf of the “RTL” (regional Tuscan lymphoma network)&quot;,&quot;author&quot;:[{&quot;family&quot;:&quot;Cencini&quot;,&quot;given&quot;:&quot;Emanuele&quot;,&quot;parse-names&quot;:false,&quot;dropping-particle&quot;:&quot;&quot;,&quot;non-dropping-particle&quot;:&quot;&quot;},{&quot;family&quot;:&quot;Mecacci&quot;,&quot;given&quot;:&quot;Bianca&quot;,&quot;parse-names&quot;:false,&quot;dropping-particle&quot;:&quot;&quot;,&quot;non-dropping-particle&quot;:&quot;&quot;},{&quot;family&quot;:&quot;Morelli&quot;,&quot;given&quot;:&quot;Francesca&quot;,&quot;parse-names&quot;:false,&quot;dropping-particle&quot;:&quot;&quot;,&quot;non-dropping-particle&quot;:&quot;&quot;},{&quot;family&quot;:&quot;Ghio&quot;,&quot;given&quot;:&quot;Francesco&quot;,&quot;parse-names&quot;:false,&quot;dropping-particle&quot;:&quot;&quot;,&quot;non-dropping-particle&quot;:&quot;&quot;},{&quot;family&quot;:&quot;Romano&quot;,&quot;given&quot;:&quot;Ilaria&quot;,&quot;parse-names&quot;:false,&quot;dropping-particle&quot;:&quot;&quot;,&quot;non-dropping-particle&quot;:&quot;&quot;},{&quot;family&quot;:&quot;Birtolo&quot;,&quot;given&quot;:&quot;Silvia&quot;,&quot;parse-names&quot;:false,&quot;dropping-particle&quot;:&quot;&quot;,&quot;non-dropping-particle&quot;:&quot;&quot;},{&quot;family&quot;:&quot;Simonetti&quot;,&quot;given&quot;:&quot;Federico&quot;,&quot;parse-names&quot;:false,&quot;dropping-particle&quot;:&quot;&quot;,&quot;non-dropping-particle&quot;:&quot;&quot;},{&quot;family&quot;:&quot;Zoi&quot;,&quot;given&quot;:&quot;Valentina&quot;,&quot;parse-names&quot;:false,&quot;dropping-particle&quot;:&quot;&quot;,&quot;non-dropping-particle&quot;:&quot;&quot;},{&quot;family&quot;:&quot;Moretti&quot;,&quot;given&quot;:&quot;Sabrina&quot;,&quot;parse-names&quot;:false,&quot;dropping-particle&quot;:&quot;&quot;,&quot;non-dropping-particle&quot;:&quot;&quot;},{&quot;family&quot;:&quot;Sant’Antonio&quot;,&quot;given&quot;:&quot;Emanuela&quot;,&quot;parse-names&quot;:false,&quot;dropping-particle&quot;:&quot;&quot;,&quot;non-dropping-particle&quot;:&quot;&quot;},{&quot;family&quot;:&quot;Cuccaro&quot;,&quot;given&quot;:&quot;Annarosa&quot;,&quot;parse-names&quot;:false,&quot;dropping-particle&quot;:&quot;&quot;,&quot;non-dropping-particle&quot;:&quot;&quot;},{&quot;family&quot;:&quot;Santini&quot;,&quot;given&quot;:&quot;Simone&quot;,&quot;parse-names&quot;:false,&quot;dropping-particle&quot;:&quot;&quot;,&quot;non-dropping-particle&quot;:&quot;&quot;},{&quot;family&quot;:&quot;Kovalchuk&quot;,&quot;given&quot;:&quot;Sofia&quot;,&quot;parse-names&quot;:false,&quot;dropping-particle&quot;:&quot;&quot;,&quot;non-dropping-particle&quot;:&quot;&quot;},{&quot;family&quot;:&quot;Galimberti&quot;,&quot;given&quot;:&quot;Sara&quot;,&quot;parse-names&quot;:false,&quot;dropping-particle&quot;:&quot;&quot;,&quot;non-dropping-particle&quot;:&quot;&quot;},{&quot;family&quot;:&quot;Bocchia&quot;,&quot;given&quot;:&quot;Monica&quot;,&quot;parse-names&quot;:false,&quot;dropping-particle&quot;:&quot;&quot;,&quot;non-dropping-particle&quot;:&quot;&quot;},{&quot;family&quot;:&quot;Fabbri&quot;,&quot;given&quot;:&quot;Alberto&quot;,&quot;parse-names&quot;:false,&quot;dropping-particle&quot;:&quot;&quot;,&quot;non-dropping-particle&quot;:&quot;&quot;}],&quot;container-title&quot;:&quot;American Journal of Blood Research&quot;,&quot;container-title-short&quot;:&quot;Am J Blood Res&quot;,&quot;accessed&quot;:{&quot;date-parts&quot;:[[2022,5,13]]},&quot;ISSN&quot;:&quot;2160-1992&quot;,&quot;PMID&quot;:&quot;34540345&quot;,&quot;issued&quot;:{&quot;date-parts&quot;:[[2021]]},&quot;page&quot;:&quot;373&quot;,&quot;abstract&quot;:&quot;BACKGROUND Relapsed or refractory (R/R) mantle-cell lymphoma (MCL) patients have a poor prognosis and their management is challenging, in absence of a golden standard as salvage treatment. Bruton's tyrosine kinase inhibitor ibrutinib represents an effective treatment for R/R MCL patients. We investigated ibrutinib efficacy and safety in daily clinical practice, together with factors that could predict disease outcome. PATIENTS AND METHODS We retrospectively analyzed 69 consecutive R/R MCL patients managed in 10 Tuscan onco-hematological centers. The treatment regimen consisted of oral, continuous, single-agent ibrutinib, maximum dosage of 560 mg once per day, until disease progression. RESULTS Overall response rate was 62.3%, with a CR rate of 39.1%. After a median follow-up of 15.6 months, 40/69 patients (58%) were alive, the main cause of death was progressive disease (PD, 22/69 cases, 31.9%). Median progression-free survival (PFS) and overall survival (OS) were 17 and 34.8 months. Inferior PFS was associated with &gt;1 prior line of therapy and B symptoms. Ibrutinib refractoriness was associated with inferior OS, median OS after ibrutinib failure was only 5 months. DISCUSSION AND CONCLUSION In this real-life setting ibrutinib treatment prolonged survival in R/R MCL patients, without unexpected adverse events. Patients receiving ibrutinib as 2nd line regimen had the most favorable outcome.&quot;,&quot;publisher&quot;:&quot;e-Century Publishing Corporation&quot;,&quot;issue&quot;:&quot;4&quot;,&quot;volume&quot;:&quot;11&quot;},&quot;isTemporary&quot;:false}]},{&quot;citationID&quot;:&quot;MENDELEY_CITATION_e8f6a92e-7a30-477a-ad4b-3b0c1143d6b6&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&quot;,&quot;citationItems&quot;:[{&quot;id&quot;:&quot;695e2ecd-a59f-36ba-bdfb-4899f11d0900&quot;,&quot;itemData&quot;:{&quot;type&quot;:&quot;paper-conference&quot;,&quot;id&quot;:&quot;695e2ecd-a59f-36ba-bdfb-4899f11d0900&quot;,&quot;title&quot;:&quot;Effectiveness and safety of ibrutinib in chronic lymphocytic leukemia (CLL) and mantle cell lymphoma (MCL) in Belgian routine clinical practice with a 3-year follow-up&quot;,&quot;author&quot;:[{&quot;family&quot;:&quot;Janssens&quot;,&quot;given&quot;:&quot;Ann&quot;,&quot;parse-names&quot;:false,&quot;dropping-particle&quot;:&quot;&quot;,&quot;non-dropping-particle&quot;:&quot;&quot;},{&quot;family&quot;:&quot;Snauwaert&quot;,&quot;given&quot;:&quot;Sylvia&quot;,&quot;parse-names&quot;:false,&quot;dropping-particle&quot;:&quot;&quot;,&quot;non-dropping-particle&quot;:&quot;&quot;},{&quot;family&quot;:&quot;Bron&quot;,&quot;given&quot;:&quot;Dominique&quot;,&quot;parse-names&quot;:false,&quot;dropping-particle&quot;:&quot;&quot;,&quot;non-dropping-particle&quot;:&quot;&quot;},{&quot;family&quot;:&quot;Berneman&quot;,&quot;given&quot;:&quot;Zwi&quot;,&quot;parse-names&quot;:false,&quot;dropping-particle&quot;:&quot;&quot;,&quot;non-dropping-particle&quot;:&quot;&quot;},{&quot;family&quot;:&quot;Offner&quot;,&quot;given&quot;:&quot;Fritz&quot;,&quot;parse-names&quot;:false,&quot;dropping-particle&quot;:&quot;&quot;,&quot;non-dropping-particle&quot;:&quot;&quot;},{&quot;family&quot;:&quot;Bogaert&quot;,&quot;given&quot;:&quot;Charlotte&quot;,&quot;parse-names&quot;:false,&quot;dropping-particle&quot;:&quot;&quot;,&quot;non-dropping-particle&quot;:&quot;Van&quot;},{&quot;family&quot;:&quot;Beleyr&quot;,&quot;given&quot;:&quot;Birgit&quot;,&quot;parse-names&quot;:false,&quot;dropping-particle&quot;:&quot;&quot;,&quot;non-dropping-particle&quot;:&quot;De&quot;},{&quot;family&quot;:&quot;Smet&quot;,&quot;given&quot;:&quot;Ann&quot;,&quot;parse-names&quot;:false,&quot;dropping-particle&quot;:&quot;&quot;,&quot;non-dropping-particle&quot;:&quot;&quot;},{&quot;family&quot;:&quot;Nielsen&quot;,&quot;given&quot;:&quot;Lasse&quot;,&quot;parse-names&quot;:false,&quot;dropping-particle&quot;:&quot;&quot;,&quot;non-dropping-particle&quot;:&quot;&quot;},{&quot;family&quot;:&quot;Wapenaar&quot;,&quot;given&quot;:&quot;Robert&quot;,&quot;parse-names&quot;:false,&quot;dropping-particle&quot;:&quot;&quot;,&quot;non-dropping-particle&quot;:&quot;&quot;},{&quot;family&quot;:&quot;André&quot;,&quot;given&quot;:&quot;Marc&quot;,&quot;parse-names&quot;:false,&quot;dropping-particle&quot;:&quot;&quot;,&quot;non-dropping-particle&quot;:&quot;&quot;}],&quot;container-title&quot;:&quot;EHA Library&quot;,&quot;accessed&quot;:{&quot;date-parts&quot;:[[2022,5,13]]},&quot;issued&quot;:{&quot;date-parts&quot;:[[2021]]},&quot;page&quot;:&quot;325414; EP654&quot;,&quot;container-title-short&quot;:&quot;&quot;},&quot;isTemporary&quot;:false}]},{&quot;citationID&quot;:&quot;MENDELEY_CITATION_6df8b44a-1d9e-414e-873a-5362cda65bac&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&quot;,&quot;citationItems&quot;:[{&quot;id&quot;:&quot;04d8cc9f-6aa8-3d2e-b198-9baecffab344&quot;,&quot;itemData&quot;:{&quot;type&quot;:&quot;article-journal&quot;,&quot;id&quot;:&quot;04d8cc9f-6aa8-3d2e-b198-9baecffab344&quot;,&quot;title&quot;:&quot;Ibrutinib in Mantle Cell Lymphoma Patients: Analysis of the Czech Lymphoma Study Group&quot;,&quot;author&quot;:[{&quot;family&quot;:&quot;Obr&quot;,&quot;given&quot;:&quot;Aleš&quot;,&quot;parse-names&quot;:false,&quot;dropping-particle&quot;:&quot;&quot;,&quot;non-dropping-particle&quot;:&quot;&quot;},{&quot;family&quot;:&quot;Klener&quot;,&quot;given&quot;:&quot;Pavel&quot;,&quot;parse-names&quot;:false,&quot;dropping-particle&quot;:&quot;&quot;,&quot;non-dropping-particle&quot;:&quot;&quot;},{&quot;family&quot;:&quot;Janíková&quot;,&quot;given&quot;:&quot;Andrea&quot;,&quot;parse-names&quot;:false,&quot;dropping-particle&quot;:&quot;&quot;,&quot;non-dropping-particle&quot;:&quot;&quot;},{&quot;family&quot;:&quot;Mocikova&quot;,&quot;given&quot;:&quot;Heidi&quot;,&quot;parse-names&quot;:false,&quot;dropping-particle&quot;:&quot;&quot;,&quot;non-dropping-particle&quot;:&quot;&quot;},{&quot;family&quot;:&quot;Belada&quot;,&quot;given&quot;:&quot;David&quot;,&quot;parse-names&quot;:false,&quot;dropping-particle&quot;:&quot;&quot;,&quot;non-dropping-particle&quot;:&quot;&quot;},{&quot;family&quot;:&quot;Šálek&quot;,&quot;given&quot;:&quot;David&quot;,&quot;parse-names&quot;:false,&quot;dropping-particle&quot;:&quot;&quot;,&quot;non-dropping-particle&quot;:&quot;&quot;},{&quot;family&quot;:&quot;Sýkorová&quot;,&quot;given&quot;:&quot;Alice&quot;,&quot;parse-names&quot;:false,&quot;dropping-particle&quot;:&quot;&quot;,&quot;non-dropping-particle&quot;:&quot;&quot;},{&quot;family&quot;:&quot;Jirkuvová&quot;,&quot;given&quot;:&quot;Andrea&quot;,&quot;parse-names&quot;:false,&quot;dropping-particle&quot;:&quot;&quot;,&quot;non-dropping-particle&quot;:&quot;&quot;},{&quot;family&quot;:&quot;Papajík&quot;,&quot;given&quot;:&quot;Tomáš&quot;,&quot;parse-names&quot;:false,&quot;dropping-particle&quot;:&quot;&quot;,&quot;non-dropping-particle&quot;:&quot;&quot;},{&quot;family&quot;:&quot;Trněný&quot;,&quot;given&quot;:&quot;Marek&quot;,&quot;parse-names&quot;:false,&quot;dropping-particle&quot;:&quot;&quot;,&quot;non-dropping-particle&quot;:&quot;&quot;}],&quot;container-title&quot;:&quot;Blood&quot;,&quot;container-title-short&quot;:&quot;Blood&quot;,&quot;accessed&quot;:{&quot;date-parts&quot;:[[2022,5,13]]},&quot;DOI&quot;:&quot;10.1182/BLOOD-2021-146589&quot;,&quot;ISSN&quot;:&quot;0006-4971&quot;,&quot;URL&quot;:&quot;https://ashpublications.org/blood/article/138/Supplement 1/4526/481901/Ibrutinib-in-Mantle-Cell-Lymphoma-Patients&quot;,&quot;issued&quot;:{&quot;date-parts&quot;:[[2021,11,23]]},&quot;page&quot;:&quot;4526-4526&quot;,&quot;abstract&quot;:&quot;Introduction: Mantle cell lymphoma (MCL) is usually an aggressive B-cell lymphoma subtype characterized by frequent relapses and is still considered to be incurable. Ibrutinib (iBTK), a first-in-class inhibitor of Bruton′s tyrosine kinase, demonstrated promising outcomes in heavily pretreated MCL patients in several prospective trials. But only limited data on its effect is available in real-world population.Methods: We performed an analysis of 77 MCL patients (pts) from five Czech university centers diagnosed from 11/1997 to 12/2019. iBTK was initiated no later than 7/2020. The database was locked 7/2021. Bone marrow (BM) was examined by immunohistochemistry and/or flowcytometry at time of iBTK initiation. Overall and progression free survival (OS, PFS) were calculated from the beginning of iBTK therapy. Duration of response (DoR) to iBTK was calculated from response to relapse/progression/death.Results: The median age at diagnosis was 68 (40-81) years. Eighty percent of pts had advanced disease (III and IV). MIPI score was low, intermediate and high in 15.3%, 20.3% and 64.4% pts, respectively. BM involvement had 27 (56.3%) of 48 evaluated pts. Frontline regimens used were as follows: R-CHOP/R-CHOP-like in 54.5%, intensive R-HDAC-containing in 32.5% and non-anthracycline regimen in 13.0% pts. Autologous stem cell transplant consolidation had 24.7% pts. Rituximab maintenance was administered in 53.2% pts. Sixty-one percent of pts had relapse/progression of disease within 24 months (POD24). Median of treatment lines before iBTK was 2 (1-8). The overall response rate to iBTK by PET/CT was 66% with 30% complete remissions.After median follow-up of 12.6 months, 26 (33.8%) pts are alive. Median PFS and median OS were 7.9 months (95% CI 1.1-65.6) and 12.4 months (95% CI 1.2-80.0), respectively. Median DoR was 8.8 months (95% CI 0.7-64.1). Pts with 1 line of therapy before iBTK experienced significantly superior OS compared to those with 2 or more previous lines (2-year OS [2-y OS] 66.0% vs 37.4%, p=0.03), but there was no difference in PFS (p=0.46) and DoR (p=0.83). We found a trend toward improved OS in patients without POD24 (2-y OS 51.1% vs 41.0%, p=0.08), but no difference neither in PFS (p=0.97), nor DoR (p=0.16). Survival analysis according to BM involvement status (BM +/-) showed 2-fold lower risk of relapse/progression (HR=1.81, p=0.06) and death (HR=2.18, p=0.02) in BM+ pts. No difference in DoR was found (p=0.72).Pts with iBTK failure had almost 4-fold higher risk of death (HR 3.6, p=0.003) [Fig. 1].Conclusions: Our data confirm promising efficiency of ibrutinib also in heavily pretreated unselected R/R MCL patients but iBTK failure portends a dismal outcomes. Surprisingly, BM involvement at time of iBTK initiation seems to have favorable impact on prognosis and requires further investigation.Acknowledgement: Supported by IGA_LF_2021_001, MZ ČR - RVO (FNOL, 00098892), PROGRES Q40/08 (FN HK), AZV NU21-03-00386Figure 1 Figure 1.&quot;,&quot;publisher&quot;:&quot;American Society of Hematology&quot;,&quot;issue&quot;:&quot;Supplement 1&quot;,&quot;volume&quot;:&quot;138&quot;},&quot;isTemporary&quot;:false}]},{&quot;citationID&quot;:&quot;MENDELEY_CITATION_013efcc8-8bd3-442b-8153-7d059cb3fd01&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&quot;,&quot;citationItems&quot;:[{&quot;id&quot;:&quot;0fccac2a-ff9d-3d1b-b210-46b3f6057345&quot;,&quot;itemData&quot;:{&quot;type&quot;:&quot;article-journal&quot;,&quot;id&quot;:&quot;0fccac2a-ff9d-3d1b-b210-46b3f6057345&quot;,&quot;title&quot;:&quot;Ibrutinib as monotherapy versus combination therapy in Chinese patients with relapsed/refractory mantle cell lymphoma: A multicenter study&quot;,&quot;author&quot;:[{&quot;family&quot;:&quot;Zhang&quot;,&quot;given&quot;:&quot;Yuchen&quot;,&quot;parse-names&quot;:false,&quot;dropping-particle&quot;:&quot;&quot;,&quot;non-dropping-particle&quot;:&quot;&quot;},{&quot;family&quot;:&quot;Liu&quot;,&quot;given&quot;:&quot;Panpan&quot;,&quot;parse-names&quot;:false,&quot;dropping-particle&quot;:&quot;&quot;,&quot;non-dropping-particle&quot;:&quot;&quot;},{&quot;family&quot;:&quot;Cai&quot;,&quot;given&quot;:&quot;Jun&quot;,&quot;parse-names&quot;:false,&quot;dropping-particle&quot;:&quot;&quot;,&quot;non-dropping-particle&quot;:&quot;&quot;},{&quot;family&quot;:&quot;Jing&quot;,&quot;given&quot;:&quot;Hongmei&quot;,&quot;parse-names&quot;:false,&quot;dropping-particle&quot;:&quot;&quot;,&quot;non-dropping-particle&quot;:&quot;&quot;},{&quot;family&quot;:&quot;Zou&quot;,&quot;given&quot;:&quot;Liqun&quot;,&quot;parse-names&quot;:false,&quot;dropping-particle&quot;:&quot;&quot;,&quot;non-dropping-particle&quot;:&quot;&quot;},{&quot;family&quot;:&quot;Huang&quot;,&quot;given&quot;:&quot;Huiqiang&quot;,&quot;parse-names&quot;:false,&quot;dropping-particle&quot;:&quot;&quot;,&quot;non-dropping-particle&quot;:&quot;&quot;},{&quot;family&quot;:&quot;Wu&quot;,&quot;given&quot;:&quot;Yuanbin&quot;,&quot;parse-names&quot;:false,&quot;dropping-particle&quot;:&quot;&quot;,&quot;non-dropping-particle&quot;:&quot;&quot;},{&quot;family&quot;:&quot;Li&quot;,&quot;given&quot;:&quot;Wenyu&quot;,&quot;parse-names&quot;:false,&quot;dropping-particle&quot;:&quot;&quot;,&quot;non-dropping-particle&quot;:&quot;&quot;},{&quot;family&quot;:&quot;Zhong&quot;,&quot;given&quot;:&quot;Liye&quot;,&quot;parse-names&quot;:false,&quot;dropping-particle&quot;:&quot;&quot;,&quot;non-dropping-particle&quot;:&quot;&quot;},{&quot;family&quot;:&quot;Jin&quot;,&quot;given&quot;:&quot;Xueli&quot;,&quot;parse-names&quot;:false,&quot;dropping-particle&quot;:&quot;&quot;,&quot;non-dropping-particle&quot;:&quot;&quot;},{&quot;family&quot;:&quot;Ye&quot;,&quot;given&quot;:&quot;Xu&quot;,&quot;parse-names&quot;:false,&quot;dropping-particle&quot;:&quot;&quot;,&quot;non-dropping-particle&quot;:&quot;&quot;},{&quot;family&quot;:&quot;Feng&quot;,&quot;given&quot;:&quot;Ru&quot;,&quot;parse-names&quot;:false,&quot;dropping-particle&quot;:&quot;&quot;,&quot;non-dropping-particle&quot;:&quot;&quot;},{&quot;family&quot;:&quot;Zhang&quot;,&quot;given&quot;:&quot;Huilai&quot;,&quot;parse-names&quot;:false,&quot;dropping-particle&quot;:&quot;&quot;,&quot;non-dropping-particle&quot;:&quot;&quot;},{&quot;family&quot;:&quot;Zhang&quot;,&quot;given&quot;:&quot;Liling&quot;,&quot;parse-names&quot;:false,&quot;dropping-particle&quot;:&quot;&quot;,&quot;non-dropping-particle&quot;:&quot;&quot;},{&quot;family&quot;:&quot;Lin&quot;,&quot;given&quot;:&quot;Lie&quot;,&quot;parse-names&quot;:false,&quot;dropping-particle&quot;:&quot;&quot;,&quot;non-dropping-particle&quot;:&quot;&quot;},{&quot;family&quot;:&quot;Sun&quot;,&quot;given&quot;:&quot;Xiuhua&quot;,&quot;parse-names&quot;:false,&quot;dropping-particle&quot;:&quot;&quot;,&quot;non-dropping-particle&quot;:&quot;&quot;},{&quot;family&quot;:&quot;Tian&quot;,&quot;given&quot;:&quot;Yuyang&quot;,&quot;parse-names&quot;:false,&quot;dropping-particle&quot;:&quot;&quot;,&quot;non-dropping-particle&quot;:&quot;&quot;},{&quot;family&quot;:&quot;Xia&quot;,&quot;given&quot;:&quot;Zhongjun&quot;,&quot;parse-names&quot;:false,&quot;dropping-particle&quot;:&quot;&quot;,&quot;non-dropping-particle&quot;:&quot;&quot;},{&quot;family&quot;:&quot;Li&quot;,&quot;given&quot;:&quot;Zhiming&quot;,&quot;parse-names&quot;:false,&quot;dropping-particle&quot;:&quot;&quot;,&quot;non-dropping-particle&quot;:&quot;&quot;},{&quot;family&quot;:&quot;Huang&quot;,&quot;given&quot;:&quot;He&quot;,&quot;parse-names&quot;:false,&quot;dropping-particle&quot;:&quot;&quot;,&quot;non-dropping-particle&quot;:&quot;&quot;},{&quot;family&quot;:&quot;Xia&quot;,&quot;given&quot;:&quot;Yi&quot;,&quot;parse-names&quot;:false,&quot;dropping-particle&quot;:&quot;&quot;,&quot;non-dropping-particle&quot;:&quot;&quot;},{&quot;family&quot;:&quot;Cai&quot;,&quot;given&quot;:&quot;Qingqing&quot;,&quot;parse-names&quot;:false,&quot;dropping-particle&quot;:&quot;&quot;,&quot;non-dropping-particle&quot;:&quot;&quot;}],&quot;container-title&quot;:&quot;Cancer medicine&quot;,&quot;container-title-short&quot;:&quot;Cancer Med&quot;,&quot;accessed&quot;:{&quot;date-parts&quot;:[[2022,8,8]]},&quot;ISSN&quot;:&quot;2045-7634&quot;,&quot;PMID&quot;:&quot;35438258&quot;,&quot;issued&quot;:{&quot;date-parts&quot;:[[2022]]},&quot;page&quot;:&quot;4134-4145&quot;,&quot;abstract&quot;:&quot;Background: Ibrutinib has revolutionized the treatment of mantle cell lymphoma (MCL). Both ibrutinib monotherapy and ibrutinib-based combination therapy are important salvage options for patients with relapsed/refractory (R/R) MCL. The real-world efficacy and safety profile of the two strategies in Chinese patients with R/R MCL remain unclarified. Methods: In the present study, data of 121 R/R MCL patients who received either ibrutinib monotherapy (N = 68) or ibrutinib combination therapy (N = 53) in 13 medical centers in China were retrospectively reviewed. Results: With a median follow-up of 20.5 months, the overall response rate was 60.3% versus 84.9% (p = 0.003), complete remission rate was 16.2% versus 43.4% (p &lt; 0.001), and median progression-free survival (PFS) was 18.5 months (95% confidence interval [CI], 12.1–21.8) vs. 30.8 months (95% CI, 23.5-NR) (hazard ratio, 0.53 [95% CI, 0.30–0.93]; p = 0.025), with ibrutinib monotherapy and ibrutinib-based combination therapy, respectively. Subgroup analysis showed that patients with male gender, no refractory disease, Ki67 &lt;30%, previous line of therapy = 1, non-blastoid subtype, and the number of extranodal sites involved &lt;2 might benefits more from the combination therapy. Treatment-emergent adverse events were similar, except for a higher incidence of all grade neutropenia in the ibrutinib combination group (12.7% vs. 32.0%, p = 0.017). Conclusions: Ibrutinib combination therapy demonstrated potentially superior efficacy and comparable tolerability to ibrutinib monotherapy. Ibrutinib-based combination therapy could be one of the prominent treatment options for R/R MCL patients.&quot;,&quot;publisher&quot;:&quot;Cancer Med&quot;,&quot;issue&quot;:&quot;22&quot;,&quot;volume&quot;:&quot;11&quot;},&quot;isTemporary&quot;:false}]},{&quot;citationID&quot;:&quot;MENDELEY_CITATION_db7021cd-6f8b-4a0b-92ea-5f5dc42fed95&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&quot;,&quot;citationItems&quot;:[{&quot;id&quot;:&quot;b1696d42-67de-3fa2-9ab0-5b3ea441ebf7&quot;,&quot;itemData&quot;:{&quot;type&quot;:&quot;article-journal&quot;,&quot;id&quot;:&quot;b1696d42-67de-3fa2-9ab0-5b3ea441ebf7&quot;,&quot;title&quot;:&quot;Ibrutinib in association with venetoclax for the treatment of mantle-cell lymphoma: a multicenter case series&quot;,&quot;author&quot;:[{&quot;family&quot;:&quot;Fabbri&quot;,&quot;given&quot;:&quot;Alberto&quot;,&quot;parse-names&quot;:false,&quot;dropping-particle&quot;:&quot;&quot;,&quot;non-dropping-particle&quot;:&quot;&quot;},{&quot;family&quot;:&quot;Cencini&quot;,&quot;given&quot;:&quot;Emanuele&quot;,&quot;parse-names&quot;:false,&quot;dropping-particle&quot;:&quot;&quot;,&quot;non-dropping-particle&quot;:&quot;&quot;},{&quot;family&quot;:&quot;Congiu&quot;,&quot;given&quot;:&quot;Angela Giovanna&quot;,&quot;parse-names&quot;:false,&quot;dropping-particle&quot;:&quot;&quot;,&quot;non-dropping-particle&quot;:&quot;&quot;},{&quot;family&quot;:&quot;Miglino&quot;,&quot;given&quot;:&quot;Maurizio&quot;,&quot;parse-names&quot;:false,&quot;dropping-particle&quot;:&quot;&quot;,&quot;non-dropping-particle&quot;:&quot;&quot;},{&quot;family&quot;:&quot;Rigacci&quot;,&quot;given&quot;:&quot;Luigi&quot;,&quot;parse-names&quot;:false,&quot;dropping-particle&quot;:&quot;&quot;,&quot;non-dropping-particle&quot;:&quot;&quot;},{&quot;family&quot;:&quot;Bocchia&quot;,&quot;given&quot;:&quot;Monica&quot;,&quot;parse-names&quot;:false,&quot;dropping-particle&quot;:&quot;&quot;,&quot;non-dropping-particle&quot;:&quot;&quot;}],&quot;container-title&quot;:&quot;American Journal of Blood Research&quot;,&quot;container-title-short&quot;:&quot;Am J Blood Res&quot;,&quot;ISSN&quot;:&quot;2160-1992&quot;,&quot;PMID&quot;:&quot;33489445&quot;,&quot;issued&quot;:{&quot;date-parts&quot;:[[2020]]},&quot;page&quot;:&quot;355&quot;,&quot;abstract&quot;:&quot;INTRODUCTION Mantle-cell lymphoma (MCL) with relapsed/refractory (R/R) disease after intensive chemotherapy have few effective treatment options. Ibrutinib showed a promising median progression-free survival (PFS) with manageable toxicity. The BCL2 inhibitor venetoclax showed encouraging results in R/R MCL patients and preclinical models suggest a potential synergistic effect of dual BTK and BCL2 inhibition. Ibrutinib in association with venetoclax was successfully investigated in a phase II trial. CASE REPORT We have retrospectively analyzed 4 patients with R/R MCL receiving daily oral ibrutinib in association with venetoclax. All patients received oral ibrutinib 560 mg per day as monotherapy and subsequently added venetoclax with an initial dose of 50 mg per day, with weekly rump-up until a full dose of 400 mg per day until disease progression. All patients achieved a response, the CR rate was 50%. The aim was to perform an allogeneic SCT (allo-SCT). One patient experienced an early relapse and died because of PD. Allo-SCT was successfully performed in the other 3 patients; ibrutinib and venetoclax were discontinued before allo-SCT. One patient died because of transplant-related complications, while the other 2 cases are alive and in CR. No tumor lysis syndrome occurred. DISCUSSION Ibrutinib plus venetoclax represents a promising and feasible treatment option for R/R MCL patients outside clinical trials.&quot;,&quot;publisher&quot;:&quot;e-Century Publishing Corporation&quot;,&quot;issue&quot;:&quot;6&quot;,&quot;volume&quot;:&quot;10&quot;},&quot;isTemporary&quot;:false}]},{&quot;citationID&quot;:&quot;MENDELEY_CITATION_307460b9-7a93-4460-8298-c07a83af22ed&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&quot;,&quot;citationItems&quot;:[{&quot;id&quot;:&quot;9711bd78-aea0-3c14-a904-d2d9dff7185e&quot;,&quot;itemData&quot;:{&quot;type&quot;:&quot;article-journal&quot;,&quot;id&quot;:&quot;9711bd78-aea0-3c14-a904-d2d9dff7185e&quot;,&quot;title&quot;:&quot;Bendamustine with or without rituximab for the treatment of heavily pretreated non-Hodgkin's lymphoma patients: A multicenter retrospective study on behalf of the Italian Lymphoma Foundation (FIL)&quot;,&quot;author&quot;:[{&quot;family&quot;:&quot;Rigacci&quot;,&quot;given&quot;:&quot;Luigi&quot;,&quot;parse-names&quot;:false,&quot;dropping-particle&quot;:&quot;&quot;,&quot;non-dropping-particle&quot;:&quot;&quot;},{&quot;family&quot;:&quot;Puccini&quot;,&quot;given&quot;:&quot;Benedetta&quot;,&quot;parse-names&quot;:false,&quot;dropping-particle&quot;:&quot;&quot;,&quot;non-dropping-particle&quot;:&quot;&quot;},{&quot;family&quot;:&quot;Cortelazzo&quot;,&quot;given&quot;:&quot;Sergio&quot;,&quot;parse-names&quot;:false,&quot;dropping-particle&quot;:&quot;&quot;,&quot;non-dropping-particle&quot;:&quot;&quot;},{&quot;family&quot;:&quot;Gaidano&quot;,&quot;given&quot;:&quot;Gianluca&quot;,&quot;parse-names&quot;:false,&quot;dropping-particle&quot;:&quot;&quot;,&quot;non-dropping-particle&quot;:&quot;&quot;},{&quot;family&quot;:&quot;Piccin&quot;,&quot;given&quot;:&quot;Andrea&quot;,&quot;parse-names&quot;:false,&quot;dropping-particle&quot;:&quot;&quot;,&quot;non-dropping-particle&quot;:&quot;&quot;},{&quot;family&quot;:&quot;D'Arco&quot;,&quot;given&quot;:&quot;Alfonso&quot;,&quot;parse-names&quot;:false,&quot;dropping-particle&quot;:&quot;&quot;,&quot;non-dropping-particle&quot;:&quot;&quot;},{&quot;family&quot;:&quot;Freilone&quot;,&quot;given&quot;:&quot;Roberto&quot;,&quot;parse-names&quot;:false,&quot;dropping-particle&quot;:&quot;&quot;,&quot;non-dropping-particle&quot;:&quot;&quot;},{&quot;family&quot;:&quot;Storti&quot;,&quot;given&quot;:&quot;Sergio&quot;,&quot;parse-names&quot;:false,&quot;dropping-particle&quot;:&quot;&quot;,&quot;non-dropping-particle&quot;:&quot;&quot;},{&quot;family&quot;:&quot;Orciuolo&quot;,&quot;given&quot;:&quot;Enrico&quot;,&quot;parse-names&quot;:false,&quot;dropping-particle&quot;:&quot;&quot;,&quot;non-dropping-particle&quot;:&quot;&quot;},{&quot;family&quot;:&quot;Zinzani&quot;,&quot;given&quot;:&quot;Pier Luigi&quot;,&quot;parse-names&quot;:false,&quot;dropping-particle&quot;:&quot;&quot;,&quot;non-dropping-particle&quot;:&quot;&quot;},{&quot;family&quot;:&quot;Zaja&quot;,&quot;given&quot;:&quot;Francesco&quot;,&quot;parse-names&quot;:false,&quot;dropping-particle&quot;:&quot;&quot;,&quot;non-dropping-particle&quot;:&quot;&quot;},{&quot;family&quot;:&quot;Bongarzoni&quot;,&quot;given&quot;:&quot;Velia&quot;,&quot;parse-names&quot;:false,&quot;dropping-particle&quot;:&quot;&quot;,&quot;non-dropping-particle&quot;:&quot;&quot;},{&quot;family&quot;:&quot;Balzarotti&quot;,&quot;given&quot;:&quot;Monica&quot;,&quot;parse-names&quot;:false,&quot;dropping-particle&quot;:&quot;&quot;,&quot;non-dropping-particle&quot;:&quot;&quot;},{&quot;family&quot;:&quot;Rota-Scalabrini&quot;,&quot;given&quot;:&quot;Delia&quot;,&quot;parse-names&quot;:false,&quot;dropping-particle&quot;:&quot;&quot;,&quot;non-dropping-particle&quot;:&quot;&quot;},{&quot;family&quot;:&quot;Patti&quot;,&quot;given&quot;:&quot;Caterina&quot;,&quot;parse-names&quot;:false,&quot;dropping-particle&quot;:&quot;&quot;,&quot;non-dropping-particle&quot;:&quot;&quot;},{&quot;family&quot;:&quot;Gobbi&quot;,&quot;given&quot;:&quot;Marco&quot;,&quot;parse-names&quot;:false,&quot;dropping-particle&quot;:&quot;&quot;,&quot;non-dropping-particle&quot;:&quot;&quot;},{&quot;family&quot;:&quot;Carpaneto&quot;,&quot;given&quot;:&quot;Andrea&quot;,&quot;parse-names&quot;:false,&quot;dropping-particle&quot;:&quot;&quot;,&quot;non-dropping-particle&quot;:&quot;&quot;},{&quot;family&quot;:&quot;Liberati&quot;,&quot;given&quot;:&quot;Anna Marina&quot;,&quot;parse-names&quot;:false,&quot;dropping-particle&quot;:&quot;&quot;,&quot;non-dropping-particle&quot;:&quot;&quot;},{&quot;family&quot;:&quot;Bosi&quot;,&quot;given&quot;:&quot;Alberto&quot;,&quot;parse-names&quot;:false,&quot;dropping-particle&quot;:&quot;&quot;,&quot;non-dropping-particle&quot;:&quot;&quot;},{&quot;family&quot;:&quot;Iannitto&quot;,&quot;given&quot;:&quot;Emilio&quot;,&quot;parse-names&quot;:false,&quot;dropping-particle&quot;:&quot;&quot;,&quot;non-dropping-particle&quot;:&quot;&quot;}],&quot;container-title&quot;:&quot;Annals of hematology&quot;,&quot;container-title-short&quot;:&quot;Ann Hematol&quot;,&quot;accessed&quot;:{&quot;date-parts&quot;:[[2022,5,13]]},&quot;DOI&quot;:&quot;10.1007/S00277-012-1422-5&quot;,&quot;ISSN&quot;:&quot;1432-0584&quot;,&quot;PMID&quot;:&quot;22349722&quot;,&quot;issued&quot;:{&quot;date-parts&quot;:[[2012,7]]},&quot;page&quot;:&quot;1013-1022&quot;,&quot;abstract&quot;:&quot;Bendamustine is an alkylating agent with a nitrogen mustard group and a purine-like benzimidazole group. The aim of this study was to collect all the Italian experiences with this drug in order to evaluate the results in term of response to therapy and toxicities. We analyzed lymphoma patients treated in 24 Italian haematological centres with bendamustine alone or in combination with anti-CD20 antibody. One hundred seventy-five relapsed or refractory lymphoma patients were enrolled. The median age was 69 years (range 26-87). Seventy-nine patients were relapsed, 35 were refractory and 61 presented a progressive disease after partial response. The diagnoses were 60 indolent non-follicular lymphomas, 34 diffuse large B-cell lymphomas, 48 follicular lymphomas, 30 mantle cell lymphomas and three peripheral T-cell lymphomas. All patients were evaluable for response: 52 (29%) with complete remission, 72 (43%) with partial response with an overall response rate of 71%, and 51 non-responders. With a median observation period of 10 months (1-43), 70% of patients are alive. In summary, this retrospective study shows that treatment with bendamustine alone or in combination with rituximab is a safe and effective regimen in a subset of multi-resistant patients. © 2012 Springer-Verlag.&quot;,&quot;publisher&quot;:&quot;Ann Hematol&quot;,&quot;issue&quot;:&quot;7&quot;,&quot;volume&quot;:&quot;91&quot;},&quot;isTemporary&quot;:false}]},{&quot;citationID&quot;:&quot;MENDELEY_CITATION_8a4c3db0-59a4-46ba-a7d8-995b861221e8&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&quot;,&quot;citationItems&quot;:[{&quot;id&quot;:&quot;0e756c69-b9c4-3ad1-8d61-cf923ddd479b&quot;,&quot;itemData&quot;:{&quot;type&quot;:&quot;article-journal&quot;,&quot;id&quot;:&quot;0e756c69-b9c4-3ad1-8d61-cf923ddd479b&quot;,&quot;title&quot;:&quot;A retrospective study evaluating the efficacy and safety of bendamustine in the treatment of mantle cell lymphoma&quot;,&quot;author&quot;:[{&quot;family&quot;:&quot;Warsch&quot;,&quot;given&quot;:&quot;Sean&quot;,&quot;parse-names&quot;:false,&quot;dropping-particle&quot;:&quot;&quot;,&quot;non-dropping-particle&quot;:&quot;&quot;},{&quot;family&quot;:&quot;Hosein&quot;,&quot;given&quot;:&quot;Peter J.&quot;,&quot;parse-names&quot;:false,&quot;dropping-particle&quot;:&quot;&quot;,&quot;non-dropping-particle&quot;:&quot;&quot;},{&quot;family&quot;:&quot;Maeda&quot;,&quot;given&quot;:&quot;Lauren S.&quot;,&quot;parse-names&quot;:false,&quot;dropping-particle&quot;:&quot;&quot;,&quot;non-dropping-particle&quot;:&quot;&quot;},{&quot;family&quot;:&quot;Alizadeh&quot;,&quot;given&quot;:&quot;Ash A.&quot;,&quot;parse-names&quot;:false,&quot;dropping-particle&quot;:&quot;&quot;,&quot;non-dropping-particle&quot;:&quot;&quot;},{&quot;family&quot;:&quot;Lossos&quot;,&quot;given&quot;:&quot;Izidore S.&quot;,&quot;parse-names&quot;:false,&quot;dropping-particle&quot;:&quot;&quot;,&quot;non-dropping-particle&quot;:&quot;&quot;}],&quot;container-title&quot;:&quot;Leukemia &amp; lymphoma&quot;,&quot;container-title-short&quot;:&quot;Leuk Lymphoma&quot;,&quot;accessed&quot;:{&quot;date-parts&quot;:[[2022,5,13]]},&quot;DOI&quot;:&quot;10.3109/10428194.2011.649476&quot;,&quot;ISSN&quot;:&quot;1029-2403&quot;,&quot;PMID&quot;:&quot;22185662&quot;,&quot;URL&quot;:&quot;https://pubmed.ncbi.nlm.nih.gov/22185662/&quot;,&quot;issued&quot;:{&quot;date-parts&quot;:[[2012,7]]},&quot;page&quot;:&quot;1299-1305&quot;,&quot;abstract&quot;:&quot;Bendamustine is approved in the United States for relapsed indolent lymphoma. However, it has not been widely studied in mantle cell lymphoma (MCL). We retrospectively reviewed the records of all patients with MCL who were treated with bendamustine at three centers. The primary endpoint was overall response rate (ORR). Thirty patients with MCL received bendamustine, 25 for relapsed disease. After a median follow-up of 12 months, there were 15 complete responses (CRs) with an ORR of 83% (95% confidence interval [CI] 70-97%). Factors significantly associated with longer survival were achieving a CR and classical (versus blastic) variant of MCL. Grade 3 or 4 neutropenia, anemia and thrombocytopenia occurred in 23%, 3% and 20%, respectively. There was one case of progressive multifocal leukoencephalopathy 10 months after therapy completion. Bendamustine in combination with rituximab demonstrated a high response rate in this study of patients with predominantly relapsed MCL. © 2012 Informa UK, Ltd.&quot;,&quot;publisher&quot;:&quot;Leuk Lymphoma&quot;,&quot;issue&quot;:&quot;7&quot;,&quot;volume&quot;:&quot;53&quot;},&quot;isTemporary&quot;:false}]},{&quot;citationID&quot;:&quot;MENDELEY_CITATION_752b3e0f-58ec-4384-befc-140fcd445f64&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&quot;,&quot;citationItems&quot;:[{&quot;id&quot;:&quot;d79f8f46-4278-3d0c-83e7-04f319b2de4d&quot;,&quot;itemData&quot;:{&quot;type&quot;:&quot;article-journal&quot;,&quot;id&quot;:&quot;d79f8f46-4278-3d0c-83e7-04f319b2de4d&quot;,&quot;title&quot;:&quot;Bendamustine as salvage treatment for patients with relapsed or refractory mantle cell lymphoma patients: a retrospective study of the Spanish experience&quot;,&quot;author&quot;:[{&quot;family&quot;:&quot;García-Noblejas&quot;,&quot;given&quot;:&quot;A.&quot;,&quot;parse-names&quot;:false,&quot;dropping-particle&quot;:&quot;&quot;,&quot;non-dropping-particle&quot;:&quot;&quot;},{&quot;family&quot;:&quot;Martínez Chamorro&quot;,&quot;given&quot;:&quot;C.&quot;,&quot;parse-names&quot;:false,&quot;dropping-particle&quot;:&quot;&quot;,&quot;non-dropping-particle&quot;:&quot;&quot;},{&quot;family&quot;:&quot;Navarro Matilla&quot;,&quot;given&quot;:&quot;B.&quot;,&quot;parse-names&quot;:false,&quot;dropping-particle&quot;:&quot;&quot;,&quot;non-dropping-particle&quot;:&quot;&quot;},{&quot;family&quot;:&quot;Silva Rodriguez&quot;,&quot;given&quot;:&quot;C.&quot;,&quot;parse-names&quot;:false,&quot;dropping-particle&quot;:&quot;&quot;,&quot;non-dropping-particle&quot;:&quot;Da&quot;},{&quot;family&quot;:&quot;González-Lopez&quot;,&quot;given&quot;:&quot;T. J.&quot;,&quot;parse-names&quot;:false,&quot;dropping-particle&quot;:&quot;&quot;,&quot;non-dropping-particle&quot;:&quot;&quot;},{&quot;family&quot;:&quot;Oña Navarrete&quot;,&quot;given&quot;:&quot;R.&quot;,&quot;parse-names&quot;:false,&quot;dropping-particle&quot;:&quot;&quot;,&quot;non-dropping-particle&quot;:&quot;&quot;},{&quot;family&quot;:&quot;Ramírez Sánchez&quot;,&quot;given&quot;:&quot;M. J.&quot;,&quot;parse-names&quot;:false,&quot;dropping-particle&quot;:&quot;&quot;,&quot;non-dropping-particle&quot;:&quot;&quot;},{&quot;family&quot;:&quot;Martínez Barranco&quot;,&quot;given&quot;:&quot;P.&quot;,&quot;parse-names&quot;:false,&quot;dropping-particle&quot;:&quot;&quot;,&quot;non-dropping-particle&quot;:&quot;&quot;},{&quot;family&quot;:&quot;Sánchez Blanco&quot;,&quot;given&quot;:&quot;J. J.&quot;,&quot;parse-names&quot;:false,&quot;dropping-particle&quot;:&quot;&quot;,&quot;non-dropping-particle&quot;:&quot;&quot;},{&quot;family&quot;:&quot;Nicolás&quot;,&quot;given&quot;:&quot;C.&quot;,&quot;parse-names&quot;:false,&quot;dropping-particle&quot;:&quot;&quot;,&quot;non-dropping-particle&quot;:&quot;&quot;},{&quot;family&quot;:&quot;Pérez&quot;,&quot;given&quot;:&quot;R.&quot;,&quot;parse-names&quot;:false,&quot;dropping-particle&quot;:&quot;&quot;,&quot;non-dropping-particle&quot;:&quot;&quot;},{&quot;family&quot;:&quot;Sánchez González&quot;,&quot;given&quot;:&quot;B.&quot;,&quot;parse-names&quot;:false,&quot;dropping-particle&quot;:&quot;&quot;,&quot;non-dropping-particle&quot;:&quot;&quot;},{&quot;family&quot;:&quot;Ruedas López&quot;,&quot;given&quot;:&quot;A. M.&quot;,&quot;parse-names&quot;:false,&quot;dropping-particle&quot;:&quot;&quot;,&quot;non-dropping-particle&quot;:&quot;&quot;},{&quot;family&quot;:&quot;Domingo-Domenech&quot;,&quot;given&quot;:&quot;E.&quot;,&quot;parse-names&quot;:false,&quot;dropping-particle&quot;:&quot;&quot;,&quot;non-dropping-particle&quot;:&quot;&quot;},{&quot;family&quot;:&quot;Panizo&quot;,&quot;given&quot;:&quot;C.&quot;,&quot;parse-names&quot;:false,&quot;dropping-particle&quot;:&quot;&quot;,&quot;non-dropping-particle&quot;:&quot;&quot;},{&quot;family&quot;:&quot;Macia&quot;,&quot;given&quot;:&quot;S.&quot;,&quot;parse-names&quot;:false,&quot;dropping-particle&quot;:&quot;&quot;,&quot;non-dropping-particle&quot;:&quot;&quot;},{&quot;family&quot;:&quot;Fernández-Fonseca&quot;,&quot;given&quot;:&quot;E.&quot;,&quot;parse-names&quot;:false,&quot;dropping-particle&quot;:&quot;&quot;,&quot;non-dropping-particle&quot;:&quot;&quot;},{&quot;family&quot;:&quot;Cannata-Ortiz&quot;,&quot;given&quot;:&quot;J.&quot;,&quot;parse-names&quot;:false,&quot;dropping-particle&quot;:&quot;&quot;,&quot;non-dropping-particle&quot;:&quot;&quot;},{&quot;family&quot;:&quot;Arranz&quot;,&quot;given&quot;:&quot;R.&quot;,&quot;parse-names&quot;:false,&quot;dropping-particle&quot;:&quot;&quot;,&quot;non-dropping-particle&quot;:&quot;&quot;}],&quot;container-title&quot;:&quot;Annals of hematology&quot;,&quot;container-title-short&quot;:&quot;Ann Hematol&quot;,&quot;accessed&quot;:{&quot;date-parts&quot;:[[2022,5,12]]},&quot;DOI&quot;:&quot;10.1007/S00277-014-2077-1&quot;,&quot;ISSN&quot;:&quot;1432-0584&quot;,&quot;PMID&quot;:&quot;24782117&quot;,&quot;URL&quot;:&quot;https://pubmed.ncbi.nlm.nih.gov/24782117/&quot;,&quot;issued&quot;:{&quot;date-parts&quot;:[[2014]]},&quot;page&quot;:&quot;1551-1558&quot;,&quot;abstract&quot;:&quot;Patients with mantle cell lymphoma (MCL) have an adverse outcome after relapse. Bendamustine has demonstrated a good efficacy and toxicity profile in previously reported trials. In this study, we present a retrospective analysis of the Spanish experience in relapsed/refractory MCL treated with bendamustine in combination or alone with the objective of knowing the efficacy and toxicity profile of this treatment in our current clinical practice. Fifty eight patients were registered: 67 % male with median age of 71 years, and 2 is the median number of previous lines. The most frequent bendamustine regimen was bendamustine plus rituximab (83 %). The median number of cycles was 5 (range 1-8). The overall response rate was 84 % with 53 % of complete response/unconfirmed complete response (CR/uCR). Median progression-free survival (PFS) was 16 months (95 % confidence interval (CI) 13.3-18.8), and for patients who achieved CR/uCR, it was 33 months (95 % CI 11.1-54.2). Median overall survival (OS) was 30 months (95 % CI 25.6-34.9). For PFS, only blastoid histology and not achieving CR after bendamustine had a significant negative impact on the univariate and multivariate analyses (p&lt;0.05). Nevertheless, for OS, only an elevated lactate dehydrogenase (LDH) had negative impact on both, univariate and multivariate analyses (p&lt;0.05). Only one case of treatment-related mortality in a 79-year-old patient with very bad performance status was reported. In 280 cycles, 12 (4 %) hospitalizations for febrile neutropenia were reported. In our population, bendamustine has been a good salvage treatment with a favorable toxicity profile in a non selected and heavily pretreated population of patients with MCL. © 2014 Springer-Verlag.&quot;,&quot;publisher&quot;:&quot;Ann Hematol&quot;,&quot;issue&quot;:&quot;9&quot;,&quot;volume&quot;:&quot;93&quot;},&quot;isTemporary&quot;:false}]},{&quot;citationID&quot;:&quot;MENDELEY_CITATION_1c67e5c7-0b11-4240-8094-22e939ac8ebf&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&quot;,&quot;citationItems&quot;:[{&quot;id&quot;:&quot;0d6c467b-e2b3-39c4-b47e-afa2b3cd2883&quot;,&quot;itemData&quot;:{&quot;type&quot;:&quot;article-journal&quot;,&quot;id&quot;:&quot;0d6c467b-e2b3-39c4-b47e-afa2b3cd2883&quot;,&quot;title&quot;:&quot;Efficacy of R-BAC in relapsed, refractory mantle cell lymphoma post BTK inhibitor therapy&quot;,&quot;author&quot;:[{&quot;family&quot;:&quot;McCulloch&quot;,&quot;given&quot;:&quot;Rory&quot;,&quot;parse-names&quot;:false,&quot;dropping-particle&quot;:&quot;&quot;,&quot;non-dropping-particle&quot;:&quot;&quot;},{&quot;family&quot;:&quot;Visco&quot;,&quot;given&quot;:&quot;Carlo&quot;,&quot;parse-names&quot;:false,&quot;dropping-particle&quot;:&quot;&quot;,&quot;non-dropping-particle&quot;:&quot;&quot;},{&quot;family&quot;:&quot;Eyre&quot;,&quot;given&quot;:&quot;Toby A.&quot;,&quot;parse-names&quot;:false,&quot;dropping-particle&quot;:&quot;&quot;,&quot;non-dropping-particle&quot;:&quot;&quot;},{&quot;family&quot;:&quot;Frewin&quot;,&quot;given&quot;:&quot;Rebecca&quot;,&quot;parse-names&quot;:false,&quot;dropping-particle&quot;:&quot;&quot;,&quot;non-dropping-particle&quot;:&quot;&quot;},{&quot;family&quot;:&quot;Phillips&quot;,&quot;given&quot;:&quot;Neil&quot;,&quot;parse-names&quot;:false,&quot;dropping-particle&quot;:&quot;&quot;,&quot;non-dropping-particle&quot;:&quot;&quot;},{&quot;family&quot;:&quot;Tucker&quot;,&quot;given&quot;:&quot;David L.&quot;,&quot;parse-names&quot;:false,&quot;dropping-particle&quot;:&quot;&quot;,&quot;non-dropping-particle&quot;:&quot;&quot;},{&quot;family&quot;:&quot;Quaglia&quot;,&quot;given&quot;:&quot;Francesca M.&quot;,&quot;parse-names&quot;:false,&quot;dropping-particle&quot;:&quot;&quot;,&quot;non-dropping-particle&quot;:&quot;&quot;},{&quot;family&quot;:&quot;McMillan&quot;,&quot;given&quot;:&quot;Annabel&quot;,&quot;parse-names&quot;:false,&quot;dropping-particle&quot;:&quot;&quot;,&quot;non-dropping-particle&quot;:&quot;&quot;},{&quot;family&quot;:&quot;Lambert&quot;,&quot;given&quot;:&quot;Jonathan&quot;,&quot;parse-names&quot;:false,&quot;dropping-particle&quot;:&quot;&quot;,&quot;non-dropping-particle&quot;:&quot;&quot;},{&quot;family&quot;:&quot;Crosbie&quot;,&quot;given&quot;:&quot;Nicola&quot;,&quot;parse-names&quot;:false,&quot;dropping-particle&quot;:&quot;&quot;,&quot;non-dropping-particle&quot;:&quot;&quot;},{&quot;family&quot;:&quot;Rule&quot;,&quot;given&quot;:&quot;Simon&quot;,&quot;parse-names&quot;:false,&quot;dropping-particle&quot;:&quot;&quot;,&quot;non-dropping-particle&quot;:&quot;&quot;}],&quot;container-title&quot;:&quot;British journal of haematology&quot;,&quot;container-title-short&quot;:&quot;Br J Haematol&quot;,&quot;accessed&quot;:{&quot;date-parts&quot;:[[2022,4,21]]},&quot;DOI&quot;:&quot;10.1111/BJH.16416&quot;,&quot;ISSN&quot;:&quot;1365-2141&quot;,&quot;PMID&quot;:&quot;32011729&quot;,&quot;URL&quot;:&quot;https://pubmed.ncbi.nlm.nih.gov/32011729/&quot;,&quot;issued&quot;:{&quot;date-parts&quot;:[[2020,5,1]]},&quot;page&quot;:&quot;684-688&quot;,&quot;abstract&quot;:&quot;Patients with mantle cell lymphoma progressing on Bruton’s tyrosine kinase inhibitor (BTKi) have very poor prognosis and there is currently no standard of care. In this retrospective cohort study, patients progressing on BTKi received R-BAC (rituximab, bendamustine, cytarabine). Overall response rate was 83% (complete response 60%) and 31% were bridged to allogeneic stem cell transplant (alloSCT). Median progression-free survival was 10.1 months (95% confidence interval (CI) 6·9–13·3) and median overall survival was 12·5 months (95% CI 11·0–14·0). In those consolidated with alloSCT only one patient relapsed. R-BAC demonstrates a high response rate in the post-BTKi setting and in transplant eligible patients is an effective bridge to alloSCT.&quot;,&quot;publisher&quot;:&quot;Br J Haematol&quot;,&quot;issue&quot;:&quot;4&quot;,&quot;volume&quot;:&quot;189&quot;},&quot;isTemporary&quot;:false}]},{&quot;citationID&quot;:&quot;MENDELEY_CITATION_41f6abd1-c140-4e77-bc0a-91b4117ac6bf&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&quot;,&quot;citationItems&quot;:[{&quot;id&quot;:&quot;6e8826e8-ab56-36fd-b34f-358653b080be&quot;,&quot;itemData&quot;:{&quot;type&quot;:&quot;article-journal&quot;,&quot;id&quot;:&quot;6e8826e8-ab56-36fd-b34f-358653b080be&quot;,&quot;title&quot;:&quot;Effectiveness of bendamustine in relapsed or refractory lymphoma cases: a Turkish Oncology Group study&quot;,&quot;author&quot;:[{&quot;family&quot;:&quot;Karadurmus&quot;,&quot;given&quot;:&quot;Nuri&quot;,&quot;parse-names&quot;:false,&quot;dropping-particle&quot;:&quot;&quot;,&quot;non-dropping-particle&quot;:&quot;&quot;},{&quot;family&quot;:&quot;Paydas&quot;,&quot;given&quot;:&quot;Semra&quot;,&quot;parse-names&quot;:false,&quot;dropping-particle&quot;:&quot;&quot;,&quot;non-dropping-particle&quot;:&quot;&quot;},{&quot;family&quot;:&quot;Esin&quot;,&quot;given&quot;:&quot;Ece&quot;,&quot;parse-names&quot;:false,&quot;dropping-particle&quot;:&quot;&quot;,&quot;non-dropping-particle&quot;:&quot;&quot;},{&quot;family&quot;:&quot;Surmeli&quot;,&quot;given&quot;:&quot;Zeki Gokhan&quot;,&quot;parse-names&quot;:false,&quot;dropping-particle&quot;:&quot;&quot;,&quot;non-dropping-particle&quot;:&quot;&quot;},{&quot;family&quot;:&quot;Yildiz&quot;,&quot;given&quot;:&quot;Birol&quot;,&quot;parse-names&quot;:false,&quot;dropping-particle&quot;:&quot;&quot;,&quot;non-dropping-particle&quot;:&quot;&quot;},{&quot;family&quot;:&quot;Erturk&quot;,&quot;given&quot;:&quot;Ismail&quot;,&quot;parse-names&quot;:false,&quot;dropping-particle&quot;:&quot;&quot;,&quot;non-dropping-particle&quot;:&quot;&quot;},{&quot;family&quot;:&quot;Nayir&quot;,&quot;given&quot;:&quot;Erdinc&quot;,&quot;parse-names&quot;:false,&quot;dropping-particle&quot;:&quot;&quot;,&quot;non-dropping-particle&quot;:&quot;&quot;},{&quot;family&quot;:&quot;Dogan&quot;,&quot;given&quot;:&quot;Mutlu&quot;,&quot;parse-names&quot;:false,&quot;dropping-particle&quot;:&quot;&quot;,&quot;non-dropping-particle&quot;:&quot;&quot;},{&quot;family&quot;:&quot;Sumbul&quot;,&quot;given&quot;:&quot;Ahmet Taner&quot;,&quot;parse-names&quot;:false,&quot;dropping-particle&quot;:&quot;&quot;,&quot;non-dropping-particle&quot;:&quot;&quot;},{&quot;family&quot;:&quot;Barista&quot;,&quot;given&quot;:&quot;Ibrahim&quot;,&quot;parse-names&quot;:false,&quot;dropping-particle&quot;:&quot;&quot;,&quot;non-dropping-particle&quot;:&quot;&quot;},{&quot;family&quot;:&quot;Gurkan&quot;,&quot;given&quot;:&quot;Emel&quot;,&quot;parse-names&quot;:false,&quot;dropping-particle&quot;:&quot;&quot;,&quot;non-dropping-particle&quot;:&quot;&quot;},{&quot;family&quot;:&quot;Ocal&quot;,&quot;given&quot;:&quot;Ramazan&quot;,&quot;parse-names&quot;:false,&quot;dropping-particle&quot;:&quot;&quot;,&quot;non-dropping-particle&quot;:&quot;&quot;},{&quot;family&quot;:&quot;Ferhanoglu&quot;,&quot;given&quot;:&quot;Burhan&quot;,&quot;parse-names&quot;:false,&quot;dropping-particle&quot;:&quot;&quot;,&quot;non-dropping-particle&quot;:&quot;&quot;},{&quot;family&quot;:&quot;Ozgur&quot;,&quot;given&quot;:&quot;Gokhan&quot;,&quot;parse-names&quot;:false,&quot;dropping-particle&quot;:&quot;&quot;,&quot;non-dropping-particle&quot;:&quot;&quot;},{&quot;family&quot;:&quot;Karakas&quot;,&quot;given&quot;:&quot;Yusuf&quot;,&quot;parse-names&quot;:false,&quot;dropping-particle&quot;:&quot;&quot;,&quot;non-dropping-particle&quot;:&quot;&quot;},{&quot;family&quot;:&quot;Lacin&quot;,&quot;given&quot;:&quot;Sahin&quot;,&quot;parse-names&quot;:false,&quot;dropping-particle&quot;:&quot;&quot;,&quot;non-dropping-particle&quot;:&quot;&quot;},{&quot;family&quot;:&quot;Ozaydin&quot;,&quot;given&quot;:&quot;Sukru&quot;,&quot;parse-names&quot;:false,&quot;dropping-particle&quot;:&quot;&quot;,&quot;non-dropping-particle&quot;:&quot;&quot;},{&quot;family&quot;:&quot;Petekkaya&quot;,&quot;given&quot;:&quot;Halil Ibrahim&quot;,&quot;parse-names&quot;:false,&quot;dropping-particle&quot;:&quot;&quot;,&quot;non-dropping-particle&quot;:&quot;&quot;},{&quot;family&quot;:&quot;Uskent&quot;,&quot;given&quot;:&quot;Necdet&quot;,&quot;parse-names&quot;:false,&quot;dropping-particle&quot;:&quot;&quot;,&quot;non-dropping-particle&quot;:&quot;&quot;}],&quot;container-title&quot;:&quot;Archives of medical science : AMS&quot;,&quot;container-title-short&quot;:&quot;Arch Med Sci&quot;,&quot;accessed&quot;:{&quot;date-parts&quot;:[[2022,5,13]]},&quot;DOI&quot;:&quot;10.5114/AOMS.2019.83000&quot;,&quot;ISSN&quot;:&quot;1734-1922&quot;,&quot;PMID&quot;:&quot;34336021&quot;,&quot;URL&quot;:&quot;https://pubmed.ncbi.nlm.nih.gov/34336021/&quot;,&quot;issued&quot;:{&quot;date-parts&quot;:[[2019]]},&quot;page&quot;:&quot;920-927&quot;,&quot;abstract&quot;:&quot;Introduction: We aimed to investigate the efficacy and side effects of bendamustine in relapsed/refractory lymphoma patients in Turkey. Material and methods: In this retrospective study, we included relapsed/ refractory Hodgkin lymphoma (HL) and non-Hodgkin lymphoma (NHL) patients who underwent multiple lines of chemotherapy. The primary endpoint was to determine the objective response and toxicity. Results: Ninety-nine patients with a median age of 59.8 years were included in the study. Eighty-one patients had NHL (follicular lymphoma: 10, diffuse large B-cell lymphoma: 27, mantle-cell lymphoma: 18, marginal zone lymphoma: 9, small lymphocytic lymphoma/chronic lymphocytic leukemia: 17) and 18 patients had HL. The patients had previously received a median of three lines of chemotherapy (range: 2-8) except autologous stem cell transplantation (ASCT); 19 patients (HL: 11, NHL: 8) had undergone ASCT. The objective response rate (ORR) was 74.3%, the complete response rate was 57% (= 53), and the partial response rate was 16.6% (= 19). The overall survival (OS) rate at 1 year was 74.6%. The progression-free survival (PFS) rate at 1 year was 62.5%. The most common side effects were lymphopenia, anemia and neutropenia. Side effects which were observed as grade 3 and higher levels were lymphopenia (14.1%), neutropenia (10.1%) and fatigue (7.1%). Conclusions: Objective response rate of bendamustine was found to be 74.3% in relapsed/refractory HL and NHL patients. It appears to be an effective option as a salvage treatment for patients who have previously received multiple lines of therapy.&quot;,&quot;publisher&quot;:&quot;Arch Med Sci&quot;,&quot;issue&quot;:&quot;4&quot;,&quot;volume&quot;:&quot;17&quot;},&quot;isTemporary&quot;:false}]},{&quot;citationID&quot;:&quot;MENDELEY_CITATION_20b68112-6891-4e2b-88fe-27c27f4deaac&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&quot;,&quot;citationItems&quot;:[{&quot;id&quot;:&quot;94169a55-da08-324f-8260-cb8c0ee58a9a&quot;,&quot;itemData&quot;:{&quot;type&quot;:&quot;article-journal&quot;,&quot;id&quot;:&quot;94169a55-da08-324f-8260-cb8c0ee58a9a&quot;,&quot;title&quot;:&quot;Impact of novel therapies for mantle cell lymphoma in the real world setting: a report from the UK's Haematological Malignancy Research Network (HMRN)&quot;,&quot;author&quot;:[{&quot;family&quot;:&quot;Smith&quot;,&quot;given&quot;:&quot;Alexandra&quot;,&quot;parse-names&quot;:false,&quot;dropping-particle&quot;:&quot;&quot;,&quot;non-dropping-particle&quot;:&quot;&quot;},{&quot;family&quot;:&quot;Roman&quot;,&quot;given&quot;:&quot;Eve&quot;,&quot;parse-names&quot;:false,&quot;dropping-particle&quot;:&quot;&quot;,&quot;non-dropping-particle&quot;:&quot;&quot;},{&quot;family&quot;:&quot;Appleton&quot;,&quot;given&quot;:&quot;Simon&quot;,&quot;parse-names&quot;:false,&quot;dropping-particle&quot;:&quot;&quot;,&quot;non-dropping-particle&quot;:&quot;&quot;},{&quot;family&quot;:&quot;Howell&quot;,&quot;given&quot;:&quot;Debra&quot;,&quot;parse-names&quot;:false,&quot;dropping-particle&quot;:&quot;&quot;,&quot;non-dropping-particle&quot;:&quot;&quot;},{&quot;family&quot;:&quot;Johnson&quot;,&quot;given&quot;:&quot;Rod&quot;,&quot;parse-names&quot;:false,&quot;dropping-particle&quot;:&quot;&quot;,&quot;non-dropping-particle&quot;:&quot;&quot;},{&quot;family&quot;:&quot;Burton&quot;,&quot;given&quot;:&quot;Cathy&quot;,&quot;parse-names&quot;:false,&quot;dropping-particle&quot;:&quot;&quot;,&quot;non-dropping-particle&quot;:&quot;&quot;},{&quot;family&quot;:&quot;Patmore&quot;,&quot;given&quot;:&quot;Russell&quot;,&quot;parse-names&quot;:false,&quot;dropping-particle&quot;:&quot;&quot;,&quot;non-dropping-particle&quot;:&quot;&quot;}],&quot;container-title&quot;:&quot;British journal of haematology&quot;,&quot;container-title-short&quot;:&quot;Br J Haematol&quot;,&quot;accessed&quot;:{&quot;date-parts&quot;:[[2022,5,12]]},&quot;DOI&quot;:&quot;10.1111/BJH.15170&quot;,&quot;ISSN&quot;:&quot;1365-2141&quot;,&quot;PMID&quot;:&quot;29532919&quot;,&quot;URL&quot;:&quot;https://pubmed.ncbi.nlm.nih.gov/29532919/&quot;,&quot;issued&quot;:{&quot;date-parts&quot;:[[2018,4,1]]},&quot;page&quot;:&quot;215-228&quot;,&quot;abstract&quot;:&quot;The treatment landscape for mantle cell lymphoma (MCL) has changed dramatically in recent years, with findings from clinical trials reporting improvements in survival. Data on the general patient population are, however, sparse; and it is unclear whether the effects observed in clinical trials have translated into the real-world setting. To investigate this, we examined first-line and relapsed/refractory (RR) disease management in 335 MCL patients diagnosed between 2004 and 2015 in an established population-based patient cohort, along with data on demographic, diagnostic and prognostic factors. Marked treatment and survival changes were observed; first-line rituximab immunotherapy, for example, increased from 32% to 86% over the 11-year period, and median survival increased from 2·0 years among those first treated in 2004–2011 to 3·5 years among those treated in 2012–2015. Outcomes for RR disease also improved, from 8 months in 2004–2011 to 16·8 months in 2012–2015, coinciding with the introduction of agents, such as bendamustine and ibrutinib. Encouragingly, improvements were seen across all ages; 1-year overall survival among patients over 70 years treated for RR disease almost doubled. Our analyses underscore the importance of monitoring the impact of treatment changes in the real-world setting.&quot;,&quot;publisher&quot;:&quot;Br J Haematol&quot;,&quot;issue&quot;:&quot;2&quot;,&quot;volume&quot;:&quot;181&quot;},&quot;isTemporary&quot;:false}]},{&quot;citationID&quot;:&quot;MENDELEY_CITATION_7bd7caa1-1d59-4659-b304-4701d69c4dd1&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&quot;,&quot;citationItems&quot;:[{&quot;id&quot;:&quot;375bd46a-a5f5-3b4c-bc78-c7ffd3593c9b&quot;,&quot;itemData&quot;:{&quot;type&quot;:&quot;article-journal&quot;,&quot;id&quot;:&quot;375bd46a-a5f5-3b4c-bc78-c7ffd3593c9b&quot;,&quot;title&quot;:&quot;Modified DHAP regimen in the salvage treatment of refractory or relapsed lymphomas&quot;,&quot;author&quot;:[{&quot;family&quot;:&quot;Kroschinsky&quot;,&quot;given&quot;:&quot;Frank&quot;,&quot;parse-names&quot;:false,&quot;dropping-particle&quot;:&quot;&quot;,&quot;non-dropping-particle&quot;:&quot;&quot;},{&quot;family&quot;:&quot;Röllig&quot;,&quot;given&quot;:&quot;Denise&quot;,&quot;parse-names&quot;:false,&quot;dropping-particle&quot;:&quot;&quot;,&quot;non-dropping-particle&quot;:&quot;&quot;},{&quot;family&quot;:&quot;Riemer&quot;,&quot;given&quot;:&quot;Barbara&quot;,&quot;parse-names&quot;:false,&quot;dropping-particle&quot;:&quot;&quot;,&quot;non-dropping-particle&quot;:&quot;&quot;},{&quot;family&quot;:&quot;Kramer&quot;,&quot;given&quot;:&quot;Michael&quot;,&quot;parse-names&quot;:false,&quot;dropping-particle&quot;:&quot;&quot;,&quot;non-dropping-particle&quot;:&quot;&quot;},{&quot;family&quot;:&quot;Ordemann&quot;,&quot;given&quot;:&quot;Rainer&quot;,&quot;parse-names&quot;:false,&quot;dropping-particle&quot;:&quot;&quot;,&quot;non-dropping-particle&quot;:&quot;&quot;},{&quot;family&quot;:&quot;Schetelig&quot;,&quot;given&quot;:&quot;Johannes&quot;,&quot;parse-names&quot;:false,&quot;dropping-particle&quot;:&quot;&quot;,&quot;non-dropping-particle&quot;:&quot;&quot;},{&quot;family&quot;:&quot;Bornhäuser&quot;,&quot;given&quot;:&quot;Martin&quot;,&quot;parse-names&quot;:false,&quot;dropping-particle&quot;:&quot;&quot;,&quot;non-dropping-particle&quot;:&quot;&quot;},{&quot;family&quot;:&quot;Ehninger&quot;,&quot;given&quot;:&quot;Gerhard&quot;,&quot;parse-names&quot;:false,&quot;dropping-particle&quot;:&quot;&quot;,&quot;non-dropping-particle&quot;:&quot;&quot;},{&quot;family&quot;:&quot;Hänel&quot;,&quot;given&quot;:&quot;Mathias&quot;,&quot;parse-names&quot;:false,&quot;dropping-particle&quot;:&quot;&quot;,&quot;non-dropping-particle&quot;:&quot;&quot;}],&quot;container-title&quot;:&quot;Journal of cancer research and clinical oncology&quot;,&quot;container-title-short&quot;:&quot;J Cancer Res Clin Oncol&quot;,&quot;accessed&quot;:{&quot;date-parts&quot;:[[2022,4,27]]},&quot;DOI&quot;:&quot;10.1007/S00432-019-03027-6&quot;,&quot;ISSN&quot;:&quot;1432-1335&quot;,&quot;PMID&quot;:&quot;31563974&quot;,&quot;URL&quot;:&quot;https://pubmed.ncbi.nlm.nih.gov/31563974/&quot;,&quot;issued&quot;:{&quot;date-parts&quot;:[[2019,12,1]]},&quot;page&quot;:&quot;3067-3073&quot;,&quot;abstract&quot;:&quot;Background: The combination of dexamethasone, high-dose cytarabine, and cisplatin (DHAP) is an established salvage regimen for lymphoma patients. We hypothesized that a modified administration schedule for cisplatin and cytarabine results in lower toxicity and improved efficacy. Methods: We retrospectively analysed 119 patients with relapsed or refractory, aggressive, or indolent B-cell lymphomas, mantle-cell lymphomas, peripheral T-cell lymphomas, or Hodgkin’s lymphomas who were treated with the modified DHAP (mDHAP) regimen (dexamethasone 40 mg 15 min-i.v. infusion, days 1–4; cytarabine 2 × 0.5 g/m2 1 h-i.v. infusion, days 1–4; cisplatin 25 mg/m2 24 h-i.v. infusion, days 1–4). Responding and eligible patients underwent stem-cell transplantation. Results: In total, 185 treatment cycles were evaluable. Severe myelosuppression was the main toxicity occurring in 90% of the cycles. Febrile neutropenia or documented infection was found in less than 40%. Two patients died related to treatment (TRM, 1.7%). Nephrotoxicity did not exceed CTC grade 3, which occurred in four cycles only (2.2%). Complete (CR) or partial (PR) responses after mDHAP were documented in 16% and 39% (overall response rate 55%). Harvest of autologous stem cells was successful in 94 (79%) patients and 85 patients (71%) proceeded to stem-cell transplantation. The median overall and progression-free survival was 50.8 and 25.8 months. Conclusions: An improvement in efficacy could not be observed after modified DHAP regimen; however, manageable toxicity and reduced renal complications suggest further investigation. The study, however, also underlines the need for new concepts in the management of advanced and high-risk lymphomas.&quot;,&quot;publisher&quot;:&quot;J Cancer Res Clin Oncol&quot;,&quot;issue&quot;:&quot;12&quot;,&quot;volume&quot;:&quot;145&quot;},&quot;isTemporary&quot;:false}]},{&quot;citationID&quot;:&quot;MENDELEY_CITATION_b11ab8d9-e57b-46a2-ba90-5590141dddff&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&quot;,&quot;citationItems&quot;:[{&quot;id&quot;:&quot;dd7e4716-8920-30f2-9d26-698bd364749e&quot;,&quot;itemData&quot;:{&quot;type&quot;:&quot;article-journal&quot;,&quot;id&quot;:&quot;dd7e4716-8920-30f2-9d26-698bd364749e&quot;,&quot;title&quot;:&quot;Rituximab, Ara-C, dexamethasone and oxaliplatin (R-ADOx) is effective for treatment of elderly patients with relapsed mantle cell lymphoma&quot;,&quot;author&quot;:[{&quot;family&quot;:&quot;Lamm&quot;,&quot;given&quot;:&quot;Wolfgang&quot;,&quot;parse-names&quot;:false,&quot;dropping-particle&quot;:&quot;&quot;,&quot;non-dropping-particle&quot;:&quot;&quot;},{&quot;family&quot;:&quot;Drach&quot;,&quot;given&quot;:&quot;Johannes&quot;,&quot;parse-names&quot;:false,&quot;dropping-particle&quot;:&quot;&quot;,&quot;non-dropping-particle&quot;:&quot;&quot;},{&quot;family&quot;:&quot;Kiesewetter&quot;,&quot;given&quot;:&quot;Barbara&quot;,&quot;parse-names&quot;:false,&quot;dropping-particle&quot;:&quot;&quot;,&quot;non-dropping-particle&quot;:&quot;&quot;},{&quot;family&quot;:&quot;Zielinksi&quot;,&quot;given&quot;:&quot;Christoph C.&quot;,&quot;parse-names&quot;:false,&quot;dropping-particle&quot;:&quot;&quot;,&quot;non-dropping-particle&quot;:&quot;&quot;},{&quot;family&quot;:&quot;Mayerhöfer&quot;,&quot;given&quot;:&quot;Marius E.&quot;,&quot;parse-names&quot;:false,&quot;dropping-particle&quot;:&quot;&quot;,&quot;non-dropping-particle&quot;:&quot;&quot;},{&quot;family&quot;:&quot;Müllauer&quot;,&quot;given&quot;:&quot;Leonhard&quot;,&quot;parse-names&quot;:false,&quot;dropping-particle&quot;:&quot;&quot;,&quot;non-dropping-particle&quot;:&quot;&quot;},{&quot;family&quot;:&quot;Raderer&quot;,&quot;given&quot;:&quot;Markus&quot;,&quot;parse-names&quot;:false,&quot;dropping-particle&quot;:&quot;&quot;,&quot;non-dropping-particle&quot;:&quot;&quot;}],&quot;container-title&quot;:&quot;Journal of cancer research and clinical oncology&quot;,&quot;container-title-short&quot;:&quot;J Cancer Res Clin Oncol&quot;,&quot;accessed&quot;:{&quot;date-parts&quot;:[[2022,5,12]]},&quot;DOI&quot;:&quot;10.1007/S00432-013-1475-4&quot;,&quot;ISSN&quot;:&quot;1432-1335&quot;,&quot;PMID&quot;:&quot;23873598&quot;,&quot;URL&quot;:&quot;https://pubmed.ncbi.nlm.nih.gov/23873598/&quot;,&quot;issued&quot;:{&quot;date-parts&quot;:[[2013,10]]},&quot;page&quot;:&quot;1771-1775&quot;,&quot;abstract&quot;:&quot;Purpose: The management of patients with mantle cell lymphoma (MCL) not eligible for stem cell transplantation in relapse after receiving standard approaches remains challenging, and the search for active and tolerable regimens is still warranted. Patients and methods: We have retrospectively analyzed activity of rituximab (375 mg/m2 i.v. day 1), Ara-C (1,000 mg i.v. total twice daily on day 2) and oxaliplatin (130 mg/m2 i.v. day 3) (R-ADOx) in 12 patients (median age 69 years) with relapsed MCL. Results: Patients had been heavily pretreated (median 3 prior therapies, range 1-9) and had stage III/IV disease. Nine out of 12 patients responded (75 %, 4 CR, 5 PR). Median progression-free survival was 9.3 months, and overall survival has not been reached. Adverse events greater than grade II included anemia (17 %) and thrombocytopenia (33 %). Conclusion: R-ADOx is active and well tolerated in heavily pretreated MCL patients. © 2013 Springer-Verlag Berlin Heidelberg.&quot;,&quot;publisher&quot;:&quot;J Cancer Res Clin Oncol&quot;,&quot;issue&quot;:&quot;10&quot;,&quot;volume&quot;:&quot;139&quot;},&quot;isTemporary&quot;:false}]},{&quot;citationID&quot;:&quot;MENDELEY_CITATION_595f641c-aa8f-441e-ba5a-e191513016db&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&quot;,&quot;citationItems&quot;:[{&quot;id&quot;:&quot;280efb03-9f91-39df-946d-de9cb9c30ff5&quot;,&quot;itemData&quot;:{&quot;type&quot;:&quot;article-journal&quot;,&quot;id&quot;:&quot;280efb03-9f91-39df-946d-de9cb9c30ff5&quot;,&quot;title&quot;:&quot;Treatment patterns and outcomes with subcutaneous bortezomib in patients with relapsed mantle cell lymphoma: a retrospective, observational study of patient medical records from US community oncology practices&quot;,&quot;author&quot;:[{&quot;family&quot;:&quot;Skarbnik&quot;,&quot;given&quot;:&quot;Alan P.&quot;,&quot;parse-names&quot;:false,&quot;dropping-particle&quot;:&quot;&quot;,&quot;non-dropping-particle&quot;:&quot;&quot;},{&quot;family&quot;:&quot;Ma&quot;,&quot;given&quot;:&quot;Esprit&quot;,&quot;parse-names&quot;:false,&quot;dropping-particle&quot;:&quot;&quot;,&quot;non-dropping-particle&quot;:&quot;&quot;},{&quot;family&quot;:&quot;Lafeuille&quot;,&quot;given&quot;:&quot;Marie Hélène&quot;,&quot;parse-names&quot;:false,&quot;dropping-particle&quot;:&quot;&quot;,&quot;non-dropping-particle&quot;:&quot;&quot;},{&quot;family&quot;:&quot;Fortier&quot;,&quot;given&quot;:&quot;Jonathan&quot;,&quot;parse-names&quot;:false,&quot;dropping-particle&quot;:&quot;&quot;,&quot;non-dropping-particle&quot;:&quot;&quot;},{&quot;family&quot;:&quot;Feldman&quot;,&quot;given&quot;:&quot;Tatyana&quot;,&quot;parse-names&quot;:false,&quot;dropping-particle&quot;:&quot;&quot;,&quot;non-dropping-particle&quot;:&quot;&quot;},{&quot;family&quot;:&quot;Duh&quot;,&quot;given&quot;:&quot;Mei Sheng&quot;,&quot;parse-names&quot;:false,&quot;dropping-particle&quot;:&quot;&quot;,&quot;non-dropping-particle&quot;:&quot;&quot;},{&quot;family&quot;:&quot;Velde&quot;,&quot;given&quot;:&quot;Helgi&quot;,&quot;parse-names&quot;:false,&quot;dropping-particle&quot;:&quot;&quot;,&quot;non-dropping-particle&quot;:&quot;van de&quot;},{&quot;family&quot;:&quot;Niculescu&quot;,&quot;given&quot;:&quot;Liviu&quot;,&quot;parse-names&quot;:false,&quot;dropping-particle&quot;:&quot;&quot;,&quot;non-dropping-particle&quot;:&quot;&quot;},{&quot;family&quot;:&quot;Bonthapally&quot;,&quot;given&quot;:&quot;Vijayveer&quot;,&quot;parse-names&quot;:false,&quot;dropping-particle&quot;:&quot;&quot;,&quot;non-dropping-particle&quot;:&quot;&quot;},{&quot;family&quot;:&quot;Goy&quot;,&quot;given&quot;:&quot;André&quot;,&quot;parse-names&quot;:false,&quot;dropping-particle&quot;:&quot;&quot;,&quot;non-dropping-particle&quot;:&quot;&quot;}],&quot;container-title&quot;:&quot;Leukemia &amp; lymphoma&quot;,&quot;container-title-short&quot;:&quot;Leuk Lymphoma&quot;,&quot;accessed&quot;:{&quot;date-parts&quot;:[[2022,4,27]]},&quot;DOI&quot;:&quot;10.1080/10428194.2016.1272688&quot;,&quot;ISSN&quot;:&quot;1029-2403&quot;,&quot;PMID&quot;:&quot;28092998&quot;,&quot;URL&quot;:&quot;https://pubmed.ncbi.nlm.nih.gov/28092998/&quot;,&quot;issued&quot;:{&quot;date-parts&quot;:[[2017,8,3]]},&quot;page&quot;:&quot;1968-1972&quot;,&quot;publisher&quot;:&quot;Leuk Lymphoma&quot;,&quot;issue&quot;:&quot;8&quot;,&quot;volume&quot;:&quot;58&quot;},&quot;isTemporary&quot;:false}]},{&quot;citationID&quot;:&quot;MENDELEY_CITATION_02771e39-278b-467f-a152-f75ce33e19a2&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&quot;,&quot;citationItems&quot;:[{&quot;id&quot;:&quot;38a62b4b-dbb8-34e7-862d-62123b2aeda6&quot;,&quot;itemData&quot;:{&quot;type&quot;:&quot;article-journal&quot;,&quot;id&quot;:&quot;38a62b4b-dbb8-34e7-862d-62123b2aeda6&quot;,&quot;title&quot;:&quot;Lenalidomide in Pretreated Mantle Cell Lymphoma Patients: An Italian Observational Multicenter Retrospective Study in Daily Clinical Practice (the Lenamant Study)&quot;,&quot;author&quot;:[{&quot;family&quot;:&quot;Stefoni&quot;,&quot;given&quot;:&quot;Vittorio&quot;,&quot;parse-names&quot;:false,&quot;dropping-particle&quot;:&quot;&quot;,&quot;non-dropping-particle&quot;:&quot;&quot;},{&quot;family&quot;:&quot;Pellegrini&quot;,&quot;given&quot;:&quot;Cinzia&quot;,&quot;parse-names&quot;:false,&quot;dropping-particle&quot;:&quot;&quot;,&quot;non-dropping-particle&quot;:&quot;&quot;},{&quot;family&quot;:&quot;Broccoli&quot;,&quot;given&quot;:&quot;Alessandro&quot;,&quot;parse-names&quot;:false,&quot;dropping-particle&quot;:&quot;&quot;,&quot;non-dropping-particle&quot;:&quot;&quot;},{&quot;family&quot;:&quot;Baldini&quot;,&quot;given&quot;:&quot;Luca&quot;,&quot;parse-names&quot;:false,&quot;dropping-particle&quot;:&quot;&quot;,&quot;non-dropping-particle&quot;:&quot;&quot;},{&quot;family&quot;:&quot;Tani&quot;,&quot;given&quot;:&quot;Monica&quot;,&quot;parse-names&quot;:false,&quot;dropping-particle&quot;:&quot;&quot;,&quot;non-dropping-particle&quot;:&quot;&quot;},{&quot;family&quot;:&quot;Cencini&quot;,&quot;given&quot;:&quot;Emanuele&quot;,&quot;parse-names&quot;:false,&quot;dropping-particle&quot;:&quot;&quot;,&quot;non-dropping-particle&quot;:&quot;&quot;},{&quot;family&quot;:&quot;Figuera&quot;,&quot;given&quot;:&quot;Amalia&quot;,&quot;parse-names&quot;:false,&quot;dropping-particle&quot;:&quot;&quot;,&quot;non-dropping-particle&quot;:&quot;&quot;},{&quot;family&quot;:&quot;Ansuinelli&quot;,&quot;given&quot;:&quot;Michela&quot;,&quot;parse-names&quot;:false,&quot;dropping-particle&quot;:&quot;&quot;,&quot;non-dropping-particle&quot;:&quot;&quot;},{&quot;family&quot;:&quot;Bernocco&quot;,&quot;given&quot;:&quot;Elisa&quot;,&quot;parse-names&quot;:false,&quot;dropping-particle&quot;:&quot;&quot;,&quot;non-dropping-particle&quot;:&quot;&quot;},{&quot;family&quot;:&quot;Cantonetti&quot;,&quot;given&quot;:&quot;Maria&quot;,&quot;parse-names&quot;:false,&quot;dropping-particle&quot;:&quot;&quot;,&quot;non-dropping-particle&quot;:&quot;&quot;},{&quot;family&quot;:&quot;Cox&quot;,&quot;given&quot;:&quot;Maria Christina&quot;,&quot;parse-names&quot;:false,&quot;dropping-particle&quot;:&quot;&quot;,&quot;non-dropping-particle&quot;:&quot;&quot;},{&quot;family&quot;:&quot;Ballerini&quot;,&quot;given&quot;:&quot;Filippo&quot;,&quot;parse-names&quot;:false,&quot;dropping-particle&quot;:&quot;&quot;,&quot;non-dropping-particle&quot;:&quot;&quot;},{&quot;family&quot;:&quot;Rusconi&quot;,&quot;given&quot;:&quot;Chiara&quot;,&quot;parse-names&quot;:false,&quot;dropping-particle&quot;:&quot;&quot;,&quot;non-dropping-particle&quot;:&quot;&quot;},{&quot;family&quot;:&quot;Visco&quot;,&quot;given&quot;:&quot;Carlo&quot;,&quot;parse-names&quot;:false,&quot;dropping-particle&quot;:&quot;&quot;,&quot;non-dropping-particle&quot;:&quot;&quot;},{&quot;family&quot;:&quot;Arcaini&quot;,&quot;given&quot;:&quot;Luca&quot;,&quot;parse-names&quot;:false,&quot;dropping-particle&quot;:&quot;&quot;,&quot;non-dropping-particle&quot;:&quot;&quot;},{&quot;family&quot;:&quot;Fama&quot;,&quot;given&quot;:&quot;Angelo&quot;,&quot;parse-names&quot;:false,&quot;dropping-particle&quot;:&quot;&quot;,&quot;non-dropping-particle&quot;:&quot;&quot;},{&quot;family&quot;:&quot;Marasca&quot;,&quot;given&quot;:&quot;Roberto&quot;,&quot;parse-names&quot;:false,&quot;dropping-particle&quot;:&quot;&quot;,&quot;non-dropping-particle&quot;:&quot;&quot;},{&quot;family&quot;:&quot;Volpetti&quot;,&quot;given&quot;:&quot;Stefano&quot;,&quot;parse-names&quot;:false,&quot;dropping-particle&quot;:&quot;&quot;,&quot;non-dropping-particle&quot;:&quot;&quot;},{&quot;family&quot;:&quot;Castellino&quot;,&quot;given&quot;:&quot;Alessia&quot;,&quot;parse-names&quot;:false,&quot;dropping-particle&quot;:&quot;&quot;,&quot;non-dropping-particle&quot;:&quot;&quot;},{&quot;family&quot;:&quot;Califano&quot;,&quot;given&quot;:&quot;Catello&quot;,&quot;parse-names&quot;:false,&quot;dropping-particle&quot;:&quot;&quot;,&quot;non-dropping-particle&quot;:&quot;&quot;},{&quot;family&quot;:&quot;Cavaliere&quot;,&quot;given&quot;:&quot;Marina&quot;,&quot;parse-names&quot;:false,&quot;dropping-particle&quot;:&quot;&quot;,&quot;non-dropping-particle&quot;:&quot;&quot;},{&quot;family&quot;:&quot;Gini&quot;,&quot;given&quot;:&quot;Guido&quot;,&quot;parse-names&quot;:false,&quot;dropping-particle&quot;:&quot;&quot;,&quot;non-dropping-particle&quot;:&quot;&quot;},{&quot;family&quot;:&quot;Liberati&quot;,&quot;given&quot;:&quot;Anna Marina&quot;,&quot;parse-names&quot;:false,&quot;dropping-particle&quot;:&quot;&quot;,&quot;non-dropping-particle&quot;:&quot;&quot;},{&quot;family&quot;:&quot;Musuraca&quot;,&quot;given&quot;:&quot;Gerardo&quot;,&quot;parse-names&quot;:false,&quot;dropping-particle&quot;:&quot;&quot;,&quot;non-dropping-particle&quot;:&quot;&quot;},{&quot;family&quot;:&quot;Lucania&quot;,&quot;given&quot;:&quot;Anna&quot;,&quot;parse-names&quot;:false,&quot;dropping-particle&quot;:&quot;&quot;,&quot;non-dropping-particle&quot;:&quot;&quot;},{&quot;family&quot;:&quot;Ricciuti&quot;,&quot;given&quot;:&quot;Giuseppina&quot;,&quot;parse-names&quot;:false,&quot;dropping-particle&quot;:&quot;&quot;,&quot;non-dropping-particle&quot;:&quot;&quot;},{&quot;family&quot;:&quot;Argnani&quot;,&quot;given&quot;:&quot;Lisa&quot;,&quot;parse-names&quot;:false,&quot;dropping-particle&quot;:&quot;&quot;,&quot;non-dropping-particle&quot;:&quot;&quot;},{&quot;family&quot;:&quot;Zinzani&quot;,&quot;given&quot;:&quot;Pier Luigi&quot;,&quot;parse-names&quot;:false,&quot;dropping-particle&quot;:&quot;&quot;,&quot;non-dropping-particle&quot;:&quot;&quot;}],&quot;container-title&quot;:&quot;The oncologist&quot;,&quot;container-title-short&quot;:&quot;Oncologist&quot;,&quot;accessed&quot;:{&quot;date-parts&quot;:[[2022,4,27]]},&quot;DOI&quot;:&quot;10.1634/THEONCOLOGIST.2017-0597&quot;,&quot;ISSN&quot;:&quot;1549-490X&quot;,&quot;PMID&quot;:&quot;29674440&quot;,&quot;URL&quot;:&quot;https://pubmed.ncbi.nlm.nih.gov/29674440/&quot;,&quot;issued&quot;:{&quot;date-parts&quot;:[[2018,9,1]]},&quot;page&quot;:&quot;1033-1038&quot;,&quot;abstract&quot;:&quot;© AlphaMed Press 2018 Background: Mantle cell lymphoma (MCL) has the worst prognosis of B-cell subtypes owing to its aggressive clinical disease course and incurability with standard chemo-immunotherapy. Options for relapsed MCL are limited, although several single agents have been studied. Lenalidomide is available in Italy for patients with MCL based on a local disposition of the Italian Drug Agency. Subjects, Materials, and Methods: An observational retrospective study was conducted in 24 Italian hematology centers with the aim to improve information on effectiveness and safety of lenalidomide use in real practice. Results: Seventy patients received lenalidomide for 21/28 days with a median of eight cycles. At the end of therapy, there were 22 complete responses (31.4%), 11 partial responses, 6 stable diseases, and 31 progressions, with an overall response rate of 47.1%. Eighteen patients (22.9%) received lenalidomide in combination with either dexamethasone (n = 13) or rituximab (n = 5). Median overall survival (OS) was reached at 33 months and median disease-free survival (DFS) at 20 months: 14/22 patients are in continuous complete response with a median of 26 months. Patients who received lenalidomide alone were compared with patients who received lenalidomide in combination: OS and DFS did not differ. Progression-free survivals are significantly different: at 56 months, 36% in the combination group versus 13% in patients who received lenalidomide alone. Toxicities were manageable, even if 17 of them led to an early drug discontinuation. Conclusion: Lenalidomide therapy for relapsed MCL patients is effective and tolerable even in a real-life context. Implication for Practice: Several factors influence treatment choice in relapsed/refractory mantle cell lymphoma (rrMCL), and the therapeutic scenario is continuously evolving. In fact, rrMCL became the first lymphoma for which four novel agents have been approved: temsirolimus, lenalidomide, ibrutinib, and bortezomib. The rrMCL therapeutic algorithm is not so well established because data in the everyday clinical practice are still poor. Lenalidomide for rrMCL patients is effective and tolerable even in a real-life context.&quot;,&quot;publisher&quot;:&quot;Oncologist&quot;,&quot;issue&quot;:&quot;9&quot;,&quot;volume&quot;:&quot;23&quot;},&quot;isTemporary&quot;:false}]},{&quot;citationID&quot;:&quot;MENDELEY_CITATION_eb9b76fb-ae25-4900-87e3-1c94409ae422&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&quot;,&quot;citationItems&quot;:[{&quot;id&quot;:&quot;02ddc04f-bffa-3f29-b76f-ee18fc4c2e0d&quot;,&quot;itemData&quot;:{&quot;type&quot;:&quot;article-journal&quot;,&quot;id&quot;:&quot;02ddc04f-bffa-3f29-b76f-ee18fc4c2e0d&quot;,&quot;title&quot;:&quot;Lenalidomide monotherapy in heavily pretreated patients with non-Hodgkin lymphoma: an Italian observational multicenter retrospective study in daily clinical practice&quot;,&quot;author&quot;:[{&quot;family&quot;:&quot;Zinzani&quot;,&quot;given&quot;:&quot;Pier Luigi&quot;,&quot;parse-names&quot;:false,&quot;dropping-particle&quot;:&quot;&quot;,&quot;non-dropping-particle&quot;:&quot;&quot;},{&quot;family&quot;:&quot;Rigacci&quot;,&quot;given&quot;:&quot;Luigi&quot;,&quot;parse-names&quot;:false,&quot;dropping-particle&quot;:&quot;&quot;,&quot;non-dropping-particle&quot;:&quot;&quot;},{&quot;family&quot;:&quot;Cox&quot;,&quot;given&quot;:&quot;Maria Cristina&quot;,&quot;parse-names&quot;:false,&quot;dropping-particle&quot;:&quot;&quot;,&quot;non-dropping-particle&quot;:&quot;&quot;},{&quot;family&quot;:&quot;Devizzi&quot;,&quot;given&quot;:&quot;Liliana&quot;,&quot;parse-names&quot;:false,&quot;dropping-particle&quot;:&quot;&quot;,&quot;non-dropping-particle&quot;:&quot;&quot;},{&quot;family&quot;:&quot;Fabbri&quot;,&quot;given&quot;:&quot;Alberto&quot;,&quot;parse-names&quot;:false,&quot;dropping-particle&quot;:&quot;&quot;,&quot;non-dropping-particle&quot;:&quot;&quot;},{&quot;family&quot;:&quot;Zaccaria&quot;,&quot;given&quot;:&quot;Alfonso&quot;,&quot;parse-names&quot;:false,&quot;dropping-particle&quot;:&quot;&quot;,&quot;non-dropping-particle&quot;:&quot;&quot;},{&quot;family&quot;:&quot;Zaja&quot;,&quot;given&quot;:&quot;Francesco&quot;,&quot;parse-names&quot;:false,&quot;dropping-particle&quot;:&quot;&quot;,&quot;non-dropping-particle&quot;:&quot;&quot;},{&quot;family&quot;:&quot;Rocco&quot;,&quot;given&quot;:&quot;Alice&quot;,&quot;parse-names&quot;:false,&quot;dropping-particle&quot;:&quot;&quot;,&quot;non-dropping-particle&quot;:&quot;Di&quot;},{&quot;family&quot;:&quot;Rossi&quot;,&quot;given&quot;:&quot;Giuseppe&quot;,&quot;parse-names&quot;:false,&quot;dropping-particle&quot;:&quot;&quot;,&quot;non-dropping-particle&quot;:&quot;&quot;},{&quot;family&quot;:&quot;Storti&quot;,&quot;given&quot;:&quot;Sergio&quot;,&quot;parse-names&quot;:false,&quot;dropping-particle&quot;:&quot;&quot;,&quot;non-dropping-particle&quot;:&quot;&quot;},{&quot;family&quot;:&quot;Fattori&quot;,&quot;given&quot;:&quot;Pier Paolo&quot;,&quot;parse-names&quot;:false,&quot;dropping-particle&quot;:&quot;&quot;,&quot;non-dropping-particle&quot;:&quot;&quot;},{&quot;family&quot;:&quot;Argnani&quot;,&quot;given&quot;:&quot;Lisa&quot;,&quot;parse-names&quot;:false,&quot;dropping-particle&quot;:&quot;&quot;,&quot;non-dropping-particle&quot;:&quot;&quot;},{&quot;family&quot;:&quot;Tura&quot;,&quot;given&quot;:&quot;Sante&quot;,&quot;parse-names&quot;:false,&quot;dropping-particle&quot;:&quot;&quot;,&quot;non-dropping-particle&quot;:&quot;&quot;},{&quot;family&quot;:&quot;Vitolo&quot;,&quot;given&quot;:&quot;Umberto&quot;,&quot;parse-names&quot;:false,&quot;dropping-particle&quot;:&quot;&quot;,&quot;non-dropping-particle&quot;:&quot;&quot;}],&quot;container-title&quot;:&quot;Leukemia &amp; lymphoma&quot;,&quot;container-title-short&quot;:&quot;Leuk Lymphoma&quot;,&quot;accessed&quot;:{&quot;date-parts&quot;:[[2022,4,27]]},&quot;DOI&quot;:&quot;10.3109/10428194.2014.964702&quot;,&quot;ISSN&quot;:&quot;1029-2403&quot;,&quot;PMID&quot;:&quot;25241999&quot;,&quot;URL&quot;:&quot;https://pubmed.ncbi.nlm.nih.gov/25241999/&quot;,&quot;issued&quot;:{&quot;date-parts&quot;:[[2015,6,1]]},&quot;page&quot;:&quot;1671-1676&quot;,&quot;abstract&quot;:&quot;Clinical trial results indicate that lenalidomide, an immunomodulatory drug, is a promising treatment in relapsed/refractory non-Hodgkin lymphoma (NHL). This retrospective multicenter study was conducted in patients with relapsed/refractory NHL treated with lenalidomide monotherapy through a Named Patient Program in Italy. Principal endpoints were overall response rate (ORR), safety and overall survival (OS). The ORR in 64 evaluable patients was 42.2% and was similar among patients receiving 10, 15 or 25 mg/day lenalidomide. Response rates in patients with mantle cell, diffuse large B-cell and follicular lymphoma were 45.5%, 42.1% and 20%, respectively. Among patients who responded to most recent prior therapy, ORR was 50.0% versus 36.8% in patients with refractory NHL. Mean duration of response in patients receiving any lenalidomide dose was 10.5 months; 1-year progression-free survival and OS were 50.3% and 82.6%, respectively. These findings suggest that lenalidomide is effective and safe for heavily pretreated patients with NHL in the clinical setting.&quot;,&quot;publisher&quot;:&quot;Leuk Lymphoma&quot;,&quot;issue&quot;:&quot;6&quot;,&quot;volume&quot;:&quot;56&quot;},&quot;isTemporary&quot;:false}]},{&quot;citationID&quot;:&quot;MENDELEY_CITATION_608c247a-dbce-444d-a521-18012269c1cd&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&quot;,&quot;citationItems&quot;:[{&quot;id&quot;:&quot;5d250bfd-355f-39c1-bfb0-1f654d5fba5f&quot;,&quot;itemData&quot;:{&quot;type&quot;:&quot;article-journal&quot;,&quot;id&quot;:&quot;5d250bfd-355f-39c1-bfb0-1f654d5fba5f&quot;,&quot;title&quot;:&quot;Treatment of Patients With Relapsed/Refractory Non-Hodgkin Lymphoma With Venetoclax: A Single-Center Evaluation of Off-Label Use&quot;,&quot;author&quot;:[{&quot;family&quot;:&quot;Hughes&quot;,&quot;given&quot;:&quot;Mitchell E.&quot;,&quot;parse-names&quot;:false,&quot;dropping-particle&quot;:&quot;&quot;,&quot;non-dropping-particle&quot;:&quot;&quot;},{&quot;family&quot;:&quot;Landsburg&quot;,&quot;given&quot;:&quot;Daniel J.&quot;,&quot;parse-names&quot;:false,&quot;dropping-particle&quot;:&quot;&quot;,&quot;non-dropping-particle&quot;:&quot;&quot;},{&quot;family&quot;:&quot;Rubin&quot;,&quot;given&quot;:&quot;Daniel J.&quot;,&quot;parse-names&quot;:false,&quot;dropping-particle&quot;:&quot;&quot;,&quot;non-dropping-particle&quot;:&quot;&quot;},{&quot;family&quot;:&quot;Schuster&quot;,&quot;given&quot;:&quot;Stephen J.&quot;,&quot;parse-names&quot;:false,&quot;dropping-particle&quot;:&quot;&quot;,&quot;non-dropping-particle&quot;:&quot;&quot;},{&quot;family&quot;:&quot;Svoboda&quot;,&quot;given&quot;:&quot;Jakub&quot;,&quot;parse-names&quot;:false,&quot;dropping-particle&quot;:&quot;&quot;,&quot;non-dropping-particle&quot;:&quot;&quot;},{&quot;family&quot;:&quot;Gerson&quot;,&quot;given&quot;:&quot;James N.&quot;,&quot;parse-names&quot;:false,&quot;dropping-particle&quot;:&quot;&quot;,&quot;non-dropping-particle&quot;:&quot;&quot;},{&quot;family&quot;:&quot;Namoglu&quot;,&quot;given&quot;:&quot;Esin&quot;,&quot;parse-names&quot;:false,&quot;dropping-particle&quot;:&quot;&quot;,&quot;non-dropping-particle&quot;:&quot;&quot;},{&quot;family&quot;:&quot;Nasta&quot;,&quot;given&quot;:&quot;Sunita D.&quot;,&quot;parse-names&quot;:false,&quot;dropping-particle&quot;:&quot;&quot;,&quot;non-dropping-particle&quot;:&quot;&quot;}],&quot;container-title&quot;:&quot;Clinical lymphoma, myeloma &amp; leukemia&quot;,&quot;container-title-short&quot;:&quot;Clin Lymphoma Myeloma Leuk&quot;,&quot;accessed&quot;:{&quot;date-parts&quot;:[[2022,5,13]]},&quot;DOI&quot;:&quot;10.1016/J.CLML.2019.09.612&quot;,&quot;ISSN&quot;:&quot;2152-2669&quot;,&quot;PMID&quot;:&quot;31648953&quot;,&quot;URL&quot;:&quot;https://pubmed.ncbi.nlm.nih.gov/31648953/&quot;,&quot;issued&quot;:{&quot;date-parts&quot;:[[2019,12,1]]},&quot;page&quot;:&quot;791-798&quot;,&quot;abstract&quot;:&quot;Introduction: Venetoclax is a highly effective agent in chronic lymphocytic leukemia and acute myeloid leukemia. Phase I/II clinical trials have shown it to be safe and effective in non-Hodgkin lymphoma (NHL). Adverse events were consistent with package labeling despite escalation to high doses. To the best of our knowledge, venetoclax use outside the setting of a clinical trial of NHL has not been reported. Patients and Methods: We conducted a single-center, retrospective study of 34 adult patients who had been treated off-label with venetoclax-containing regimens from 2016 to 2018. Results: Of the 34 patients with NHL treated with venetoclax therapy, 13 had had high-grade B-cell lymphoma/diffuse large B-cell lymphoma, 10 mantle cell lymphoma, 5 transformed follicular lymphoma, 2 Richter transformation, 2 marginal zone lymphoma, 1 follicular lymphoma, and 1 post-transplant lymphoproliferative disorder. The patients had received a median of 4 previous therapies. The overall response rate was 26% (3% with a complete response and 35% with stable disease). The median venetoclax dose achieved was 400 mg. Of those receiving combination therapy, 18% had undergone radiation and 62% had received other systemic antineoplastic therapy. The median progression-free and overall survival for the cohort was 2 and 4.5 months, respectively. Adverse events occurred in 76% of the patients during venetoclax therapy. The adverse events included neutropenia, thrombocytopenia, tumor lysis syndrome, infection, neutropenic fever, diarrhea, and 1 opportunistic infection. Conclusion: Venetoclax therapy in a real-world cohort offered modest benefits in heavily pretreated patients. Adverse events were observed at a greater incidence than in the clinical trials. A wide heterogeneity of venetoclax dose escalation, multiagent combinations, and timing of initiation were identified and require investigation in subsequent clinical trials. Non-Hodgkin lymphoma (NHL) is a heterogeneous group of diseases that can exhibit aggressive behavior in the relapsed/refractory setting. Venetoclax has shown clinical activity in phase I trials for patients with NHL. We investigated 34 patients who had been treated off-study. The outcomes of salvage venetoclax showed a median progression-free survival of 2 months. The challenges of venetoclax therapy for NHL include the choice of efficacious combination therapies.&quot;,&quot;publisher&quot;:&quot;Clin Lymphoma Myeloma Leuk&quot;,&quot;issue&quot;:&quot;12&quot;,&quot;volume&quot;:&quot;19&quot;},&quot;isTemporary&quot;:false}]},{&quot;citationID&quot;:&quot;MENDELEY_CITATION_e2f6d3a9-7bd3-4f3a-84ba-65655a78d86a&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&quot;,&quot;citationItems&quot;:[{&quot;id&quot;:&quot;d495a8c9-253d-3555-a8f7-5d0ff957c80e&quot;,&quot;itemData&quot;:{&quot;type&quot;:&quot;article-journal&quot;,&quot;id&quot;:&quot;d495a8c9-253d-3555-a8f7-5d0ff957c80e&quot;,&quot;title&quot;:&quot;Real-world evidence of brexucabtagene autoleucel for the treatment of relapsed or refractory mantle cell lymphoma&quot;,&quot;author&quot;:[{&quot;family&quot;:&quot;Iacoboni&quot;,&quot;given&quot;:&quot;Gloria&quot;,&quot;parse-names&quot;:false,&quot;dropping-particle&quot;:&quot;&quot;,&quot;non-dropping-particle&quot;:&quot;&quot;},{&quot;family&quot;:&quot;Rejeski&quot;,&quot;given&quot;:&quot;Kai&quot;,&quot;parse-names&quot;:false,&quot;dropping-particle&quot;:&quot;&quot;,&quot;non-dropping-particle&quot;:&quot;&quot;},{&quot;family&quot;:&quot;Villacampa&quot;,&quot;given&quot;:&quot;Guillermo&quot;,&quot;parse-names&quot;:false,&quot;dropping-particle&quot;:&quot;&quot;,&quot;non-dropping-particle&quot;:&quot;&quot;},{&quot;family&quot;:&quot;Doesum&quot;,&quot;given&quot;:&quot;Jaap A.&quot;,&quot;parse-names&quot;:false,&quot;dropping-particle&quot;:&quot;&quot;,&quot;non-dropping-particle&quot;:&quot;van&quot;},{&quot;family&quot;:&quot;Chiappella&quot;,&quot;given&quot;:&quot;Annalisa&quot;,&quot;parse-names&quot;:false,&quot;dropping-particle&quot;:&quot;&quot;,&quot;non-dropping-particle&quot;:&quot;&quot;},{&quot;family&quot;:&quot;Bonifazi&quot;,&quot;given&quot;:&quot;Francesca&quot;,&quot;parse-names&quot;:false,&quot;dropping-particle&quot;:&quot;&quot;,&quot;non-dropping-particle&quot;:&quot;&quot;},{&quot;family&quot;:&quot;Lopez-Corral&quot;,&quot;given&quot;:&quot;Lucia&quot;,&quot;parse-names&quot;:false,&quot;dropping-particle&quot;:&quot;&quot;,&quot;non-dropping-particle&quot;:&quot;&quot;},{&quot;family&quot;:&quot;Aalderen&quot;,&quot;given&quot;:&quot;Michiel&quot;,&quot;parse-names&quot;:false,&quot;dropping-particle&quot;:&quot;&quot;,&quot;non-dropping-particle&quot;:&quot;van&quot;},{&quot;family&quot;:&quot;Kwon&quot;,&quot;given&quot;:&quot;Mi&quot;,&quot;parse-names&quot;:false,&quot;dropping-particle&quot;:&quot;&quot;,&quot;non-dropping-particle&quot;:&quot;&quot;},{&quot;family&quot;:&quot;Martínez-Cibrian&quot;,&quot;given&quot;:&quot;Nuria&quot;,&quot;parse-names&quot;:false,&quot;dropping-particle&quot;:&quot;&quot;,&quot;non-dropping-particle&quot;:&quot;&quot;},{&quot;family&quot;:&quot;Bramanti&quot;,&quot;given&quot;:&quot;Stefania&quot;,&quot;parse-names&quot;:false,&quot;dropping-particle&quot;:&quot;&quot;,&quot;non-dropping-particle&quot;:&quot;&quot;},{&quot;family&quot;:&quot;Reguera-Ortega&quot;,&quot;given&quot;:&quot;Juan Luis&quot;,&quot;parse-names&quot;:false,&quot;dropping-particle&quot;:&quot;&quot;,&quot;non-dropping-particle&quot;:&quot;&quot;},{&quot;family&quot;:&quot;Camacho-Arteaga&quot;,&quot;given&quot;:&quot;Lina&quot;,&quot;parse-names&quot;:false,&quot;dropping-particle&quot;:&quot;&quot;,&quot;non-dropping-particle&quot;:&quot;&quot;},{&quot;family&quot;:&quot;Schmidt&quot;,&quot;given&quot;:&quot;Christian&quot;,&quot;parse-names&quot;:false,&quot;dropping-particle&quot;:&quot;&quot;,&quot;non-dropping-particle&quot;:&quot;&quot;},{&quot;family&quot;:&quot;Marín-Niebla&quot;,&quot;given&quot;:&quot;Ana&quot;,&quot;parse-names&quot;:false,&quot;dropping-particle&quot;:&quot;&quot;,&quot;non-dropping-particle&quot;:&quot;&quot;},{&quot;family&quot;:&quot;Kersten&quot;,&quot;given&quot;:&quot;Marie José&quot;,&quot;parse-names&quot;:false,&quot;dropping-particle&quot;:&quot;&quot;,&quot;non-dropping-particle&quot;:&quot;&quot;},{&quot;family&quot;:&quot;Martin Garcia-Sancho&quot;,&quot;given&quot;:&quot;Alejandro&quot;,&quot;parse-names&quot;:false,&quot;dropping-particle&quot;:&quot;&quot;,&quot;non-dropping-particle&quot;:&quot;&quot;},{&quot;family&quot;:&quot;Zinzani&quot;,&quot;given&quot;:&quot;Pier Luigi&quot;,&quot;parse-names&quot;:false,&quot;dropping-particle&quot;:&quot;&quot;,&quot;non-dropping-particle&quot;:&quot;&quot;},{&quot;family&quot;:&quot;Corradini&quot;,&quot;given&quot;:&quot;Paolo&quot;,&quot;parse-names&quot;:false,&quot;dropping-particle&quot;:&quot;&quot;,&quot;non-dropping-particle&quot;:&quot;&quot;},{&quot;family&quot;:&quot;Meerten&quot;,&quot;given&quot;:&quot;Tom&quot;,&quot;parse-names&quot;:false,&quot;dropping-particle&quot;:&quot;&quot;,&quot;non-dropping-particle&quot;:&quot;van&quot;},{&quot;family&quot;:&quot;Subklewe&quot;,&quot;given&quot;:&quot;Marion&quot;,&quot;parse-names&quot;:false,&quot;dropping-particle&quot;:&quot;&quot;,&quot;non-dropping-particle&quot;:&quot;&quot;},{&quot;family&quot;:&quot;Barba&quot;,&quot;given&quot;:&quot;Pere&quot;,&quot;parse-names&quot;:false,&quot;dropping-particle&quot;:&quot;&quot;,&quot;non-dropping-particle&quot;:&quot;&quot;}],&quot;container-title&quot;:&quot;Blood advances&quot;,&quot;container-title-short&quot;:&quot;Blood Adv&quot;,&quot;accessed&quot;:{&quot;date-parts&quot;:[[2022,5,18]]},&quot;DOI&quot;:&quot;10.1182/BLOODADVANCES.2021006922&quot;,&quot;ISSN&quot;:&quot;2473-9537&quot;,&quot;PMID&quot;:&quot;35271707&quot;,&quot;URL&quot;:&quot;https://pubmed.ncbi.nlm.nih.gov/35271707/&quot;,&quot;issued&quot;:{&quot;date-parts&quot;:[[2022,3,10]]},&quot;page&quot;:&quot;3606-3610&quot;,&quot;publisher&quot;:&quot;Blood Adv&quot;,&quot;issue&quot;:&quot;12&quot;,&quot;volume&quot;:&quot;6&quot;},&quot;isTemporary&quot;:false}]},{&quot;citationID&quot;:&quot;MENDELEY_CITATION_b9423a44-bf20-48c8-a99c-768a1a604363&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&quot;,&quot;citationItems&quot;:[{&quot;id&quot;:&quot;ea2f3124-d8f3-3afb-9447-21100a1b57e9&quot;,&quot;itemData&quot;:{&quot;type&quot;:&quot;article-journal&quot;,&quot;id&quot;:&quot;ea2f3124-d8f3-3afb-9447-21100a1b57e9&quot;,&quot;title&quot;:&quot;Analysis of Outcomes and Predictors of Response in Patients with Relapsed Mantle Cell Lymphoma Treated with Brexucabtagene Autoleucel&quot;,&quot;author&quot;:[{&quot;family&quot;:&quot;Romancik&quot;,&quot;given&quot;:&quot;Jason T.&quot;,&quot;parse-names&quot;:false,&quot;dropping-particle&quot;:&quot;&quot;,&quot;non-dropping-particle&quot;:&quot;&quot;},{&quot;family&quot;:&quot;Goyal&quot;,&quot;given&quot;:&quot;Subir&quot;,&quot;parse-names&quot;:false,&quot;dropping-particle&quot;:&quot;&quot;,&quot;non-dropping-particle&quot;:&quot;&quot;},{&quot;family&quot;:&quot;Gerson&quot;,&quot;given&quot;:&quot;James N&quot;,&quot;parse-names&quot;:false,&quot;dropping-particle&quot;:&quot;&quot;,&quot;non-dropping-particle&quot;:&quot;&quot;},{&quot;family&quot;:&quot;Ballard&quot;,&quot;given&quot;:&quot;Hatcher J&quot;,&quot;parse-names&quot;:false,&quot;dropping-particle&quot;:&quot;&quot;,&quot;non-dropping-particle&quot;:&quot;&quot;},{&quot;family&quot;:&quot;Sawalha&quot;,&quot;given&quot;:&quot;Yazeed&quot;,&quot;parse-names&quot;:false,&quot;dropping-particle&quot;:&quot;&quot;,&quot;non-dropping-particle&quot;:&quot;&quot;},{&quot;family&quot;:&quot;Bond&quot;,&quot;given&quot;:&quot;David A.&quot;,&quot;parse-names&quot;:false,&quot;dropping-particle&quot;:&quot;&quot;,&quot;non-dropping-particle&quot;:&quot;&quot;},{&quot;family&quot;:&quot;Rogalski&quot;,&quot;given&quot;:&quot;Michael Joseph&quot;,&quot;parse-names&quot;:false,&quot;dropping-particle&quot;:&quot;&quot;,&quot;non-dropping-particle&quot;:&quot;&quot;},{&quot;family&quot;:&quot;Greenwell&quot;,&quot;given&quot;:&quot;Irl Brian&quot;,&quot;parse-names&quot;:false,&quot;dropping-particle&quot;:&quot;&quot;,&quot;non-dropping-particle&quot;:&quot;&quot;},{&quot;family&quot;:&quot;Besien&quot;,&quot;given&quot;:&quot;Koen&quot;,&quot;parse-names&quot;:false,&quot;dropping-particle&quot;:&quot;&quot;,&quot;non-dropping-particle&quot;:&quot;van&quot;},{&quot;family&quot;:&quot;Yamshon&quot;,&quot;given&quot;:&quot;Samuel&quot;,&quot;parse-names&quot;:false,&quot;dropping-particle&quot;:&quot;&quot;,&quot;non-dropping-particle&quot;:&quot;&quot;},{&quot;family&quot;:&quot;Karmali&quot;,&quot;given&quot;:&quot;Reem&quot;,&quot;parse-names&quot;:false,&quot;dropping-particle&quot;:&quot;&quot;,&quot;non-dropping-particle&quot;:&quot;&quot;},{&quot;family&quot;:&quot;Nizamuddin&quot;,&quot;given&quot;:&quot;Imran&quot;,&quot;parse-names&quot;:false,&quot;dropping-particle&quot;:&quot;&quot;,&quot;non-dropping-particle&quot;:&quot;&quot;},{&quot;family&quot;:&quot;Torka&quot;,&quot;given&quot;:&quot;Pallawi&quot;,&quot;parse-names&quot;:false,&quot;dropping-particle&quot;:&quot;&quot;,&quot;non-dropping-particle&quot;:&quot;&quot;},{&quot;family&quot;:&quot;Chow&quot;,&quot;given&quot;:&quot;Victor A.&quot;,&quot;parse-names&quot;:false,&quot;dropping-particle&quot;:&quot;&quot;,&quot;non-dropping-particle&quot;:&quot;&quot;},{&quot;family&quot;:&quot;Shadman&quot;,&quot;given&quot;:&quot;Mazyar&quot;,&quot;parse-names&quot;:false,&quot;dropping-particle&quot;:&quot;&quot;,&quot;non-dropping-particle&quot;:&quot;&quot;},{&quot;family&quot;:&quot;Ghosh&quot;,&quot;given&quot;:&quot;Nilanjan&quot;,&quot;parse-names&quot;:false,&quot;dropping-particle&quot;:&quot;&quot;,&quot;non-dropping-particle&quot;:&quot;&quot;},{&quot;family&quot;:&quot;Moyo&quot;,&quot;given&quot;:&quot;Tamara K.&quot;,&quot;parse-names&quot;:false,&quot;dropping-particle&quot;:&quot;&quot;,&quot;non-dropping-particle&quot;:&quot;&quot;},{&quot;family&quot;:&quot;Fenske&quot;,&quot;given&quot;:&quot;Timothy S.&quot;,&quot;parse-names&quot;:false,&quot;dropping-particle&quot;:&quot;&quot;,&quot;non-dropping-particle&quot;:&quot;&quot;},{&quot;family&quot;:&quot;Rezazadeh&quot;,&quot;given&quot;:&quot;Alexandra&quot;,&quot;parse-names&quot;:false,&quot;dropping-particle&quot;:&quot;&quot;,&quot;non-dropping-particle&quot;:&quot;&quot;},{&quot;family&quot;:&quot;Grover&quot;,&quot;given&quot;:&quot;Natalie S&quot;,&quot;parse-names&quot;:false,&quot;dropping-particle&quot;:&quot;&quot;,&quot;non-dropping-particle&quot;:&quot;&quot;},{&quot;family&quot;:&quot;Maddocks&quot;,&quot;given&quot;:&quot;Kami J.&quot;,&quot;parse-names&quot;:false,&quot;dropping-particle&quot;:&quot;&quot;,&quot;non-dropping-particle&quot;:&quot;&quot;},{&quot;family&quot;:&quot;Jacobson&quot;,&quot;given&quot;:&quot;Caron&quot;,&quot;parse-names&quot;:false,&quot;dropping-particle&quot;:&quot;&quot;,&quot;non-dropping-particle&quot;:&quot;&quot;},{&quot;family&quot;:&quot;Cohen&quot;,&quot;given&quot;:&quot;Jonathon B.&quot;,&quot;parse-names&quot;:false,&quot;dropping-particle&quot;:&quot;&quot;,&quot;non-dropping-particle&quot;:&quot;&quot;}],&quot;container-title&quot;:&quot;Blood&quot;,&quot;container-title-short&quot;:&quot;Blood&quot;,&quot;accessed&quot;:{&quot;date-parts&quot;:[[2022,4,27]]},&quot;DOI&quot;:&quot;10.1182/BLOOD-2021-153277&quot;,&quot;ISSN&quot;:&quot;0006-4971&quot;,&quot;URL&quot;:&quot;https://ashpublications.org/blood/article/138/Supplement 1/1756/480693/Analysis-of-Outcomes-and-Predictors-of-Response-in&quot;,&quot;issued&quot;:{&quot;date-parts&quot;:[[2021,11,23]]},&quot;page&quot;:&quot;1756-1756&quot;,&quot;abstract&quot;:&quot;Background:Brexucabtagene autoleucel (brexu-cel) is the first CD19 chimeric antigen receptor T-cell (CAR T) therapy approved for use in patients (pts) with relapsed mantle cell lymphoma (MCL). The ZUMA-2 trial demonstrated that brexu-cel induces durable remissions in these pts with an ORR of 85% (59% CR), estimated 12-month PFS rate of 61%, and similar toxicity profile to other CAR T therapies (Wang et al, NEJM 2020). We conducted a multicenter, retrospective study of pts treated with commercial brexu-cel to evaluate its safety and efficacy in the non-trial setting.Methods:We reviewed records of pts with relapsed MCL across 12 US academic medical centers. Pts who underwent leukapheresis between July 2020 and June 2021 with the intent to proceed to commercial brexu-cel were included. Baseline demographic and clinical characteristics were summarized using descriptive statistics. Survival curves were generated using the Kaplan-Meier method, and univariate models were fit to identify predictors of post-CAR T outcomes.Results:Fifty-five pts underwent leukapheresis. There were 3 manufacturing failures. Baseline characteristics of the 52 pts who received brexu-cel are summarized in Table 1. Median age was 66 yrs (range: 47-79 yrs) and 82% were male. Twenty of 29 (69%) pts with known baseline MIPI were intermediate or high risk. Seven pts had a history of CNS involvement. The median number of prior therapies was 3 (range: 2-8), including prior autologous stem cell transplant (ASCT) in 21 (40%) and prior allogeneic transplant in 2 pts (1 with prior ASCT and 1 without). Fifty percent had relapsed within 24 months of their initial therapy. All pts had previously received a Bruton's tyrosine kinase inhibitor (BTKi), including 29 (56%) with disease progression on a BTKi. Forty (77%) pts received bridging therapy (17 BTKi, 10 BTKi + venetoclax, 6 chemo, 3 venetoclax, 2 XRT only, 1 steroids only, 1 lenalidomide + rituximab).The ORR was 88% (CR 69%) among patients who received brexu-cel. Two pts had PD on initial restaging and 3 died prior to first response assessment (without evidence of relapse). Seven pts have not completed restaging due to limited follow-up (&amp;lt; 3 months) and were not included in the response assessment. Five pts have progressed, including 2 with CR and 1 with PR on initial restaging. With a median follow-up of 4.2 months, the estimated 6-month PFS and OS rates were 82.7% and 89.0%, respectively. All 7 pts with prior CNS involvement were alive without relapse at last follow-up.The incidence of cytokine release syndrome (CRS) was 84% (10% grade ≥ 3) with a median time to max grade of 5 days (range: 0-10 days). There were no cases of grade 5 CRS. The incidence of neurotoxicity (NT) was 57% (31% grade ≥ 3) with a median time to onset of 7 days (range: 4-15 days). NT occurred in 4/7 pts with prior CNS involvement (3 grade 3, 1 grade 4). Grade 5 NT occurred in 1 pt who developed cerebral edema and died 8 days after infusion. Thirty-five pts received tocilizumab, 33 received steroids, 7 received anakinra, and 1 received siltuximab for management of CRS and/or NT. Post-CAR T infections occurred in 8 pts, including two grade 5 infectious AEs (covid19 on day +80 and septic shock on day +40 after infusion). Rates of grade ≥ 3 neutropenia and thrombocytopenia were 38% and 37%, respectively. Among pts with at least 100 days of follow-up and lab data available, 5/34 (15%) had persistent grade ≥ 3 neutropenia and 4/34 (12%) had persistent grade ≥ 3 thrombocytopenia at day +100. Five pts have died, with causes of death being disease progression (2), septic shock (1), NT (1), and covid19 (1).Univariate analysis did not reveal any significant associations between survival and baseline/pre-CAR T MIPI, tumor pathologic or cytogenetic features, prior therapies, receipt of steroids/tocilizumab, or pre-CAR T tumor bulk.Conclusions:This analysis of relapsed MCL pts treated with commercial brexu-cel reveals nearly identical response and toxicity rates compared to those reported on ZUMA-2. Longer follow-up is required to confirm durability of response, but these results corroborate the efficacy of brexu-cel in a population of older adults with high-risk disease features. While all 7 pts with prior CNS involvement are alive and in remission, strategies to mitigate the risk of NT in this setting need to be evaluated. Further studies to define the optimal timing of CAR T, bridging strategies, and salvage therapies for post-CAR T relapse in MCL are warranted.Figure 1 Figure 1.&quot;,&quot;publisher&quot;:&quot;American Society of Hematology&quot;,&quot;issue&quot;:&quot;Supplement 1&quot;,&quot;volume&quot;:&quot;138&quot;},&quot;isTemporary&quot;:false}]},{&quot;citationID&quot;:&quot;MENDELEY_CITATION_d49a4374-6e21-4764-8076-806c3e568cff&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&quot;,&quot;citationItems&quot;:[{&quot;id&quot;:&quot;9def6340-89ac-300b-92de-80cb4c7fc783&quot;,&quot;itemData&quot;:{&quot;type&quot;:&quot;article-journal&quot;,&quot;id&quot;:&quot;9def6340-89ac-300b-92de-80cb4c7fc783&quot;,&quot;title&quot;:&quot;Kte-X19 in Relapsed or Refractory Mantle-Cell Lymphoma, a Real-Life Study from the Descar-T Registry and Lysa Group&quot;,&quot;author&quot;:[{&quot;family&quot;:&quot;Herbaux&quot;,&quot;given&quot;:&quot;Charles&quot;,&quot;parse-names&quot;:false,&quot;dropping-particle&quot;:&quot;&quot;,&quot;non-dropping-particle&quot;:&quot;&quot;},{&quot;family&quot;:&quot;Bret&quot;,&quot;given&quot;:&quot;Caroline&quot;,&quot;parse-names&quot;:false,&quot;dropping-particle&quot;:&quot;&quot;,&quot;non-dropping-particle&quot;:&quot;&quot;},{&quot;family&quot;:&quot;Blasi&quot;,&quot;given&quot;:&quot;Roberta&quot;,&quot;parse-names&quot;:false,&quot;dropping-particle&quot;:&quot;&quot;,&quot;non-dropping-particle&quot;:&quot;Di&quot;},{&quot;family&quot;:&quot;Bachy&quot;,&quot;given&quot;:&quot;Emmanuel&quot;,&quot;parse-names&quot;:false,&quot;dropping-particle&quot;:&quot;&quot;,&quot;non-dropping-particle&quot;:&quot;&quot;},{&quot;family&quot;:&quot;Beauvais&quot;,&quot;given&quot;:&quot;David&quot;,&quot;parse-names&quot;:false,&quot;dropping-particle&quot;:&quot;&quot;,&quot;non-dropping-particle&quot;:&quot;&quot;},{&quot;family&quot;:&quot;Gat&quot;,&quot;given&quot;:&quot;Elodie&quot;,&quot;parse-names&quot;:false,&quot;dropping-particle&quot;:&quot;&quot;,&quot;non-dropping-particle&quot;:&quot;&quot;},{&quot;family&quot;:&quot;Gastinne&quot;,&quot;given&quot;:&quot;Thomas&quot;,&quot;parse-names&quot;:false,&quot;dropping-particle&quot;:&quot;&quot;,&quot;non-dropping-particle&quot;:&quot;&quot;},{&quot;family&quot;:&quot;Broussais&quot;,&quot;given&quot;:&quot;Florence&quot;,&quot;parse-names&quot;:false,&quot;dropping-particle&quot;:&quot;&quot;,&quot;non-dropping-particle&quot;:&quot;&quot;},{&quot;family&quot;:&quot;Cartron&quot;,&quot;given&quot;:&quot;Guillaume&quot;,&quot;parse-names&quot;:false,&quot;dropping-particle&quot;:&quot;&quot;,&quot;non-dropping-particle&quot;:&quot;&quot;},{&quot;family&quot;:&quot;Cuffel&quot;,&quot;given&quot;:&quot;Alexis&quot;,&quot;parse-names&quot;:false,&quot;dropping-particle&quot;:&quot;&quot;,&quot;non-dropping-particle&quot;:&quot;&quot;},{&quot;family&quot;:&quot;Ysebaert&quot;,&quot;given&quot;:&quot;Loic&quot;,&quot;parse-names&quot;:false,&quot;dropping-particle&quot;:&quot;&quot;,&quot;non-dropping-particle&quot;:&quot;&quot;},{&quot;family&quot;:&quot;Roussel&quot;,&quot;given&quot;:&quot;Mikael&quot;,&quot;parse-names&quot;:false,&quot;dropping-particle&quot;:&quot;&quot;,&quot;non-dropping-particle&quot;:&quot;&quot;},{&quot;family&quot;:&quot;Bouabdallah&quot;,&quot;given&quot;:&quot;Krimo&quot;,&quot;parse-names&quot;:false,&quot;dropping-particle&quot;:&quot;&quot;,&quot;non-dropping-particle&quot;:&quot;&quot;},{&quot;family&quot;:&quot;Guy&quot;,&quot;given&quot;:&quot;Julien&quot;,&quot;parse-names&quot;:false,&quot;dropping-particle&quot;:&quot;&quot;,&quot;non-dropping-particle&quot;:&quot;&quot;},{&quot;family&quot;:&quot;Campidelli&quot;,&quot;given&quot;:&quot;Arnaud&quot;,&quot;parse-names&quot;:false,&quot;dropping-particle&quot;:&quot;&quot;,&quot;non-dropping-particle&quot;:&quot;&quot;},{&quot;family&quot;:&quot;Laethem&quot;,&quot;given&quot;:&quot;François&quot;,&quot;parse-names&quot;:false,&quot;dropping-particle&quot;:&quot;&quot;,&quot;non-dropping-particle&quot;:&quot;Van&quot;},{&quot;family&quot;:&quot;Casasnovas&quot;,&quot;given&quot;:&quot;Rene-Olivier&quot;,&quot;parse-names&quot;:false,&quot;dropping-particle&quot;:&quot;&quot;,&quot;non-dropping-particle&quot;:&quot;&quot;},{&quot;family&quot;:&quot;Dulery&quot;,&quot;given&quot;:&quot;Remy&quot;,&quot;parse-names&quot;:false,&quot;dropping-particle&quot;:&quot;&quot;,&quot;non-dropping-particle&quot;:&quot;&quot;},{&quot;family&quot;:&quot;Morschhauser&quot;,&quot;given&quot;:&quot;Franck&quot;,&quot;parse-names&quot;:false,&quot;dropping-particle&quot;:&quot;&quot;,&quot;non-dropping-particle&quot;:&quot;&quot;},{&quot;family&quot;:&quot;Caillat-Zucman&quot;,&quot;given&quot;:&quot;Sophie&quot;,&quot;parse-names&quot;:false,&quot;dropping-particle&quot;:&quot;&quot;,&quot;non-dropping-particle&quot;:&quot;&quot;},{&quot;family&quot;:&quot;Houot&quot;,&quot;given&quot;:&quot;Roch&quot;,&quot;parse-names&quot;:false,&quot;dropping-particle&quot;:&quot;&quot;,&quot;non-dropping-particle&quot;:&quot;&quot;},{&quot;family&quot;:&quot;Gouill&quot;,&quot;given&quot;:&quot;Steven&quot;,&quot;parse-names&quot;:false,&quot;dropping-particle&quot;:&quot;&quot;,&quot;non-dropping-particle&quot;:&quot;Le&quot;}],&quot;container-title&quot;:&quot;Blood&quot;,&quot;container-title-short&quot;:&quot;Blood&quot;,&quot;accessed&quot;:{&quot;date-parts&quot;:[[2022,5,13]]},&quot;DOI&quot;:&quot;10.1182/BLOOD-2021-148626&quot;,&quot;ISSN&quot;:&quot;0006-4971&quot;,&quot;URL&quot;:&quot;https://ashpublications.org/blood/article/138/Supplement 1/743/479987/Kte-X19-in-Relapsed-or-Refractory-Mantle-Cell&quot;,&quot;issued&quot;:{&quot;date-parts&quot;:[[2021,11,23]]},&quot;page&quot;:&quot;743-743&quot;,&quot;abstract&quot;:&quot;IntroductionThe French health agency granted access to KTE-X19 in its early access program (French ATUs) for patients with relapsed or refractory (R/R) mantle-cell lymphoma (MCL) who failed after at least one line of chemoimmunotherapy and Bruton's tyrosine kinase (BTK) inhibitor. DESCAR-T is the French national registry for all patients treated with CAR-T cells (commercial or early access program). DESCAR-T designed and sponsored by LYSA/LYSARC aims to collect \&quot;real-life\&quot; data about CAR-T cell eligible patients in all hematological malignancies. We report the first results of \&quot;real-life\&quot; use of KTE-X19 in R/R MCL.Methods.All patients with MCL and registered in DESCAR-T were eligible for the present study. The data collection started at time of the medical decision to treat with KTE-X19. All patients gave informed consent before DESCAR-T registration. Response was determined by investigators per the Lugano criteria. CAR-T cells were monitored in peripheral blood samples of 14 patients by multiparametric flow cytometry routine procedures, using the biotinylated CD19 CAR detection reagent (Miltenyi Biotec©).ResultsOur study started at the beginning of the French early access program on January 7 th 2020 until data extraction on June 18 th 2021. A total of 57 patients were registered, including 6 commercial use registrations of KTE-X19 (after the end of early access program). KTE-X19 product has been ordered for 55 patients of whom 47 have been infused with CAR-T cells. KTE-X19 was not ordered in 2 cases because of patient decision. It was not infused in 8 patients because of disease progression (n=3), manufacturing failure (n=3), cardiac disease (n=1) and uncontrolled infection (n=1). At the time of registration in DESCAR-T, median age of infused patients was 67 years (range 45-79), 93.6% of patients were male. Median number of prior lines of treatment was 3 (range 2-8) with 34% of autologous stem cell transplant. Initial Ki67 was high (&amp;gt;30%) in 78.6% of patients, 52.4% of patients had elevated LDH and 21.1% had a poor performance status (PS≥2) at inclusion.Median time between CAR-T order and infusion was 56 days (range 35-134) and 87.2% of patients had a bridging therapy. Median follow-up since CAR-T administration was 3.3 months (range 0-12.6). The best overall response rate for the 42 patients with at least one efficacy evaluation was 88%, including CR in 61.9%. PFS calculated from KTE-X19 infusion at 6 months was 57.9% (Figure A) and median duration of 5.3 months. Cytokine release syndrome (CRS) was observed in 78.7% of patients and a neurotoxicity in 48.9%. Transfer in ICU was needed in 27.7% of patients, with a median duration of hospitalization of 5 days. CRS or neurotoxicity of ≥ grade 3 were seen in 4 patients (8.5%), one patient presented both AEs. Among the 47 infused patients, 5 died, 4 of progressive disease and 1 of grade 5 CRS. Cellular kinetics parameters including area under the curve (AUC) representing the exposure from day 0 to day 28 (Figure B), maximal expansion post infusion (C MAX, Figure C) and time to maximal expansion (T MAX, Figure D) are shown. We observed a statistical trend to a shorter T MAX in responders.ConclusionThis first analysis of \&quot;real-life\&quot; use of KTE-X19 supports results of clinical trials using CAR-T cells in R/R MCL. The safety profile and the overall response rate are also in line with previously published data. Taken together, the present \&quot;real-life\&quot; study experience supports the use of KTE-X19 in R/R MCL who failed after BTKi. Updated results will be presented at the meeting.Figure 1 Figure 1.&quot;,&quot;publisher&quot;:&quot;American Society of Hematology&quot;,&quot;issue&quot;:&quot;Supplement 1&quot;,&quot;volume&quot;:&quot;138&quot;},&quot;isTemporary&quot;:false}]},{&quot;citationID&quot;:&quot;MENDELEY_CITATION_0707fd50-8bbf-4a85-a8bd-dc369ca18972&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&quot;,&quot;citationItems&quot;:[{&quot;id&quot;:&quot;69e70438-b201-30e4-8382-0eeb9b96cdd8&quot;,&quot;itemData&quot;:{&quot;type&quot;:&quot;article-journal&quot;,&quot;id&quot;:&quot;69e70438-b201-30e4-8382-0eeb9b96cdd8&quot;,&quot;title&quot;:&quot;Brexucabtagene Autoleucel for Relapsed/Refractory Mantle Cell Lymphoma: Real World Experience from the US Lymphoma CAR T Consortium&quot;,&quot;author&quot;:[{&quot;family&quot;:&quot;Wang&quot;,&quot;given&quot;:&quot;Yucai&quot;,&quot;parse-names&quot;:false,&quot;dropping-particle&quot;:&quot;&quot;,&quot;non-dropping-particle&quot;:&quot;&quot;},{&quot;family&quot;:&quot;Jain&quot;,&quot;given&quot;:&quot;Preetesh&quot;,&quot;parse-names&quot;:false,&quot;dropping-particle&quot;:&quot;&quot;,&quot;non-dropping-particle&quot;:&quot;&quot;},{&quot;family&quot;:&quot;Locke&quot;,&quot;given&quot;:&quot;Frederick L.&quot;,&quot;parse-names&quot;:false,&quot;dropping-particle&quot;:&quot;&quot;,&quot;non-dropping-particle&quot;:&quot;&quot;},{&quot;family&quot;:&quot;Munoz&quot;,&quot;given&quot;:&quot;Javier&quot;,&quot;parse-names&quot;:false,&quot;dropping-particle&quot;:&quot;&quot;,&quot;non-dropping-particle&quot;:&quot;&quot;},{&quot;family&quot;:&quot;Maurer&quot;,&quot;given&quot;:&quot;Matthew J.&quot;,&quot;parse-names&quot;:false,&quot;dropping-particle&quot;:&quot;&quot;,&quot;non-dropping-particle&quot;:&quot;&quot;},{&quot;family&quot;:&quot;Beitinjaneh&quot;,&quot;given&quot;:&quot;Amer&quot;,&quot;parse-names&quot;:false,&quot;dropping-particle&quot;:&quot;&quot;,&quot;non-dropping-particle&quot;:&quot;&quot;},{&quot;family&quot;:&quot;Frank&quot;,&quot;given&quot;:&quot;Matthew J.&quot;,&quot;parse-names&quot;:false,&quot;dropping-particle&quot;:&quot;&quot;,&quot;non-dropping-particle&quot;:&quot;&quot;},{&quot;family&quot;:&quot;Dahiya&quot;,&quot;given&quot;:&quot;Saurabh&quot;,&quot;parse-names&quot;:false,&quot;dropping-particle&quot;:&quot;&quot;,&quot;non-dropping-particle&quot;:&quot;&quot;},{&quot;family&quot;:&quot;McGuirk&quot;,&quot;given&quot;:&quot;Joseph P.&quot;,&quot;parse-names&quot;:false,&quot;dropping-particle&quot;:&quot;&quot;,&quot;non-dropping-particle&quot;:&quot;&quot;},{&quot;family&quot;:&quot;Jacobs&quot;,&quot;given&quot;:&quot;Miriam T.&quot;,&quot;parse-names&quot;:false,&quot;dropping-particle&quot;:&quot;&quot;,&quot;non-dropping-particle&quot;:&quot;&quot;},{&quot;family&quot;:&quot;Goy&quot;,&quot;given&quot;:&quot;Andre H.&quot;,&quot;parse-names&quot;:false,&quot;dropping-particle&quot;:&quot;&quot;,&quot;non-dropping-particle&quot;:&quot;&quot;},{&quot;family&quot;:&quot;Vose&quot;,&quot;given&quot;:&quot;Julie M.&quot;,&quot;parse-names&quot;:false,&quot;dropping-particle&quot;:&quot;&quot;,&quot;non-dropping-particle&quot;:&quot;&quot;},{&quot;family&quot;:&quot;Hill&quot;,&quot;given&quot;:&quot;Brian T.&quot;,&quot;parse-names&quot;:false,&quot;dropping-particle&quot;:&quot;&quot;,&quot;non-dropping-particle&quot;:&quot;&quot;},{&quot;family&quot;:&quot;Oluwole&quot;,&quot;given&quot;:&quot;Olalekan O.&quot;,&quot;parse-names&quot;:false,&quot;dropping-particle&quot;:&quot;&quot;,&quot;non-dropping-particle&quot;:&quot;&quot;},{&quot;family&quot;:&quot;Deol&quot;,&quot;given&quot;:&quot;Abhinav&quot;,&quot;parse-names&quot;:false,&quot;dropping-particle&quot;:&quot;&quot;,&quot;non-dropping-particle&quot;:&quot;&quot;},{&quot;family&quot;:&quot;Shah&quot;,&quot;given&quot;:&quot;Bijal D.&quot;,&quot;parse-names&quot;:false,&quot;dropping-particle&quot;:&quot;&quot;,&quot;non-dropping-particle&quot;:&quot;&quot;},{&quot;family&quot;:&quot;Paludo&quot;,&quot;given&quot;:&quot;Jonas&quot;,&quot;parse-names&quot;:false,&quot;dropping-particle&quot;:&quot;&quot;,&quot;non-dropping-particle&quot;:&quot;&quot;},{&quot;family&quot;:&quot;Wang&quot;,&quot;given&quot;:&quot;Trent&quot;,&quot;parse-names&quot;:false,&quot;dropping-particle&quot;:&quot;&quot;,&quot;non-dropping-particle&quot;:&quot;&quot;},{&quot;family&quot;:&quot;Lekakis&quot;,&quot;given&quot;:&quot;Lazaros J.&quot;,&quot;parse-names&quot;:false,&quot;dropping-particle&quot;:&quot;&quot;,&quot;non-dropping-particle&quot;:&quot;&quot;},{&quot;family&quot;:&quot;Miklos&quot;,&quot;given&quot;:&quot;David B.&quot;,&quot;parse-names&quot;:false,&quot;dropping-particle&quot;:&quot;&quot;,&quot;non-dropping-particle&quot;:&quot;&quot;},{&quot;family&quot;:&quot;Rapoport&quot;,&quot;given&quot;:&quot;Aaron P.&quot;,&quot;parse-names&quot;:false,&quot;dropping-particle&quot;:&quot;&quot;,&quot;non-dropping-particle&quot;:&quot;&quot;},{&quot;family&quot;:&quot;Ghobadi&quot;,&quot;given&quot;:&quot;Armin&quot;,&quot;parse-names&quot;:false,&quot;dropping-particle&quot;:&quot;&quot;,&quot;non-dropping-particle&quot;:&quot;&quot;},{&quot;family&quot;:&quot;Neelapu&quot;,&quot;given&quot;:&quot;Sattva S.&quot;,&quot;parse-names&quot;:false,&quot;dropping-particle&quot;:&quot;&quot;,&quot;non-dropping-particle&quot;:&quot;&quot;},{&quot;family&quot;:&quot;Lin&quot;,&quot;given&quot;:&quot;Yi&quot;,&quot;parse-names&quot;:false,&quot;dropping-particle&quot;:&quot;&quot;,&quot;non-dropping-particle&quot;:&quot;&quot;},{&quot;family&quot;:&quot;Wang&quot;,&quot;given&quot;:&quot;Michael&quot;,&quot;parse-names&quot;:false,&quot;dropping-particle&quot;:&quot;&quot;,&quot;non-dropping-particle&quot;:&quot;&quot;},{&quot;family&quot;:&quot;Jain&quot;,&quot;given&quot;:&quot;Michael D.&quot;,&quot;parse-names&quot;:false,&quot;dropping-particle&quot;:&quot;&quot;,&quot;non-dropping-particle&quot;:&quot;&quot;}],&quot;container-title&quot;:&quot;Blood&quot;,&quot;container-title-short&quot;:&quot;Blood&quot;,&quot;accessed&quot;:{&quot;date-parts&quot;:[[2022,4,27]]},&quot;DOI&quot;:&quot;10.1182/BLOOD-2021-147563&quot;,&quot;ISSN&quot;:&quot;0006-4971&quot;,&quot;URL&quot;:&quot;https://ashpublications.org/blood/article/138/Supplement 1/744/479986/Brexucabtagene-Autoleucel-for-Relapsed-Refractory&quot;,&quot;issued&quot;:{&quot;date-parts&quot;:[[2021,11,23]]},&quot;page&quot;:&quot;744-744&quot;,&quot;abstract&quot;:&quot;Introduction: Brexucabtagene autoleucel (brexu-cel) was approved by US FDA for relapsed/refractory (R/R) mantle cell lymphoma (MCL) on July 24, 2020 based on results from the pivotal ZUMA-2 (NCT02601313) study, in which an objective response rate (ORR) of 93% and a complete response (CR) rate of 67% were achieved among the 60 treated patients with at least 7 months of follow-up. The study had stringent eligibility criteria, including prior treatment with a BTK inhibitor (BTKi), and only allowed BTKi and/or corticosteroid for bridging therapy. We report here the safety and efficacy of brexu-cel in standard of care practice among centers in the US Lymphoma CAR-T Consortium.Methods: Fourteen centers participated in this retrospective study. Patients who underwent leukapheresis by 6/15/2021 with an intent to manufacture brexu-cel were included. Baseline clinical characteristics, bridging therapy, adverse events after brexu-cel infusion, and post-infusion outcome data were collected. Eligibility for ZUMA-2 was retrospectively determined based on characteristics at the time of leukapheresis. Duration of response (time from initial response to disease progression or death from any cause), progression-free survival (PFS; time from infusion to disease progression or death from any cause) and overall survival (OS; time from infusion to death from any cause) were analyzed using the Kaplan-Meier method.Results: At the data cut-off date of 7/9/2021, 107 patients underwent leukapheresis, among whom 93 (87%) completed brexu-cel infusion, 2 (2%) were waiting for infusion, and 12 (11%) did not receive infusion (manufacture failure n=6, organ dysfunction n=1, death n=5).Baseline clinical characteristics of the 93 infused patients are shown in Table 1. The median age was 67 years and 81% were male. 32% had high risk simplified MIPI, 77% had Ki-67≥30%, 45% had blastoid or pleomorphic variant, 46% had TP53 alteration, 29% had complex karyotype, and 7% had CNS involvement. The median number of prior lines of therapy was 3. Eighty-two percent had prior BTKi treatment, and 44% had refractory disease to the last line of therapy. Sixty-eight (73%) patients would not have met ZUMA-2 eligibility criteria. Reasons for ineligibility included ECOG PS ≥2 (n=8), CNS involvement by lymphoma (n=6), prior therapies (n=33), cytopenia (n=11), renal or hepatic dysfunction (n=13), other medical conditions (n=18), and active infection (n=2).Sixty (65%) of the 93 patients received bridging therapy, which included BTKi (n=27), venetoclax (n=14), chemotherapy (n=19), CD20 antibody (n=26), lenalidomide (n=3), corticosteroid (n=9), and radiotherapy (n=13). Only 13 (14%) patients received BTKi or corticosteroid alone as in ZUMA-2.Among 93 infused patients, cytokine release syndrome (CRS) rate was 88% (8% grade ≥3), and immune effector cell-associated neurotoxicity syndrome (ICANS) rate was 58% (33% grade ≥3). No grade 5 CRS or ICANS occurred. Medications used to manage CRS and ICANS were 71 (76%) for tocilizumab, 64 (69%) for steroid, and 16 (17%) for anakinra. Twenty-four (26%) patients required ICU admission, 9 patients required vasopressors, and 4 patients required mechanical ventilation.With a median follow-up of 3.0 months (range 0.1-9.6), day 30 response was evaluable in 81 patients, and the ORR was 86%, with 64% CR (Table 2). The ORR/CR rates were 94%/70% for blastoid or pleomorphic variants, 82%/50% for TP53 altered, 84%/61% for BTKi-exposed, 94%/76% for BTKi-naïve, and 88%/67% for those not meeting ZUMA-2 eligibility criteria. The ORR/CR rates were 87%/69% for patients who received bridging therapy and 85%/56% for those who did not. For patients who achieved a response at day 30, the rate of continued response at 3-month was 83.7% (95% CI 68.3%-92.0%). The 3-month PFS rate was 80.6% (95% CI 68.6%-88.4%), and the 6-month OS rate was 82.1% (95% CI 67.7%-90.5%).Conclusions: This multicenter retrospective study demonstrated encouraging safety and efficacy data of brexu-cel in R/R MCL in the real world practice. The CRS and ICANS incidences were comparable to those reported in ZUMA-2, but use of tocilizumab and steroid was more frequent than in ZUMA-2. Although 73% of the patients would have been ineligible for ZUMA-2, the ORR and CR rate were comparable to those reported in ZUMA-2. Longer follow-up is necessary to confirm long term safety and efficacy.YW, PJ and FLL are co-first authors, and YL, MW and MDJ are co-senior authors.Figure 1 Figure 1.&quot;,&quot;publisher&quot;:&quot;American Society of Hematology&quot;,&quot;issue&quot;:&quot;Supplement 1&quot;,&quot;volume&quot;:&quot;138&quot;},&quot;isTemporar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662EB3-29CA-A74F-B1C9-1A362B0C9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Pages>
  <Words>1486</Words>
  <Characters>81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 Rebollo</dc:creator>
  <cp:keywords/>
  <dc:description/>
  <cp:lastModifiedBy>Rubio azpeitia, Eva [JACES]</cp:lastModifiedBy>
  <cp:revision>19</cp:revision>
  <dcterms:created xsi:type="dcterms:W3CDTF">2023-07-28T09:31:00Z</dcterms:created>
  <dcterms:modified xsi:type="dcterms:W3CDTF">2024-04-25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csl.mendeley.com/styles/515025691/american-medical-association-2-SC</vt:lpwstr>
  </property>
  <property fmtid="{D5CDD505-2E9C-101B-9397-08002B2CF9AE}" pid="5" name="Mendeley Recent Style Name 1_1">
    <vt:lpwstr>American Medical Association 11th edition - Sara Cervantes</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jama</vt:lpwstr>
  </property>
  <property fmtid="{D5CDD505-2E9C-101B-9397-08002B2CF9AE}" pid="11" name="Mendeley Recent Style Name 4_1">
    <vt:lpwstr>JAMA (The Journal of the American Medical Association)</vt:lpwstr>
  </property>
  <property fmtid="{D5CDD505-2E9C-101B-9397-08002B2CF9AE}" pid="12" name="Mendeley Recent Style Id 5_1">
    <vt:lpwstr>http://www.zotero.org/styles/journal-of-experimental-orthopaedics</vt:lpwstr>
  </property>
  <property fmtid="{D5CDD505-2E9C-101B-9397-08002B2CF9AE}" pid="13" name="Mendeley Recent Style Name 5_1">
    <vt:lpwstr>Journal of Experimental Orthopaedics</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springer-basic-author-date-no-et-al</vt:lpwstr>
  </property>
  <property fmtid="{D5CDD505-2E9C-101B-9397-08002B2CF9AE}" pid="17" name="Mendeley Recent Style Name 7_1">
    <vt:lpwstr>Springer - Basic (author-date, no "et al.")</vt:lpwstr>
  </property>
  <property fmtid="{D5CDD505-2E9C-101B-9397-08002B2CF9AE}" pid="18" name="Mendeley Recent Style Id 8_1">
    <vt:lpwstr>http://csl.mendeley.com/styles/540022411/Vancouver-brackets-year-noissue-DOI</vt:lpwstr>
  </property>
  <property fmtid="{D5CDD505-2E9C-101B-9397-08002B2CF9AE}" pid="19" name="Mendeley Recent Style Name 8_1">
    <vt:lpwstr>Vancouver (brackets, only year in date, no issue numbers) - Alba Rebollo</vt:lpwstr>
  </property>
  <property fmtid="{D5CDD505-2E9C-101B-9397-08002B2CF9AE}" pid="20" name="Mendeley Recent Style Id 9_1">
    <vt:lpwstr>http://www.zotero.org/styles/vancouver-superscript-only-year</vt:lpwstr>
  </property>
  <property fmtid="{D5CDD505-2E9C-101B-9397-08002B2CF9AE}" pid="21" name="Mendeley Recent Style Name 9_1">
    <vt:lpwstr>Vancouver (superscript, only year in date, no issue numbers)</vt:lpwstr>
  </property>
  <property fmtid="{D5CDD505-2E9C-101B-9397-08002B2CF9AE}" pid="22" name="Mendeley Document_1">
    <vt:lpwstr>True</vt:lpwstr>
  </property>
  <property fmtid="{D5CDD505-2E9C-101B-9397-08002B2CF9AE}" pid="23" name="Mendeley Unique User Id_1">
    <vt:lpwstr>8acecb6e-e350-3143-b9a5-bb61845c7deb</vt:lpwstr>
  </property>
  <property fmtid="{D5CDD505-2E9C-101B-9397-08002B2CF9AE}" pid="24" name="Mendeley Citation Style_1">
    <vt:lpwstr>http://csl.mendeley.com/styles/515025691/american-medical-association-2-SC</vt:lpwstr>
  </property>
</Properties>
</file>